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w:t>
      </w:r>
      <w:proofErr w:type="spellStart"/>
      <w:r w:rsidR="00E02115">
        <w:rPr>
          <w:lang w:val="en-US"/>
        </w:rPr>
        <w:t>geostatistics</w:t>
      </w:r>
      <w:proofErr w:type="spellEnd"/>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as to allow the user get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xml:space="preserve">,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w:t>
      </w:r>
      <w:proofErr w:type="spellStart"/>
      <w:r w:rsidR="00413D8B">
        <w:rPr>
          <w:lang w:val="en-US"/>
        </w:rPr>
        <w:t>GSLib</w:t>
      </w:r>
      <w:proofErr w:type="spellEnd"/>
      <w:r w:rsidR="00413D8B">
        <w:rPr>
          <w:lang w:val="en-US"/>
        </w:rPr>
        <w:t xml:space="preserve"> manual because it will no longer be printed.  The </w:t>
      </w:r>
      <w:proofErr w:type="spellStart"/>
      <w:r w:rsidR="00413D8B">
        <w:rPr>
          <w:lang w:val="en-US"/>
        </w:rPr>
        <w:t>GSLib</w:t>
      </w:r>
      <w:proofErr w:type="spellEnd"/>
      <w:r w:rsidR="00413D8B">
        <w:rPr>
          <w:lang w:val="en-US"/>
        </w:rPr>
        <w:t xml:space="preserve">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 xml:space="preserve">scriptions of </w:t>
      </w:r>
      <w:proofErr w:type="spellStart"/>
      <w:r w:rsidR="00244EB9">
        <w:rPr>
          <w:lang w:val="en-US"/>
        </w:rPr>
        <w:t>GSLib</w:t>
      </w:r>
      <w:proofErr w:type="spellEnd"/>
      <w:r w:rsidR="00244EB9">
        <w:rPr>
          <w:lang w:val="en-US"/>
        </w:rPr>
        <w:t xml:space="preserve">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w:t>
      </w:r>
      <w:proofErr w:type="spellStart"/>
      <w:r w:rsidR="006C7F40">
        <w:rPr>
          <w:lang w:val="en-US"/>
        </w:rPr>
        <w:t>GSLib</w:t>
      </w:r>
      <w:proofErr w:type="spellEnd"/>
      <w:r w:rsidR="006C7F40">
        <w:rPr>
          <w:lang w:val="en-US"/>
        </w:rPr>
        <w:t xml:space="preserve">,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proofErr w:type="spellStart"/>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roofErr w:type="spellEnd"/>
    </w:p>
    <w:p w14:paraId="30EDAFDB" w14:textId="77777777"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w:t>
      </w:r>
      <w:proofErr w:type="spellStart"/>
      <w:r w:rsidR="00F77BF6">
        <w:rPr>
          <w:lang w:val="en-US"/>
        </w:rPr>
        <w:t>GSLib</w:t>
      </w:r>
      <w:proofErr w:type="spellEnd"/>
      <w:r w:rsidR="00F77BF6">
        <w:rPr>
          <w:lang w:val="en-US"/>
        </w:rPr>
        <w:t xml:space="preserve">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 xml:space="preserve">Note on </w:t>
      </w:r>
      <w:proofErr w:type="spellStart"/>
      <w:r>
        <w:rPr>
          <w:lang w:val="en-US"/>
        </w:rPr>
        <w:t>GSLib</w:t>
      </w:r>
      <w:proofErr w:type="spellEnd"/>
      <w:r>
        <w:rPr>
          <w:lang w:val="en-US"/>
        </w:rPr>
        <w:t xml:space="preserve">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 xml:space="preserve">Alternatively, you can use incompatible programs as custom </w:t>
      </w:r>
      <w:proofErr w:type="spellStart"/>
      <w:r w:rsidRPr="00B31783">
        <w:rPr>
          <w:lang w:val="en-US"/>
        </w:rPr>
        <w:t>GSLib</w:t>
      </w:r>
      <w:proofErr w:type="spellEnd"/>
      <w:r w:rsidRPr="00B31783">
        <w:rPr>
          <w:lang w:val="en-US"/>
        </w:rPr>
        <w:t xml:space="preserve">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0DAFBE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proofErr w:type="spellStart"/>
      <w:r>
        <w:rPr>
          <w:lang w:val="en-US"/>
        </w:rPr>
        <w:t>GraphViz</w:t>
      </w:r>
      <w:bookmarkEnd w:id="116"/>
      <w:bookmarkEnd w:id="117"/>
      <w:bookmarkEnd w:id="118"/>
      <w:proofErr w:type="spellEnd"/>
    </w:p>
    <w:p w14:paraId="25610646" w14:textId="731C7479"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02F669D2"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proofErr w:type="spellStart"/>
      <w:r w:rsidRPr="00DE33F7">
        <w:rPr>
          <w:rStyle w:val="SourceCodeChar"/>
        </w:rPr>
        <w:t>pacman</w:t>
      </w:r>
      <w:bookmarkEnd w:id="132"/>
      <w:bookmarkEnd w:id="133"/>
      <w:bookmarkEnd w:id="134"/>
      <w:bookmarkEnd w:id="135"/>
      <w:bookmarkEnd w:id="136"/>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EAEF137"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w:t>
      </w:r>
      <w:proofErr w:type="spellStart"/>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1"/>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2" w:name="_Toc487275070"/>
      <w:bookmarkStart w:id="263"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LIBRARY</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ReebGraph: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4" w:name="_Toc535842995"/>
      <w:bookmarkStart w:id="265" w:name="_Toc20335476"/>
      <w:bookmarkStart w:id="266" w:name="_Toc13417209"/>
      <w:bookmarkStart w:id="267" w:name="_Toc141952392"/>
      <w:bookmarkStart w:id="268" w:name="_Toc163731935"/>
      <w:r>
        <w:rPr>
          <w:lang w:val="en-US"/>
        </w:rPr>
        <w:t xml:space="preserve">ITK </w:t>
      </w:r>
      <w:bookmarkEnd w:id="264"/>
      <w:bookmarkEnd w:id="265"/>
      <w:bookmarkEnd w:id="266"/>
      <w:r w:rsidR="00D82748" w:rsidRPr="00D82748">
        <w:rPr>
          <w:lang w:val="en-US"/>
        </w:rPr>
        <w:t>5.</w:t>
      </w:r>
      <w:r w:rsidR="00FF22CC">
        <w:rPr>
          <w:lang w:val="en-US"/>
        </w:rPr>
        <w:t>3</w:t>
      </w:r>
      <w:r w:rsidR="00D82748" w:rsidRPr="00D82748">
        <w:rPr>
          <w:lang w:val="en-US"/>
        </w:rPr>
        <w:t>.0-</w:t>
      </w:r>
      <w:r w:rsidR="00FF22CC">
        <w:rPr>
          <w:lang w:val="en-US"/>
        </w:rPr>
        <w:t>7</w:t>
      </w:r>
      <w:bookmarkEnd w:id="267"/>
      <w:bookmarkEnd w:id="268"/>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69" w:name="_Toc20335478"/>
      <w:bookmarkStart w:id="270" w:name="_Toc13417211"/>
      <w:bookmarkStart w:id="271" w:name="_Toc141952393"/>
      <w:bookmarkStart w:id="272" w:name="_Toc163731936"/>
      <w:r>
        <w:rPr>
          <w:lang w:val="en-US"/>
        </w:rPr>
        <w:t xml:space="preserve">GSL </w:t>
      </w:r>
      <w:bookmarkEnd w:id="269"/>
      <w:bookmarkEnd w:id="270"/>
      <w:r w:rsidR="00366E90" w:rsidRPr="00366E90">
        <w:rPr>
          <w:lang w:val="en-US"/>
        </w:rPr>
        <w:t>2.7.1-</w:t>
      </w:r>
      <w:r w:rsidR="0050085A">
        <w:rPr>
          <w:lang w:val="en-US"/>
        </w:rPr>
        <w:t>2</w:t>
      </w:r>
      <w:bookmarkEnd w:id="271"/>
      <w:bookmarkEnd w:id="272"/>
    </w:p>
    <w:p w14:paraId="4779327A" w14:textId="292141AC"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3" w:name="_Toc141952394"/>
      <w:bookmarkStart w:id="274" w:name="_Toc163731937"/>
      <w:bookmarkStart w:id="275" w:name="_Toc474158315"/>
      <w:bookmarkStart w:id="276" w:name="_Toc487275071"/>
      <w:bookmarkStart w:id="277" w:name="_Toc487287957"/>
      <w:bookmarkEnd w:id="262"/>
      <w:bookmarkEnd w:id="263"/>
      <w:r>
        <w:rPr>
          <w:lang w:val="en-US"/>
        </w:rPr>
        <w:t>Issues building the dependencies</w:t>
      </w:r>
      <w:bookmarkEnd w:id="273"/>
      <w:bookmarkEnd w:id="274"/>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8" w:name="_Toc503638517"/>
      <w:bookmarkStart w:id="279" w:name="_Toc512843234"/>
      <w:bookmarkStart w:id="280" w:name="_Toc524597898"/>
      <w:bookmarkStart w:id="281" w:name="_Toc527725167"/>
      <w:bookmarkStart w:id="282" w:name="_Toc535842988"/>
      <w:bookmarkStart w:id="283" w:name="_Toc20335469"/>
      <w:bookmarkStart w:id="284" w:name="_Toc13417202"/>
      <w:bookmarkStart w:id="285" w:name="_Toc141952395"/>
      <w:bookmarkStart w:id="286" w:name="_Toc163731938"/>
      <w:bookmarkStart w:id="287" w:name="_Toc502253634"/>
      <w:bookmarkStart w:id="288" w:name="_Toc493432875"/>
      <w:bookmarkStart w:id="289" w:name="_Toc503638523"/>
      <w:bookmarkStart w:id="290" w:name="_Toc512843244"/>
      <w:bookmarkStart w:id="291" w:name="_Toc524597908"/>
      <w:bookmarkStart w:id="292" w:name="_Toc527725177"/>
      <w:bookmarkStart w:id="293" w:name="_Toc535843000"/>
      <w:bookmarkStart w:id="294" w:name="_Toc20335482"/>
      <w:bookmarkStart w:id="295" w:name="_Toc13417215"/>
      <w:bookmarkStart w:id="296"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8"/>
      <w:bookmarkEnd w:id="279"/>
      <w:bookmarkEnd w:id="280"/>
      <w:bookmarkEnd w:id="281"/>
      <w:bookmarkEnd w:id="282"/>
      <w:bookmarkEnd w:id="283"/>
      <w:bookmarkEnd w:id="284"/>
      <w:bookmarkEnd w:id="285"/>
      <w:bookmarkEnd w:id="286"/>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7" w:name="_Toc502253631"/>
      <w:bookmarkStart w:id="298" w:name="_Toc493432872"/>
      <w:bookmarkStart w:id="299" w:name="_Toc503638520"/>
      <w:bookmarkStart w:id="300" w:name="_Toc512843240"/>
      <w:bookmarkStart w:id="301" w:name="_Toc524597904"/>
      <w:bookmarkStart w:id="302" w:name="_Toc527725173"/>
      <w:bookmarkStart w:id="303" w:name="_Toc535842994"/>
      <w:bookmarkStart w:id="304" w:name="_Toc20335475"/>
      <w:bookmarkStart w:id="305" w:name="_Toc13417208"/>
      <w:bookmarkStart w:id="306" w:name="_Toc141952396"/>
      <w:bookmarkStart w:id="307" w:name="_Toc163731939"/>
      <w:r>
        <w:rPr>
          <w:lang w:val="en-US"/>
        </w:rPr>
        <w:t>VTK compiling issues</w:t>
      </w:r>
      <w:bookmarkEnd w:id="297"/>
      <w:bookmarkEnd w:id="298"/>
      <w:bookmarkEnd w:id="299"/>
      <w:bookmarkEnd w:id="300"/>
      <w:bookmarkEnd w:id="301"/>
      <w:bookmarkEnd w:id="302"/>
      <w:bookmarkEnd w:id="303"/>
      <w:bookmarkEnd w:id="304"/>
      <w:bookmarkEnd w:id="305"/>
      <w:bookmarkEnd w:id="306"/>
      <w:bookmarkEnd w:id="30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r w:rsidRPr="00AE2F5D">
        <w:rPr>
          <w:rStyle w:val="SourceCodeChar"/>
        </w:rPr>
        <w:t>Wa</w:t>
      </w:r>
      <w:proofErr w:type="spellEnd"/>
      <w:r w:rsidRPr="00AE2F5D">
        <w:rPr>
          <w:rStyle w:val="SourceCodeChar"/>
        </w:rPr>
        <w:t>,-</w:t>
      </w:r>
      <w:proofErr w:type="spellStart"/>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w:t>
      </w:r>
      <w:proofErr w:type="spellStart"/>
      <w:r w:rsidRPr="00521441">
        <w:t>vtkCompositeDataReader</w:t>
      </w:r>
      <w:proofErr w:type="spellEnd"/>
      <w:r w:rsidRPr="00521441">
        <w:t>::</w:t>
      </w:r>
      <w:proofErr w:type="spellStart"/>
      <w:r w:rsidRPr="00521441">
        <w:t>ReadCompositeData</w:t>
      </w:r>
      <w:proofErr w:type="spellEnd"/>
      <w:r w:rsidRPr="00521441">
        <w:t>(</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gt;::</w:t>
      </w:r>
      <w:proofErr w:type="spellStart"/>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r w:rsidRPr="00521441">
        <w:rPr>
          <w:rStyle w:val="SourceCodeChar"/>
        </w:rPr>
        <w:t>GetTypedTuple</w:t>
      </w:r>
      <w:proofErr w:type="spell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w:t>
      </w:r>
      <w:proofErr w:type="spellStart"/>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bookmarkStart w:id="308" w:name="_Toc163731940"/>
      <w:r>
        <w:rPr>
          <w:lang w:val="en-US"/>
        </w:rPr>
        <w:t>Removing VTK’s SEP image</w:t>
      </w:r>
      <w:r w:rsidR="001E5F94">
        <w:rPr>
          <w:lang w:val="en-US"/>
        </w:rPr>
        <w:t xml:space="preserve"> reader</w:t>
      </w:r>
      <w:r>
        <w:rPr>
          <w:lang w:val="en-US"/>
        </w:rPr>
        <w:t xml:space="preserve"> class</w:t>
      </w:r>
      <w:bookmarkEnd w:id="308"/>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w:t>
      </w:r>
      <w:proofErr w:type="spellStart"/>
      <w:r>
        <w:rPr>
          <w:lang w:val="en-US"/>
        </w:rPr>
        <w:t>GammaRay</w:t>
      </w:r>
      <w:proofErr w:type="spellEnd"/>
      <w:r>
        <w:rPr>
          <w:lang w:val="en-US"/>
        </w:rPr>
        <w:t xml:space="preserve">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 xml:space="preserve">API which, in turn, are required by </w:t>
      </w:r>
      <w:proofErr w:type="spellStart"/>
      <w:r w:rsidR="00556501">
        <w:rPr>
          <w:lang w:val="en-US"/>
        </w:rPr>
        <w:t>GammaRay</w:t>
      </w:r>
      <w:proofErr w:type="spellEnd"/>
      <w:r w:rsidR="00556501">
        <w:rPr>
          <w:lang w:val="en-US"/>
        </w:rPr>
        <w:t>.</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09" w:name="_Toc141952397"/>
      <w:bookmarkStart w:id="310" w:name="_Toc163731941"/>
      <w:r>
        <w:rPr>
          <w:lang w:val="en-US"/>
        </w:rPr>
        <w:t>Patching VTK picking code</w:t>
      </w:r>
      <w:bookmarkEnd w:id="309"/>
      <w:bookmarkEnd w:id="310"/>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r w:rsidRPr="00CA045B">
        <w:rPr>
          <w:rStyle w:val="pl-c"/>
          <w:rFonts w:eastAsiaTheme="majorEastAsia"/>
          <w:lang w:val="en-US"/>
        </w:rPr>
        <w:t>int,in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r w:rsidRPr="00CA045B">
        <w:rPr>
          <w:lang w:val="en-US"/>
        </w:rPr>
        <w:t>hsel</w:t>
      </w:r>
      <w:proofErr w:type="spellEnd"/>
      <w:r w:rsidRPr="00CA045B">
        <w:rPr>
          <w:lang w:val="en-US"/>
        </w:rPr>
        <w:t>;</w:t>
      </w:r>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r w:rsidRPr="00CA045B">
        <w:rPr>
          <w:rStyle w:val="pl-c1"/>
          <w:rFonts w:eastAsiaTheme="majorEastAsia"/>
          <w:lang w:val="es-ES"/>
        </w:rPr>
        <w:t>SetArea</w:t>
      </w:r>
      <w:proofErr w:type="spell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r w:rsidRPr="00CA045B">
        <w:rPr>
          <w:lang w:val="en-US"/>
        </w:rPr>
        <w:t>sel</w:t>
      </w:r>
      <w:proofErr w:type="spellEnd"/>
      <w:r w:rsidRPr="00CA045B">
        <w:rPr>
          <w:lang w:val="en-US"/>
        </w:rPr>
        <w:t>;</w:t>
      </w:r>
    </w:p>
    <w:p w14:paraId="48110AA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sel.</w:t>
      </w:r>
      <w:r w:rsidRPr="00CA045B">
        <w:rPr>
          <w:rStyle w:val="pl-c1"/>
          <w:rFonts w:eastAsiaTheme="majorEastAsia"/>
          <w:lang w:val="en-US"/>
        </w:rPr>
        <w:t>TakeReference</w:t>
      </w:r>
      <w:proofErr w:type="spell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ode</w:t>
      </w:r>
      <w:proofErr w:type="spellEnd"/>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r w:rsidRPr="00CA045B">
        <w:rPr>
          <w:rStyle w:val="pl-c1"/>
          <w:rFonts w:eastAsiaTheme="majorEastAsia"/>
          <w:lang w:val="en-US"/>
        </w:rPr>
        <w:t>nullptr</w:t>
      </w:r>
      <w:proofErr w:type="spellEnd"/>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umberOfNodes</w:t>
      </w:r>
      <w:proofErr w:type="spell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spellStart"/>
      <w:r w:rsidRPr="00CA045B">
        <w:rPr>
          <w:lang w:val="fr-FR"/>
        </w:rPr>
        <w:t>vtkSelectionNode</w:t>
      </w:r>
      <w:proofErr w:type="spellEnd"/>
      <w:r w:rsidRPr="00CA045B">
        <w:rPr>
          <w:lang w:val="fr-FR"/>
        </w:rPr>
        <w:t xml:space="preserve">* </w:t>
      </w:r>
      <w:proofErr w:type="spellStart"/>
      <w:r w:rsidRPr="00CA045B">
        <w:rPr>
          <w:lang w:val="fr-FR"/>
        </w:rPr>
        <w:t>selnode</w:t>
      </w:r>
      <w:proofErr w:type="spellEnd"/>
      <w:r w:rsidRPr="00CA045B">
        <w:rPr>
          <w:lang w:val="fr-FR"/>
        </w:rPr>
        <w:t xml:space="preserve"> = sel-&gt;</w:t>
      </w:r>
      <w:proofErr w:type="spellStart"/>
      <w:r w:rsidRPr="00CA045B">
        <w:rPr>
          <w:rStyle w:val="pl-c1"/>
          <w:rFonts w:eastAsiaTheme="majorEastAsia"/>
          <w:lang w:val="fr-FR"/>
        </w:rPr>
        <w:t>GetNode</w:t>
      </w:r>
      <w:proofErr w:type="spellEnd"/>
      <w:r w:rsidRPr="00CA045B">
        <w:rPr>
          <w:lang w:val="fr-FR"/>
        </w:rPr>
        <w:t>(</w:t>
      </w:r>
      <w:proofErr w:type="spellStart"/>
      <w:r w:rsidRPr="00CA045B">
        <w:rPr>
          <w:lang w:val="fr-FR"/>
        </w:rPr>
        <w:t>pIdx</w:t>
      </w:r>
      <w:proofErr w:type="spellEnd"/>
      <w:r w:rsidRPr="00CA045B">
        <w:rPr>
          <w:lang w:val="fr-FR"/>
        </w:rPr>
        <w:t>);</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r w:rsidRPr="00CA045B">
        <w:rPr>
          <w:lang w:val="en-US"/>
        </w:rPr>
        <w:t>adepth</w:t>
      </w:r>
      <w:proofErr w:type="spellEnd"/>
      <w:r w:rsidRPr="00CA045B">
        <w:rPr>
          <w:lang w:val="en-US"/>
        </w:rPr>
        <w:t>;</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 xml:space="preserve">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1" w:name="_Toc535842996"/>
      <w:bookmarkStart w:id="312" w:name="_Toc20335477"/>
      <w:bookmarkStart w:id="313" w:name="_Toc13417210"/>
      <w:bookmarkStart w:id="314" w:name="_Toc141952398"/>
      <w:bookmarkStart w:id="315" w:name="_Toc163731942"/>
      <w:r>
        <w:t xml:space="preserve">ITK </w:t>
      </w:r>
      <w:proofErr w:type="spellStart"/>
      <w:r>
        <w:t>compiling</w:t>
      </w:r>
      <w:proofErr w:type="spellEnd"/>
      <w:r>
        <w:t xml:space="preserve"> </w:t>
      </w:r>
      <w:proofErr w:type="spellStart"/>
      <w:r>
        <w:t>issues</w:t>
      </w:r>
      <w:bookmarkEnd w:id="311"/>
      <w:bookmarkEnd w:id="312"/>
      <w:bookmarkEnd w:id="313"/>
      <w:bookmarkEnd w:id="314"/>
      <w:bookmarkEnd w:id="315"/>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6" w:name="_Toc502253632"/>
      <w:bookmarkStart w:id="317" w:name="_Toc493432873"/>
      <w:bookmarkStart w:id="318" w:name="_Toc503638521"/>
      <w:bookmarkStart w:id="319" w:name="_Toc512843241"/>
      <w:bookmarkStart w:id="320" w:name="_Toc524597905"/>
      <w:bookmarkStart w:id="321" w:name="_Toc527725174"/>
      <w:bookmarkStart w:id="322" w:name="_Toc535842997"/>
      <w:bookmarkStart w:id="323" w:name="_Toc20335479"/>
      <w:bookmarkStart w:id="324" w:name="_Toc13417212"/>
      <w:bookmarkStart w:id="325" w:name="_Toc141952399"/>
      <w:bookmarkStart w:id="326" w:name="_Toc163731943"/>
      <w:r>
        <w:rPr>
          <w:lang w:val="en-US"/>
        </w:rPr>
        <w:t>Windows: Debug x Release</w:t>
      </w:r>
      <w:bookmarkEnd w:id="316"/>
      <w:bookmarkEnd w:id="317"/>
      <w:bookmarkEnd w:id="318"/>
      <w:bookmarkEnd w:id="319"/>
      <w:bookmarkEnd w:id="320"/>
      <w:bookmarkEnd w:id="321"/>
      <w:bookmarkEnd w:id="322"/>
      <w:bookmarkEnd w:id="323"/>
      <w:bookmarkEnd w:id="324"/>
      <w:bookmarkEnd w:id="325"/>
      <w:bookmarkEnd w:id="326"/>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7" w:name="_Toc502253633"/>
      <w:bookmarkStart w:id="328" w:name="_Toc493432874"/>
      <w:bookmarkStart w:id="329" w:name="_Toc503638522"/>
      <w:bookmarkStart w:id="330" w:name="_Toc512843242"/>
      <w:bookmarkStart w:id="331" w:name="_Toc524597906"/>
      <w:bookmarkStart w:id="332" w:name="_Toc527725175"/>
      <w:bookmarkStart w:id="333" w:name="_Toc535842998"/>
      <w:bookmarkStart w:id="334" w:name="_Toc20335480"/>
      <w:bookmarkStart w:id="335" w:name="_Toc13417213"/>
      <w:bookmarkStart w:id="336" w:name="_Toc141952400"/>
      <w:bookmarkStart w:id="337" w:name="_Toc163731944"/>
      <w:r>
        <w:rPr>
          <w:lang w:val="en-US"/>
        </w:rPr>
        <w:t>Windows with GCC: 32 or 64-bit</w:t>
      </w:r>
      <w:bookmarkEnd w:id="327"/>
      <w:bookmarkEnd w:id="328"/>
      <w:bookmarkEnd w:id="329"/>
      <w:bookmarkEnd w:id="330"/>
      <w:bookmarkEnd w:id="331"/>
      <w:bookmarkEnd w:id="332"/>
      <w:bookmarkEnd w:id="333"/>
      <w:bookmarkEnd w:id="334"/>
      <w:bookmarkEnd w:id="335"/>
      <w:bookmarkEnd w:id="336"/>
      <w:bookmarkEnd w:id="337"/>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bookmarkStart w:id="338" w:name="_Toc163731945"/>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bookmarkEnd w:id="338"/>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39" w:name="_Toc141952401"/>
      <w:bookmarkStart w:id="340" w:name="_Toc163731946"/>
      <w:r>
        <w:rPr>
          <w:lang w:val="en-US"/>
        </w:rPr>
        <w:t>Contributing with code</w:t>
      </w:r>
      <w:bookmarkEnd w:id="275"/>
      <w:bookmarkEnd w:id="276"/>
      <w:bookmarkEnd w:id="277"/>
      <w:bookmarkEnd w:id="287"/>
      <w:bookmarkEnd w:id="288"/>
      <w:bookmarkEnd w:id="289"/>
      <w:bookmarkEnd w:id="290"/>
      <w:bookmarkEnd w:id="291"/>
      <w:bookmarkEnd w:id="292"/>
      <w:bookmarkEnd w:id="293"/>
      <w:bookmarkEnd w:id="294"/>
      <w:bookmarkEnd w:id="295"/>
      <w:bookmarkEnd w:id="296"/>
      <w:bookmarkEnd w:id="339"/>
      <w:bookmarkEnd w:id="340"/>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1" w:name="_Toc474158316"/>
      <w:bookmarkStart w:id="342" w:name="_Toc487275072"/>
      <w:bookmarkStart w:id="343" w:name="_Toc487287958"/>
      <w:bookmarkStart w:id="344" w:name="_Toc502253635"/>
      <w:bookmarkStart w:id="345" w:name="_Toc493432876"/>
      <w:bookmarkStart w:id="346" w:name="_Toc503638524"/>
      <w:bookmarkStart w:id="347" w:name="_Toc512843245"/>
      <w:bookmarkStart w:id="348" w:name="_Toc524597909"/>
      <w:bookmarkStart w:id="349" w:name="_Toc527725178"/>
      <w:bookmarkStart w:id="350" w:name="_Toc535843001"/>
      <w:bookmarkStart w:id="351" w:name="_Toc20335483"/>
      <w:bookmarkStart w:id="352" w:name="_Toc13417216"/>
      <w:bookmarkStart w:id="353" w:name="_Toc141952402"/>
      <w:bookmarkStart w:id="354" w:name="_Toc163731947"/>
      <w:r>
        <w:rPr>
          <w:lang w:val="en-US"/>
        </w:rPr>
        <w:t>The Git versioning system</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5" w:name="_Toc512843246"/>
      <w:bookmarkStart w:id="356" w:name="_Toc524597910"/>
      <w:bookmarkStart w:id="357" w:name="_Toc527725179"/>
      <w:bookmarkStart w:id="358" w:name="_Toc535843002"/>
      <w:bookmarkStart w:id="359" w:name="_Toc20335484"/>
      <w:bookmarkStart w:id="360" w:name="_Toc13417217"/>
      <w:bookmarkStart w:id="361" w:name="_Toc141952403"/>
      <w:bookmarkStart w:id="362" w:name="_Toc163731948"/>
      <w:r>
        <w:rPr>
          <w:lang w:val="en-US"/>
        </w:rPr>
        <w:t>Configuring Git to use a proxy</w:t>
      </w:r>
      <w:bookmarkEnd w:id="355"/>
      <w:bookmarkEnd w:id="356"/>
      <w:bookmarkEnd w:id="357"/>
      <w:bookmarkEnd w:id="358"/>
      <w:bookmarkEnd w:id="359"/>
      <w:bookmarkEnd w:id="360"/>
      <w:bookmarkEnd w:id="361"/>
      <w:bookmarkEnd w:id="362"/>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r w:rsidRPr="009A32D6">
        <w:rPr>
          <w:rStyle w:val="SourceCodeChar"/>
        </w:rPr>
        <w:t>http.proxy</w:t>
      </w:r>
      <w:proofErr w:type="spell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r w:rsidRPr="00486CEF">
        <w:rPr>
          <w:rStyle w:val="SourceCodeChar"/>
        </w:rPr>
        <w:t>http.proxy</w:t>
      </w:r>
      <w:proofErr w:type="spell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3" w:name="_Toc474158317"/>
      <w:bookmarkStart w:id="364" w:name="_Toc487275073"/>
      <w:bookmarkStart w:id="365" w:name="_Toc487287959"/>
      <w:bookmarkStart w:id="366" w:name="_Toc502253636"/>
      <w:bookmarkStart w:id="367" w:name="_Toc493432877"/>
      <w:bookmarkStart w:id="368" w:name="_Toc503638525"/>
      <w:bookmarkStart w:id="369" w:name="_Toc512843247"/>
      <w:bookmarkStart w:id="370" w:name="_Toc524597911"/>
      <w:bookmarkStart w:id="371" w:name="_Toc527725180"/>
      <w:bookmarkStart w:id="372" w:name="_Toc535843003"/>
      <w:bookmarkStart w:id="373" w:name="_Toc20335485"/>
      <w:bookmarkStart w:id="374" w:name="_Toc13417218"/>
      <w:bookmarkStart w:id="375" w:name="_Toc141952404"/>
      <w:bookmarkStart w:id="376" w:name="_Toc163731949"/>
      <w:r>
        <w:rPr>
          <w:lang w:val="en-US"/>
        </w:rPr>
        <w:t>Downloading the sources repository</w:t>
      </w:r>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7" w:name="_Toc474158318"/>
      <w:bookmarkStart w:id="378" w:name="_Toc487275074"/>
      <w:bookmarkStart w:id="379" w:name="_Toc487287960"/>
      <w:bookmarkStart w:id="380" w:name="_Toc502253637"/>
      <w:bookmarkStart w:id="381" w:name="_Toc493432878"/>
      <w:bookmarkStart w:id="382" w:name="_Toc503638526"/>
      <w:bookmarkStart w:id="383" w:name="_Toc512843248"/>
      <w:bookmarkStart w:id="384" w:name="_Toc524597912"/>
      <w:bookmarkStart w:id="385" w:name="_Toc527725181"/>
      <w:bookmarkStart w:id="386" w:name="_Toc535843004"/>
      <w:bookmarkStart w:id="387" w:name="_Toc20335486"/>
      <w:bookmarkStart w:id="388" w:name="_Toc13417219"/>
      <w:bookmarkStart w:id="389" w:name="_Toc141952405"/>
      <w:bookmarkStart w:id="390" w:name="_Toc163731950"/>
      <w:r>
        <w:rPr>
          <w:lang w:val="en-US"/>
        </w:rPr>
        <w:t>Creating a branch</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1" w:name="_Toc141952406"/>
      <w:bookmarkStart w:id="392" w:name="_Toc163731951"/>
      <w:bookmarkStart w:id="393" w:name="_Toc502253638"/>
      <w:bookmarkStart w:id="394" w:name="_Toc493432879"/>
      <w:bookmarkStart w:id="395" w:name="_Toc503638527"/>
      <w:bookmarkStart w:id="396" w:name="_Toc512843249"/>
      <w:bookmarkStart w:id="397" w:name="_Toc524597913"/>
      <w:bookmarkStart w:id="398" w:name="_Toc527725182"/>
      <w:bookmarkStart w:id="399" w:name="_Toc535843005"/>
      <w:bookmarkStart w:id="400" w:name="_Toc20335487"/>
      <w:bookmarkStart w:id="401" w:name="_Toc13417220"/>
      <w:r>
        <w:rPr>
          <w:lang w:val="en-US"/>
        </w:rPr>
        <w:t>Keeping track of remote repositories</w:t>
      </w:r>
      <w:bookmarkEnd w:id="391"/>
      <w:bookmarkEnd w:id="392"/>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2" w:name="_Toc141952407"/>
      <w:bookmarkStart w:id="403" w:name="_Toc163731952"/>
      <w:r>
        <w:rPr>
          <w:lang w:val="en-US"/>
        </w:rPr>
        <w:t>Downloading an existing branch</w:t>
      </w:r>
      <w:bookmarkEnd w:id="393"/>
      <w:bookmarkEnd w:id="394"/>
      <w:bookmarkEnd w:id="395"/>
      <w:bookmarkEnd w:id="396"/>
      <w:bookmarkEnd w:id="397"/>
      <w:bookmarkEnd w:id="398"/>
      <w:bookmarkEnd w:id="399"/>
      <w:bookmarkEnd w:id="400"/>
      <w:bookmarkEnd w:id="401"/>
      <w:bookmarkEnd w:id="402"/>
      <w:bookmarkEnd w:id="403"/>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4" w:name="_Ref476207041"/>
      <w:bookmarkStart w:id="405" w:name="_Toc487275075"/>
      <w:bookmarkStart w:id="406" w:name="_Toc487287961"/>
      <w:bookmarkStart w:id="407" w:name="_Toc502253639"/>
      <w:bookmarkStart w:id="408" w:name="_Toc493432880"/>
      <w:bookmarkStart w:id="409" w:name="_Toc503638528"/>
      <w:bookmarkStart w:id="410" w:name="_Toc512843250"/>
      <w:bookmarkStart w:id="411" w:name="_Toc524597914"/>
      <w:bookmarkStart w:id="412" w:name="_Toc527725183"/>
      <w:bookmarkStart w:id="413" w:name="_Toc535843006"/>
      <w:bookmarkStart w:id="414" w:name="_Toc20335488"/>
      <w:bookmarkStart w:id="415" w:name="_Toc13417221"/>
      <w:bookmarkStart w:id="416" w:name="_Toc141952408"/>
      <w:bookmarkStart w:id="417" w:name="_Toc163731953"/>
      <w:r>
        <w:rPr>
          <w:lang w:val="en-US"/>
        </w:rPr>
        <w:t xml:space="preserve">Keeping tool-specific files from </w:t>
      </w:r>
      <w:r w:rsidR="00185C08">
        <w:rPr>
          <w:lang w:val="en-US"/>
        </w:rPr>
        <w:t>version control</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18" w:name="_Toc474158319"/>
      <w:bookmarkStart w:id="419" w:name="_Toc487275076"/>
      <w:bookmarkStart w:id="420" w:name="_Toc487287962"/>
      <w:bookmarkStart w:id="421" w:name="_Toc502253640"/>
      <w:bookmarkStart w:id="422" w:name="_Toc493432881"/>
      <w:bookmarkStart w:id="423" w:name="_Toc503638529"/>
      <w:bookmarkStart w:id="424" w:name="_Toc512843251"/>
      <w:bookmarkStart w:id="425" w:name="_Toc524597915"/>
      <w:bookmarkStart w:id="426" w:name="_Toc527725184"/>
      <w:bookmarkStart w:id="427" w:name="_Toc535843007"/>
      <w:bookmarkStart w:id="428" w:name="_Toc20335489"/>
      <w:bookmarkStart w:id="429" w:name="_Toc13417222"/>
      <w:bookmarkStart w:id="430" w:name="_Toc141952409"/>
      <w:bookmarkStart w:id="431" w:name="_Toc163731954"/>
      <w:r>
        <w:rPr>
          <w:lang w:val="en-US"/>
        </w:rPr>
        <w:t>Committing</w:t>
      </w:r>
      <w:r w:rsidR="00BA636C">
        <w:rPr>
          <w:lang w:val="en-US"/>
        </w:rPr>
        <w:t xml:space="preserve"> changes</w:t>
      </w:r>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2" w:name="_Toc474158320"/>
      <w:bookmarkStart w:id="433" w:name="_Toc487275077"/>
      <w:bookmarkStart w:id="434" w:name="_Toc487287963"/>
      <w:bookmarkStart w:id="435" w:name="_Toc502253641"/>
      <w:bookmarkStart w:id="436" w:name="_Toc493432882"/>
      <w:bookmarkStart w:id="437" w:name="_Toc503638530"/>
      <w:bookmarkStart w:id="438" w:name="_Toc512843252"/>
      <w:bookmarkStart w:id="439" w:name="_Toc524597916"/>
      <w:bookmarkStart w:id="440" w:name="_Toc527725185"/>
      <w:bookmarkStart w:id="441" w:name="_Toc535843008"/>
      <w:bookmarkStart w:id="442" w:name="_Toc20335490"/>
      <w:bookmarkStart w:id="443" w:name="_Toc13417223"/>
      <w:bookmarkStart w:id="444" w:name="_Toc141952410"/>
      <w:bookmarkStart w:id="445" w:name="_Toc163731955"/>
      <w:r>
        <w:rPr>
          <w:lang w:val="en-US"/>
        </w:rPr>
        <w:t>Uploading a branch</w:t>
      </w:r>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6" w:name="_Toc474158321"/>
      <w:bookmarkStart w:id="447" w:name="_Toc487275078"/>
      <w:bookmarkStart w:id="448" w:name="_Toc487287964"/>
      <w:bookmarkStart w:id="449" w:name="_Toc502253642"/>
      <w:bookmarkStart w:id="450" w:name="_Toc493432883"/>
      <w:bookmarkStart w:id="451" w:name="_Toc503638531"/>
      <w:bookmarkStart w:id="452" w:name="_Toc512843253"/>
      <w:bookmarkStart w:id="453" w:name="_Toc524597917"/>
      <w:bookmarkStart w:id="454" w:name="_Toc527725186"/>
      <w:bookmarkStart w:id="455" w:name="_Toc535843009"/>
      <w:bookmarkStart w:id="456" w:name="_Toc20335491"/>
      <w:bookmarkStart w:id="457" w:name="_Toc13417224"/>
      <w:bookmarkStart w:id="458" w:name="_Toc141952411"/>
      <w:bookmarkStart w:id="459" w:name="_Toc163731956"/>
      <w:r>
        <w:rPr>
          <w:lang w:val="en-US"/>
        </w:rPr>
        <w:t>Pull request</w:t>
      </w:r>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r w:rsidR="00A4554D">
        <w:rPr>
          <w:rStyle w:val="SourceCodeChar"/>
        </w:rPr>
        <w:t>grid</w:t>
      </w:r>
      <w:r w:rsidRPr="00571E66">
        <w:rPr>
          <w:rStyle w:val="SourceCodeChar"/>
        </w:rPr>
        <w:t>.getValue</w:t>
      </w:r>
      <w:proofErr w:type="spell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r w:rsidRPr="00754332">
        <w:rPr>
          <w:rStyle w:val="SourceCodeChar"/>
        </w:rPr>
        <w:t>*)grid;</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0" w:name="_Ref488562102"/>
      <w:bookmarkStart w:id="461" w:name="_Toc502253643"/>
      <w:bookmarkStart w:id="462" w:name="_Toc493432884"/>
      <w:bookmarkStart w:id="463" w:name="_Toc503638532"/>
      <w:bookmarkStart w:id="464" w:name="_Toc512843254"/>
      <w:bookmarkStart w:id="465" w:name="_Toc524597918"/>
      <w:bookmarkStart w:id="466" w:name="_Toc527725187"/>
      <w:bookmarkStart w:id="467" w:name="_Toc535843010"/>
      <w:bookmarkStart w:id="468" w:name="_Toc20335492"/>
      <w:bookmarkStart w:id="469" w:name="_Toc13417225"/>
      <w:bookmarkStart w:id="470" w:name="_Toc141952412"/>
      <w:bookmarkStart w:id="471" w:name="_Toc163731957"/>
      <w:bookmarkStart w:id="472" w:name="_Toc474158322"/>
      <w:bookmarkStart w:id="473" w:name="_Toc487275079"/>
      <w:bookmarkStart w:id="474" w:name="_Toc487287965"/>
      <w:r>
        <w:rPr>
          <w:lang w:val="en-US"/>
        </w:rPr>
        <w:t>Tolerated compiler warnings</w:t>
      </w:r>
      <w:bookmarkEnd w:id="460"/>
      <w:bookmarkEnd w:id="461"/>
      <w:bookmarkEnd w:id="462"/>
      <w:bookmarkEnd w:id="463"/>
      <w:bookmarkEnd w:id="464"/>
      <w:bookmarkEnd w:id="465"/>
      <w:bookmarkEnd w:id="466"/>
      <w:bookmarkEnd w:id="467"/>
      <w:bookmarkEnd w:id="468"/>
      <w:bookmarkEnd w:id="469"/>
      <w:bookmarkEnd w:id="470"/>
      <w:bookmarkEnd w:id="471"/>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5" w:name="_Toc502253644"/>
      <w:bookmarkStart w:id="476" w:name="_Toc493432885"/>
      <w:bookmarkStart w:id="477" w:name="_Toc503638533"/>
      <w:bookmarkStart w:id="478" w:name="_Toc512843255"/>
      <w:bookmarkStart w:id="479" w:name="_Toc524597919"/>
      <w:bookmarkStart w:id="480" w:name="_Toc527725188"/>
      <w:bookmarkStart w:id="481" w:name="_Toc535843011"/>
      <w:bookmarkStart w:id="482" w:name="_Toc20335493"/>
      <w:bookmarkStart w:id="483" w:name="_Toc13417226"/>
      <w:bookmarkStart w:id="484" w:name="_Ref99880198"/>
      <w:bookmarkStart w:id="485" w:name="_Toc141952413"/>
      <w:bookmarkStart w:id="486" w:name="_Toc163731958"/>
      <w:r>
        <w:rPr>
          <w:lang w:val="en-US"/>
        </w:rPr>
        <w:t>Updating your local repositor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7" w:name="_Toc503638534"/>
      <w:bookmarkStart w:id="488" w:name="_Toc512843256"/>
      <w:bookmarkStart w:id="489" w:name="_Toc524597920"/>
      <w:bookmarkStart w:id="490" w:name="_Toc527725189"/>
      <w:bookmarkStart w:id="491" w:name="_Toc535843012"/>
      <w:bookmarkStart w:id="492" w:name="_Toc20335494"/>
      <w:bookmarkStart w:id="493" w:name="_Toc13417227"/>
      <w:bookmarkStart w:id="494" w:name="_Toc141952414"/>
      <w:bookmarkStart w:id="495" w:name="_Toc163731959"/>
      <w:bookmarkStart w:id="496" w:name="_Toc474158323"/>
      <w:bookmarkStart w:id="497" w:name="_Ref476207139"/>
      <w:bookmarkStart w:id="498" w:name="_Toc487275080"/>
      <w:bookmarkStart w:id="499" w:name="_Toc487287966"/>
      <w:bookmarkStart w:id="500" w:name="_Toc502253645"/>
      <w:r>
        <w:rPr>
          <w:lang w:val="en-US"/>
        </w:rPr>
        <w:t>Conflicts after a merge or branch update</w:t>
      </w:r>
      <w:bookmarkEnd w:id="487"/>
      <w:bookmarkEnd w:id="488"/>
      <w:bookmarkEnd w:id="489"/>
      <w:bookmarkEnd w:id="490"/>
      <w:bookmarkEnd w:id="491"/>
      <w:bookmarkEnd w:id="492"/>
      <w:bookmarkEnd w:id="493"/>
      <w:bookmarkEnd w:id="494"/>
      <w:bookmarkEnd w:id="495"/>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 xml:space="preserve">Auto-merging </w:t>
      </w:r>
      <w:proofErr w:type="spellStart"/>
      <w:r w:rsidRPr="006F7DB4">
        <w:t>mainwindow.h</w:t>
      </w:r>
      <w:proofErr w:type="spellEnd"/>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1"/>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2" w:name="_Toc493432886"/>
      <w:bookmarkStart w:id="503" w:name="_Toc503638535"/>
      <w:bookmarkStart w:id="504" w:name="_Toc512843257"/>
      <w:bookmarkStart w:id="505" w:name="_Toc524597921"/>
      <w:bookmarkStart w:id="506" w:name="_Toc527725190"/>
      <w:bookmarkStart w:id="507" w:name="_Toc535843013"/>
      <w:bookmarkStart w:id="508" w:name="_Toc20335495"/>
      <w:bookmarkStart w:id="509" w:name="_Toc13417228"/>
      <w:bookmarkStart w:id="510" w:name="_Toc141952415"/>
      <w:bookmarkStart w:id="511" w:name="_Toc163731960"/>
      <w:r>
        <w:rPr>
          <w:lang w:val="en-US"/>
        </w:rPr>
        <w:t>File operations</w:t>
      </w:r>
      <w:bookmarkEnd w:id="496"/>
      <w:bookmarkEnd w:id="497"/>
      <w:bookmarkEnd w:id="498"/>
      <w:bookmarkEnd w:id="499"/>
      <w:bookmarkEnd w:id="500"/>
      <w:bookmarkEnd w:id="502"/>
      <w:bookmarkEnd w:id="503"/>
      <w:bookmarkEnd w:id="504"/>
      <w:bookmarkEnd w:id="505"/>
      <w:bookmarkEnd w:id="506"/>
      <w:bookmarkEnd w:id="507"/>
      <w:bookmarkEnd w:id="508"/>
      <w:bookmarkEnd w:id="509"/>
      <w:bookmarkEnd w:id="510"/>
      <w:bookmarkEnd w:id="511"/>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2" w:name="_Toc502253646"/>
      <w:bookmarkStart w:id="513" w:name="_Toc493432887"/>
      <w:bookmarkStart w:id="514" w:name="_Toc503638536"/>
      <w:bookmarkStart w:id="515" w:name="_Toc512843258"/>
      <w:bookmarkStart w:id="516" w:name="_Toc524597922"/>
      <w:bookmarkStart w:id="517" w:name="_Toc527725191"/>
      <w:bookmarkStart w:id="518" w:name="_Toc535843014"/>
      <w:bookmarkStart w:id="519" w:name="_Toc20335496"/>
      <w:bookmarkStart w:id="520" w:name="_Toc13417229"/>
      <w:bookmarkStart w:id="521" w:name="_Toc141952416"/>
      <w:bookmarkStart w:id="522" w:name="_Toc163731961"/>
      <w:bookmarkStart w:id="523" w:name="_Toc474158324"/>
      <w:bookmarkStart w:id="524" w:name="_Toc487275081"/>
      <w:bookmarkStart w:id="525" w:name="_Toc487287967"/>
      <w:r>
        <w:rPr>
          <w:lang w:val="en-US"/>
        </w:rPr>
        <w:t>Issues using Git</w:t>
      </w:r>
      <w:bookmarkEnd w:id="512"/>
      <w:bookmarkEnd w:id="513"/>
      <w:bookmarkEnd w:id="514"/>
      <w:bookmarkEnd w:id="515"/>
      <w:bookmarkEnd w:id="516"/>
      <w:bookmarkEnd w:id="517"/>
      <w:bookmarkEnd w:id="518"/>
      <w:bookmarkEnd w:id="519"/>
      <w:bookmarkEnd w:id="520"/>
      <w:bookmarkEnd w:id="521"/>
      <w:bookmarkEnd w:id="522"/>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6" w:name="_Ref488596960"/>
      <w:bookmarkStart w:id="527" w:name="_Toc502253648"/>
      <w:bookmarkStart w:id="528" w:name="_Toc493432889"/>
      <w:bookmarkStart w:id="529" w:name="_Toc503638538"/>
      <w:bookmarkStart w:id="530" w:name="_Toc512843259"/>
      <w:bookmarkStart w:id="531" w:name="_Toc524597923"/>
      <w:bookmarkStart w:id="532" w:name="_Toc527725192"/>
      <w:bookmarkStart w:id="533" w:name="_Toc535843015"/>
      <w:bookmarkStart w:id="534" w:name="_Toc20335497"/>
      <w:bookmarkStart w:id="535" w:name="_Toc13417230"/>
      <w:bookmarkStart w:id="536" w:name="_Toc141952417"/>
      <w:bookmarkStart w:id="537" w:name="_Toc163731962"/>
      <w:r>
        <w:rPr>
          <w:lang w:val="en-US"/>
        </w:rPr>
        <w:t>Getting</w:t>
      </w:r>
      <w:r w:rsidR="0083135E">
        <w:rPr>
          <w:lang w:val="en-US"/>
        </w:rPr>
        <w:t xml:space="preserve"> </w:t>
      </w:r>
      <w:proofErr w:type="spellStart"/>
      <w:r w:rsidR="0083135E">
        <w:rPr>
          <w:lang w:val="en-US"/>
        </w:rPr>
        <w:t>GammaRay</w:t>
      </w:r>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roofErr w:type="spellEnd"/>
    </w:p>
    <w:p w14:paraId="32225412" w14:textId="77777777" w:rsidR="005D1CC5" w:rsidRDefault="005D1CC5" w:rsidP="005D1CC5">
      <w:pPr>
        <w:pStyle w:val="Ttulo2"/>
        <w:rPr>
          <w:lang w:val="en-US"/>
        </w:rPr>
      </w:pPr>
      <w:bookmarkStart w:id="538" w:name="_Toc141952418"/>
      <w:bookmarkStart w:id="539" w:name="_Toc163731963"/>
      <w:r>
        <w:rPr>
          <w:lang w:val="en-US"/>
        </w:rPr>
        <w:t>System requirements</w:t>
      </w:r>
      <w:bookmarkEnd w:id="538"/>
      <w:bookmarkEnd w:id="539"/>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0" w:name="_Toc474158325"/>
      <w:bookmarkStart w:id="541" w:name="_Toc487275082"/>
      <w:bookmarkStart w:id="542" w:name="_Toc487287968"/>
      <w:bookmarkStart w:id="543" w:name="_Toc502253649"/>
      <w:bookmarkStart w:id="544" w:name="_Toc493432890"/>
      <w:bookmarkStart w:id="545" w:name="_Toc503638539"/>
      <w:bookmarkStart w:id="546" w:name="_Toc512843260"/>
      <w:bookmarkStart w:id="547" w:name="_Toc524597924"/>
      <w:bookmarkStart w:id="548" w:name="_Toc527725193"/>
      <w:bookmarkStart w:id="549" w:name="_Toc535843016"/>
      <w:bookmarkStart w:id="550" w:name="_Toc20335498"/>
      <w:bookmarkStart w:id="551" w:name="_Toc13417231"/>
      <w:bookmarkStart w:id="552" w:name="_Toc141952419"/>
      <w:bookmarkStart w:id="553" w:name="_Toc163731964"/>
      <w:r>
        <w:rPr>
          <w:lang w:val="en-US"/>
        </w:rPr>
        <w:t>Installing (Windows users)</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554" w:name="_Toc474158326"/>
      <w:bookmarkStart w:id="555" w:name="_Toc487275083"/>
      <w:bookmarkStart w:id="556" w:name="_Toc487287969"/>
      <w:bookmarkStart w:id="557" w:name="_Toc502253650"/>
      <w:bookmarkStart w:id="558" w:name="_Toc493432891"/>
      <w:bookmarkStart w:id="559" w:name="_Toc503638540"/>
      <w:bookmarkStart w:id="560" w:name="_Toc512843261"/>
      <w:bookmarkStart w:id="561" w:name="_Toc524597925"/>
      <w:bookmarkStart w:id="562" w:name="_Toc527725194"/>
      <w:bookmarkStart w:id="563" w:name="_Toc535843017"/>
      <w:bookmarkStart w:id="564" w:name="_Toc20335499"/>
      <w:bookmarkStart w:id="565" w:name="_Toc13417232"/>
      <w:bookmarkStart w:id="566" w:name="_Ref99871704"/>
      <w:bookmarkStart w:id="567" w:name="_Toc141952420"/>
      <w:bookmarkStart w:id="568" w:name="_Toc163731965"/>
      <w:r>
        <w:rPr>
          <w:lang w:val="en-US"/>
        </w:rPr>
        <w:t>Compiling (</w:t>
      </w:r>
      <w:r w:rsidR="00BD0610">
        <w:rPr>
          <w:lang w:val="en-US"/>
        </w:rPr>
        <w:t xml:space="preserve">developers and </w:t>
      </w:r>
      <w:r>
        <w:rPr>
          <w:lang w:val="en-US"/>
        </w:rPr>
        <w:t>non-Windows users)</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lastRenderedPageBreak/>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proofErr w:type="spellStart"/>
      <w:r>
        <w:rPr>
          <w:lang w:val="en-US"/>
        </w:rPr>
        <w:t>GSLib</w:t>
      </w:r>
      <w:proofErr w:type="spellEnd"/>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69" w:name="_Toc474158327"/>
      <w:bookmarkStart w:id="570" w:name="_Toc487275084"/>
      <w:bookmarkStart w:id="571" w:name="_Toc487287970"/>
      <w:bookmarkStart w:id="572" w:name="_Toc502253651"/>
      <w:bookmarkStart w:id="573" w:name="_Toc493432892"/>
      <w:bookmarkStart w:id="574" w:name="_Toc503638541"/>
      <w:bookmarkStart w:id="575" w:name="_Toc512843262"/>
      <w:bookmarkStart w:id="576" w:name="_Toc524597926"/>
      <w:bookmarkStart w:id="577" w:name="_Toc527725195"/>
      <w:bookmarkStart w:id="578" w:name="_Toc535843018"/>
      <w:bookmarkStart w:id="579" w:name="_Toc20335500"/>
      <w:bookmarkStart w:id="580" w:name="_Toc13417233"/>
      <w:bookmarkStart w:id="581" w:name="_Toc141952421"/>
      <w:bookmarkStart w:id="582" w:name="_Toc163731966"/>
      <w:r>
        <w:rPr>
          <w:lang w:val="en-US"/>
        </w:rPr>
        <w:t>Configur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 xml:space="preserve">CONFIG( release, </w:t>
      </w:r>
      <w:proofErr w:type="spellStart"/>
      <w:r>
        <w:t>debug|release</w:t>
      </w:r>
      <w:proofErr w:type="spellEnd"/>
      <w:r>
        <w:t xml:space="preserve"> ) {</w:t>
      </w:r>
    </w:p>
    <w:p w14:paraId="5263AC0A" w14:textId="77777777" w:rsidR="001C407D" w:rsidRDefault="001C407D" w:rsidP="001C407D">
      <w:pPr>
        <w:pStyle w:val="SourceCode"/>
        <w:spacing w:after="0"/>
      </w:pPr>
      <w:r>
        <w:tab/>
        <w:t>DESTDIR = ../</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 ../</w:t>
      </w:r>
      <w:proofErr w:type="spellStart"/>
      <w:r>
        <w:t>GammaRay_release</w:t>
      </w:r>
      <w:proofErr w:type="spellEnd"/>
      <w:r>
        <w:t>/obj</w:t>
      </w:r>
    </w:p>
    <w:p w14:paraId="2B28305D" w14:textId="77777777" w:rsidR="001C407D" w:rsidRDefault="001C407D" w:rsidP="001C407D">
      <w:pPr>
        <w:pStyle w:val="SourceCode"/>
        <w:spacing w:after="0"/>
      </w:pPr>
      <w:r>
        <w:tab/>
        <w:t>MOC_DIR = ../</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 ../</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 ../</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 ../</w:t>
      </w:r>
      <w:proofErr w:type="spellStart"/>
      <w:r>
        <w:t>GammaRay_debug</w:t>
      </w:r>
      <w:proofErr w:type="spellEnd"/>
      <w:r>
        <w:t>/obj</w:t>
      </w:r>
    </w:p>
    <w:p w14:paraId="001131AB" w14:textId="77777777" w:rsidR="001C407D" w:rsidRDefault="001C407D" w:rsidP="001C407D">
      <w:pPr>
        <w:pStyle w:val="SourceCode"/>
        <w:spacing w:after="0"/>
      </w:pPr>
      <w:r>
        <w:tab/>
        <w:t>MOC_DIR = ../</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 ../</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 ../</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3" w:name="_Toc474158328"/>
      <w:bookmarkStart w:id="584" w:name="_Toc487275085"/>
      <w:bookmarkStart w:id="585" w:name="_Toc487287971"/>
      <w:bookmarkStart w:id="586" w:name="_Toc502253652"/>
      <w:bookmarkStart w:id="587" w:name="_Toc493432893"/>
      <w:bookmarkStart w:id="588" w:name="_Toc503638542"/>
      <w:bookmarkStart w:id="589" w:name="_Toc512843263"/>
      <w:bookmarkStart w:id="590" w:name="_Toc524597927"/>
      <w:bookmarkStart w:id="591" w:name="_Toc527725196"/>
      <w:bookmarkStart w:id="592" w:name="_Toc535843019"/>
      <w:bookmarkStart w:id="593" w:name="_Toc20335501"/>
      <w:bookmarkStart w:id="594" w:name="_Toc13417234"/>
      <w:bookmarkStart w:id="595" w:name="_Toc141952422"/>
      <w:bookmarkStart w:id="596" w:name="_Toc163731967"/>
      <w:r>
        <w:rPr>
          <w:lang w:val="en-US"/>
        </w:rPr>
        <w:t>Building</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w:t>
      </w:r>
      <w:r w:rsidR="0038045E">
        <w:rPr>
          <w:lang w:val="en-US"/>
        </w:rPr>
        <w:lastRenderedPageBreak/>
        <w:t xml:space="preserve">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r w:rsidR="004F744A" w:rsidRPr="004F744A">
        <w:rPr>
          <w:rStyle w:val="SourceCodeChar"/>
        </w:rPr>
        <w:t>Makefile</w:t>
      </w:r>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97" w:name="_Toc474158329"/>
      <w:bookmarkStart w:id="598" w:name="_Toc487275086"/>
      <w:bookmarkStart w:id="599" w:name="_Toc487287972"/>
      <w:bookmarkStart w:id="600" w:name="_Toc502253653"/>
      <w:bookmarkStart w:id="601" w:name="_Toc493432894"/>
      <w:bookmarkStart w:id="602" w:name="_Toc503638543"/>
      <w:bookmarkStart w:id="603" w:name="_Toc512843264"/>
      <w:bookmarkStart w:id="604" w:name="_Toc524597928"/>
      <w:bookmarkStart w:id="605" w:name="_Toc527725197"/>
      <w:bookmarkStart w:id="606" w:name="_Toc535843020"/>
      <w:bookmarkStart w:id="607" w:name="_Toc20335502"/>
      <w:bookmarkStart w:id="608" w:name="_Toc13417235"/>
      <w:bookmarkStart w:id="609" w:name="_Toc141952423"/>
      <w:bookmarkStart w:id="610" w:name="_Toc163731968"/>
      <w:r>
        <w:rPr>
          <w:lang w:val="en-US"/>
        </w:rPr>
        <w:t>Deploy</w:t>
      </w:r>
      <w:r w:rsidR="004407ED">
        <w:rPr>
          <w:lang w:val="en-US"/>
        </w:rPr>
        <w:t>ing</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7AF4F1FF"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lastRenderedPageBreak/>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1" w:name="_Toc512843265"/>
      <w:bookmarkStart w:id="612" w:name="_Toc524597929"/>
      <w:bookmarkStart w:id="613" w:name="_Toc527725198"/>
      <w:bookmarkStart w:id="614" w:name="_Toc535843021"/>
      <w:bookmarkStart w:id="615" w:name="_Toc20335503"/>
      <w:bookmarkStart w:id="616" w:name="_Toc13417236"/>
      <w:bookmarkStart w:id="617" w:name="_Toc141952424"/>
      <w:bookmarkStart w:id="618" w:name="_Toc163731969"/>
      <w:r>
        <w:rPr>
          <w:lang w:val="en-US"/>
        </w:rPr>
        <w:t>Issues compiling the program</w:t>
      </w:r>
      <w:bookmarkEnd w:id="611"/>
      <w:bookmarkEnd w:id="612"/>
      <w:bookmarkEnd w:id="613"/>
      <w:bookmarkEnd w:id="614"/>
      <w:bookmarkEnd w:id="615"/>
      <w:bookmarkEnd w:id="616"/>
      <w:bookmarkEnd w:id="617"/>
      <w:bookmarkEnd w:id="618"/>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19" w:name="_Ref13589433"/>
      <w:bookmarkStart w:id="620" w:name="_Toc20335504"/>
      <w:bookmarkStart w:id="621" w:name="_Toc141952425"/>
      <w:bookmarkStart w:id="622" w:name="_Toc163731970"/>
      <w:r>
        <w:rPr>
          <w:lang w:val="en-US"/>
        </w:rPr>
        <w:t>The dreaded Microsoft’s Fault Tolerant Heap</w:t>
      </w:r>
      <w:r w:rsidR="00CC7D75">
        <w:rPr>
          <w:lang w:val="en-US"/>
        </w:rPr>
        <w:t xml:space="preserve"> (FTH)</w:t>
      </w:r>
      <w:bookmarkEnd w:id="619"/>
      <w:bookmarkEnd w:id="620"/>
      <w:bookmarkEnd w:id="621"/>
      <w:bookmarkEnd w:id="622"/>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lastRenderedPageBreak/>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r w:rsidRPr="00B443D3">
        <w:rPr>
          <w:rStyle w:val="SourceCodeChar"/>
        </w:rPr>
        <w:t>fthsvc.dll,FthSysprepSpecialize</w:t>
      </w:r>
      <w:proofErr w:type="spell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3" w:name="_Toc502253647"/>
      <w:bookmarkStart w:id="624" w:name="_Toc493432888"/>
      <w:bookmarkStart w:id="625" w:name="_Toc503638537"/>
      <w:bookmarkStart w:id="626" w:name="_Toc512843243"/>
      <w:bookmarkStart w:id="627" w:name="_Toc524597907"/>
      <w:bookmarkStart w:id="628" w:name="_Toc527725176"/>
      <w:bookmarkStart w:id="629" w:name="_Toc535842999"/>
      <w:bookmarkStart w:id="630" w:name="_Toc20335481"/>
      <w:bookmarkStart w:id="631" w:name="_Toc13417214"/>
      <w:bookmarkStart w:id="632" w:name="_Toc141952426"/>
      <w:bookmarkStart w:id="633" w:name="_Toc163731971"/>
      <w:proofErr w:type="spellStart"/>
      <w:r>
        <w:lastRenderedPageBreak/>
        <w:t>Issues</w:t>
      </w:r>
      <w:proofErr w:type="spellEnd"/>
      <w:r>
        <w:t xml:space="preserve"> </w:t>
      </w:r>
      <w:proofErr w:type="spellStart"/>
      <w:r>
        <w:t>with</w:t>
      </w:r>
      <w:proofErr w:type="spellEnd"/>
      <w:r>
        <w:t xml:space="preserve"> GDB (</w:t>
      </w:r>
      <w:proofErr w:type="spellStart"/>
      <w:r>
        <w:t>debugging</w:t>
      </w:r>
      <w:proofErr w:type="spellEnd"/>
      <w:r>
        <w:t>)</w:t>
      </w:r>
      <w:bookmarkEnd w:id="623"/>
      <w:bookmarkEnd w:id="624"/>
      <w:bookmarkEnd w:id="625"/>
      <w:bookmarkEnd w:id="626"/>
      <w:bookmarkEnd w:id="627"/>
      <w:bookmarkEnd w:id="628"/>
      <w:bookmarkEnd w:id="629"/>
      <w:bookmarkEnd w:id="630"/>
      <w:bookmarkEnd w:id="631"/>
      <w:bookmarkEnd w:id="632"/>
      <w:bookmarkEnd w:id="633"/>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r w:rsidRPr="003D7652">
        <w:rPr>
          <w:rStyle w:val="SourceCodeChar"/>
        </w:rPr>
        <w:t>qFatal</w:t>
      </w:r>
      <w:proofErr w:type="spell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r>
        <w:rPr>
          <w:lang w:val="en-US"/>
        </w:rPr>
        <w:t>qFatal</w:t>
      </w:r>
      <w:proofErr w:type="spell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check</w:t>
      </w:r>
      <w:proofErr w:type="spellEnd"/>
      <w:r w:rsidRPr="002A00F7">
        <w:rPr>
          <w:rFonts w:ascii="Courier New" w:eastAsia="Times New Roman" w:hAnsi="Courier New" w:cs="Courier New"/>
          <w:sz w:val="16"/>
          <w:szCs w:val="20"/>
          <w:lang w:val="en-US" w:eastAsia="pt-BR"/>
        </w:rPr>
        <w:t>(</w:t>
      </w:r>
      <w:proofErr w:type="spellStart"/>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fmt</w:t>
      </w:r>
      <w:proofErr w:type="spellEnd"/>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4" w:name="_Toc141952427"/>
      <w:bookmarkStart w:id="635" w:name="_Toc163731972"/>
      <w:r>
        <w:rPr>
          <w:lang w:val="en-US"/>
        </w:rPr>
        <w:t xml:space="preserve">Building </w:t>
      </w:r>
      <w:proofErr w:type="spellStart"/>
      <w:r>
        <w:rPr>
          <w:lang w:val="en-US"/>
        </w:rPr>
        <w:t>GammaRay</w:t>
      </w:r>
      <w:proofErr w:type="spellEnd"/>
      <w:r>
        <w:rPr>
          <w:lang w:val="en-US"/>
        </w:rPr>
        <w:t xml:space="preserve"> for Linux in Travis Continuous Integration service</w:t>
      </w:r>
      <w:bookmarkEnd w:id="634"/>
      <w:bookmarkEnd w:id="635"/>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w:t>
      </w:r>
      <w:proofErr w:type="spellStart"/>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636" w:name="_Toc474158330"/>
      <w:bookmarkStart w:id="637" w:name="_Toc487275087"/>
      <w:bookmarkStart w:id="638" w:name="_Toc487287973"/>
      <w:bookmarkStart w:id="639" w:name="_Toc502253654"/>
      <w:bookmarkStart w:id="640" w:name="_Toc493432895"/>
      <w:bookmarkStart w:id="641" w:name="_Toc503638544"/>
      <w:bookmarkStart w:id="642" w:name="_Toc512843266"/>
      <w:bookmarkStart w:id="643" w:name="_Toc524597930"/>
      <w:bookmarkStart w:id="644" w:name="_Toc527725199"/>
      <w:bookmarkStart w:id="645" w:name="_Toc535843022"/>
      <w:bookmarkStart w:id="646" w:name="_Toc20335505"/>
      <w:bookmarkStart w:id="647" w:name="_Toc13417237"/>
      <w:bookmarkStart w:id="648" w:name="_Toc141952428"/>
      <w:bookmarkStart w:id="649" w:name="_Toc163731973"/>
      <w:r>
        <w:rPr>
          <w:lang w:val="en-US"/>
        </w:rPr>
        <w:t>Getting started</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14:paraId="40CA089B" w14:textId="3A02AD65"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0"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0"/>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1" w:name="_Toc474158331"/>
      <w:bookmarkStart w:id="652" w:name="_Ref485924072"/>
      <w:bookmarkStart w:id="653" w:name="_Toc487275088"/>
      <w:bookmarkStart w:id="654" w:name="_Toc487287974"/>
      <w:bookmarkStart w:id="655" w:name="_Ref488051616"/>
      <w:bookmarkStart w:id="656" w:name="_Toc502253655"/>
      <w:bookmarkStart w:id="657" w:name="_Toc493432896"/>
      <w:bookmarkStart w:id="658" w:name="_Toc503638545"/>
      <w:bookmarkStart w:id="659" w:name="_Toc512843267"/>
      <w:bookmarkStart w:id="660" w:name="_Toc524597931"/>
      <w:bookmarkStart w:id="661" w:name="_Toc527725200"/>
      <w:bookmarkStart w:id="662" w:name="_Toc535843023"/>
      <w:bookmarkStart w:id="663" w:name="_Toc20335506"/>
      <w:bookmarkStart w:id="664" w:name="_Toc13417238"/>
      <w:bookmarkStart w:id="665" w:name="_Toc141952429"/>
      <w:bookmarkStart w:id="666" w:name="_Toc163731974"/>
      <w:r>
        <w:rPr>
          <w:lang w:val="en-US"/>
        </w:rPr>
        <w:t xml:space="preserve">Configuring </w:t>
      </w:r>
      <w:proofErr w:type="spellStart"/>
      <w:r>
        <w:rPr>
          <w:lang w:val="en-US"/>
        </w:rPr>
        <w:t>GammaRay</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roofErr w:type="spellEnd"/>
    </w:p>
    <w:p w14:paraId="0105A393" w14:textId="5E048EF6"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6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67"/>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68" w:name="_Ref466988805"/>
      <w:bookmarkStart w:id="669" w:name="_Toc474158332"/>
      <w:bookmarkStart w:id="670" w:name="_Toc487275089"/>
      <w:bookmarkStart w:id="671" w:name="_Toc487287975"/>
      <w:bookmarkStart w:id="672" w:name="_Toc502253656"/>
      <w:bookmarkStart w:id="673" w:name="_Toc493432897"/>
      <w:bookmarkStart w:id="674" w:name="_Toc503638546"/>
      <w:bookmarkStart w:id="675" w:name="_Toc512843268"/>
      <w:bookmarkStart w:id="676" w:name="_Toc524597932"/>
      <w:bookmarkStart w:id="677" w:name="_Toc527725201"/>
      <w:bookmarkStart w:id="678" w:name="_Toc535843024"/>
      <w:bookmarkStart w:id="679" w:name="_Toc20335507"/>
      <w:bookmarkStart w:id="680" w:name="_Toc13417239"/>
      <w:bookmarkStart w:id="681" w:name="_Toc141952430"/>
      <w:bookmarkStart w:id="682" w:name="_Toc163731975"/>
      <w:r>
        <w:rPr>
          <w:lang w:val="en-US"/>
        </w:rPr>
        <w:t>Creating a project</w:t>
      </w:r>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3"/>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84" w:name="_Toc20335508"/>
      <w:bookmarkStart w:id="685" w:name="_Toc141952431"/>
      <w:bookmarkStart w:id="686" w:name="_Toc163731976"/>
      <w:r>
        <w:rPr>
          <w:lang w:val="en-US"/>
        </w:rPr>
        <w:t>Supported data types</w:t>
      </w:r>
      <w:bookmarkEnd w:id="684"/>
      <w:bookmarkEnd w:id="685"/>
      <w:bookmarkEnd w:id="686"/>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87" w:name="_Toc20335509"/>
      <w:bookmarkStart w:id="688" w:name="_Toc141952432"/>
      <w:bookmarkStart w:id="689" w:name="_Toc163731977"/>
      <w:r>
        <w:rPr>
          <w:lang w:val="en-US"/>
        </w:rPr>
        <w:t>Point set</w:t>
      </w:r>
      <w:bookmarkEnd w:id="687"/>
      <w:bookmarkEnd w:id="688"/>
      <w:bookmarkEnd w:id="689"/>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0" w:name="_Toc20335510"/>
      <w:bookmarkStart w:id="691" w:name="_Toc141952433"/>
      <w:bookmarkStart w:id="692" w:name="_Toc163731978"/>
      <w:r>
        <w:rPr>
          <w:lang w:val="en-US"/>
        </w:rPr>
        <w:t>Regular grid</w:t>
      </w:r>
      <w:bookmarkEnd w:id="690"/>
      <w:bookmarkEnd w:id="691"/>
      <w:bookmarkEnd w:id="692"/>
    </w:p>
    <w:p w14:paraId="7570680E" w14:textId="77777777" w:rsidR="00926139" w:rsidRDefault="00926139" w:rsidP="00926139">
      <w:pPr>
        <w:jc w:val="both"/>
        <w:rPr>
          <w:lang w:val="en-US"/>
        </w:rPr>
      </w:pPr>
      <w:r>
        <w:rPr>
          <w:lang w:val="en-US"/>
        </w:rPr>
        <w:t xml:space="preserve">Called a Cartesian grid in </w:t>
      </w:r>
      <w:proofErr w:type="spellStart"/>
      <w:r>
        <w:rPr>
          <w:lang w:val="en-US"/>
        </w:rPr>
        <w:t>GSLib</w:t>
      </w:r>
      <w:proofErr w:type="spellEnd"/>
      <w:r>
        <w:rPr>
          <w:lang w:val="en-US"/>
        </w:rPr>
        <w:t xml:space="preserve">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w:t>
      </w:r>
      <w:proofErr w:type="spellStart"/>
      <w:r w:rsidR="006931F1">
        <w:rPr>
          <w:lang w:val="en-US"/>
        </w:rPr>
        <w:t>GSLib</w:t>
      </w:r>
      <w:proofErr w:type="spellEnd"/>
      <w:r w:rsidR="006931F1">
        <w:rPr>
          <w:lang w:val="en-US"/>
        </w:rPr>
        <w:t xml:space="preserve"> convention, data values reside in the cells, not in the vertexes.</w:t>
      </w:r>
    </w:p>
    <w:p w14:paraId="7454D659" w14:textId="77777777" w:rsidR="00926139" w:rsidRDefault="00926139" w:rsidP="00926139">
      <w:pPr>
        <w:pStyle w:val="Ttulo3"/>
        <w:rPr>
          <w:lang w:val="en-US"/>
        </w:rPr>
      </w:pPr>
      <w:bookmarkStart w:id="693" w:name="_Toc20335511"/>
      <w:bookmarkStart w:id="694" w:name="_Toc141952434"/>
      <w:bookmarkStart w:id="695" w:name="_Toc163731979"/>
      <w:r>
        <w:rPr>
          <w:lang w:val="en-US"/>
        </w:rPr>
        <w:lastRenderedPageBreak/>
        <w:t>Segment set</w:t>
      </w:r>
      <w:bookmarkEnd w:id="693"/>
      <w:bookmarkEnd w:id="694"/>
      <w:bookmarkEnd w:id="695"/>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96" w:name="_Toc20335512"/>
      <w:bookmarkStart w:id="697" w:name="_Toc141952435"/>
      <w:bookmarkStart w:id="698" w:name="_Toc163731980"/>
      <w:r>
        <w:rPr>
          <w:lang w:val="en-US"/>
        </w:rPr>
        <w:t>Geologic</w:t>
      </w:r>
      <w:r w:rsidR="00926139">
        <w:rPr>
          <w:lang w:val="en-US"/>
        </w:rPr>
        <w:t xml:space="preserve"> grid</w:t>
      </w:r>
      <w:bookmarkEnd w:id="696"/>
      <w:bookmarkEnd w:id="697"/>
      <w:bookmarkEnd w:id="698"/>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99" w:name="_Toc141952436"/>
      <w:bookmarkStart w:id="700" w:name="_Toc163731981"/>
      <w:r>
        <w:rPr>
          <w:lang w:val="en-US"/>
        </w:rPr>
        <w:t>Geologic section</w:t>
      </w:r>
      <w:bookmarkEnd w:id="699"/>
      <w:bookmarkEnd w:id="700"/>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1" w:name="_Toc474158333"/>
      <w:bookmarkStart w:id="702" w:name="_Toc487275090"/>
      <w:bookmarkStart w:id="703" w:name="_Toc487287976"/>
      <w:bookmarkStart w:id="704" w:name="_Ref488051662"/>
      <w:bookmarkStart w:id="705" w:name="_Toc502253657"/>
      <w:bookmarkStart w:id="706" w:name="_Toc493432898"/>
      <w:bookmarkStart w:id="707" w:name="_Toc503638547"/>
      <w:bookmarkStart w:id="708" w:name="_Ref512843667"/>
      <w:bookmarkStart w:id="709" w:name="_Toc512843269"/>
      <w:bookmarkStart w:id="710" w:name="_Toc524597933"/>
      <w:bookmarkStart w:id="711" w:name="_Ref526517842"/>
      <w:bookmarkStart w:id="712" w:name="_Toc527725202"/>
      <w:bookmarkStart w:id="713" w:name="_Toc535843025"/>
      <w:bookmarkStart w:id="714" w:name="_Ref9851453"/>
      <w:bookmarkStart w:id="715" w:name="_Ref9862129"/>
      <w:bookmarkStart w:id="716" w:name="_Toc20335513"/>
      <w:bookmarkStart w:id="717" w:name="_Toc13417240"/>
      <w:bookmarkStart w:id="718" w:name="_Ref77321650"/>
      <w:bookmarkStart w:id="719" w:name="_Toc141952437"/>
      <w:bookmarkStart w:id="720" w:name="_Toc163731982"/>
      <w:r>
        <w:rPr>
          <w:lang w:val="en-US"/>
        </w:rPr>
        <w:t>Adding data files to your project</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1"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1"/>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2"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2"/>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3"/>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4"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4"/>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2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25"/>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26" w:name="_Toc141952438"/>
      <w:bookmarkStart w:id="727" w:name="_Toc163731983"/>
      <w:r>
        <w:rPr>
          <w:lang w:val="en-US"/>
        </w:rPr>
        <w:t>Making copies of</w:t>
      </w:r>
      <w:r w:rsidR="00E0361C">
        <w:rPr>
          <w:lang w:val="en-US"/>
        </w:rPr>
        <w:t xml:space="preserve"> files</w:t>
      </w:r>
      <w:bookmarkEnd w:id="726"/>
      <w:bookmarkEnd w:id="727"/>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28" w:name="_Toc474158334"/>
      <w:bookmarkStart w:id="729" w:name="_Toc487275091"/>
      <w:bookmarkStart w:id="730" w:name="_Toc487287977"/>
      <w:bookmarkStart w:id="731" w:name="_Toc502253658"/>
      <w:bookmarkStart w:id="732" w:name="_Toc493432899"/>
      <w:bookmarkStart w:id="733" w:name="_Ref503638357"/>
      <w:bookmarkStart w:id="734" w:name="_Toc503638548"/>
      <w:bookmarkStart w:id="735" w:name="_Toc512843270"/>
      <w:bookmarkStart w:id="736" w:name="_Toc524597934"/>
      <w:bookmarkStart w:id="737" w:name="_Toc527725203"/>
      <w:bookmarkStart w:id="738" w:name="_Toc535843026"/>
      <w:bookmarkStart w:id="739" w:name="_Toc20335514"/>
      <w:bookmarkStart w:id="740" w:name="_Toc13417241"/>
      <w:bookmarkStart w:id="741" w:name="_Toc141952439"/>
      <w:bookmarkStart w:id="742" w:name="_Toc163731984"/>
      <w:r>
        <w:rPr>
          <w:lang w:val="en-US"/>
        </w:rPr>
        <w:t>Removing data files from the project</w:t>
      </w:r>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3" w:name="_Ref485804883"/>
      <w:bookmarkStart w:id="744" w:name="_Toc487275092"/>
      <w:bookmarkStart w:id="745" w:name="_Toc487287978"/>
      <w:bookmarkStart w:id="746" w:name="_Toc502253659"/>
      <w:bookmarkStart w:id="747" w:name="_Toc493432900"/>
      <w:bookmarkStart w:id="748" w:name="_Toc503638549"/>
      <w:bookmarkStart w:id="749" w:name="_Toc512843271"/>
      <w:bookmarkStart w:id="750" w:name="_Toc524597935"/>
      <w:bookmarkStart w:id="751" w:name="_Toc527725204"/>
      <w:bookmarkStart w:id="752" w:name="_Toc535843027"/>
      <w:bookmarkStart w:id="753" w:name="_Toc20335515"/>
      <w:bookmarkStart w:id="754" w:name="_Toc13417242"/>
      <w:bookmarkStart w:id="755" w:name="_Toc141952440"/>
      <w:bookmarkStart w:id="756" w:name="_Toc163731985"/>
      <w:r>
        <w:rPr>
          <w:lang w:val="en-US"/>
        </w:rPr>
        <w:t>Freeing up memory by freeing loaded data</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57" w:name="_Toc503638550"/>
      <w:bookmarkStart w:id="758" w:name="_Toc512843272"/>
      <w:bookmarkStart w:id="759" w:name="_Toc524597936"/>
      <w:bookmarkStart w:id="760" w:name="_Toc527725205"/>
      <w:bookmarkStart w:id="761" w:name="_Toc535843028"/>
      <w:bookmarkStart w:id="762" w:name="_Toc20335516"/>
      <w:bookmarkStart w:id="763" w:name="_Toc13417243"/>
      <w:bookmarkStart w:id="764" w:name="_Toc141952441"/>
      <w:bookmarkStart w:id="765" w:name="_Toc163731986"/>
      <w:bookmarkStart w:id="766" w:name="_Toc474158335"/>
      <w:bookmarkStart w:id="767" w:name="_Toc487275093"/>
      <w:bookmarkStart w:id="768" w:name="_Toc487287979"/>
      <w:bookmarkStart w:id="769" w:name="_Toc502253660"/>
      <w:r>
        <w:rPr>
          <w:lang w:val="en-US"/>
        </w:rPr>
        <w:t>Deleting variables</w:t>
      </w:r>
      <w:bookmarkEnd w:id="757"/>
      <w:bookmarkEnd w:id="758"/>
      <w:bookmarkEnd w:id="759"/>
      <w:bookmarkEnd w:id="760"/>
      <w:bookmarkEnd w:id="761"/>
      <w:bookmarkEnd w:id="762"/>
      <w:bookmarkEnd w:id="763"/>
      <w:bookmarkEnd w:id="764"/>
      <w:bookmarkEnd w:id="765"/>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0" w:name="_Ref508531372"/>
      <w:bookmarkStart w:id="771" w:name="_Toc512843273"/>
      <w:bookmarkStart w:id="772" w:name="_Toc524597937"/>
      <w:bookmarkStart w:id="773" w:name="_Toc527725206"/>
      <w:bookmarkStart w:id="774" w:name="_Toc535843029"/>
      <w:bookmarkStart w:id="775" w:name="_Toc20335517"/>
      <w:bookmarkStart w:id="776" w:name="_Toc13417244"/>
      <w:bookmarkStart w:id="777" w:name="_Toc141952442"/>
      <w:bookmarkStart w:id="778" w:name="_Toc163731987"/>
      <w:r>
        <w:rPr>
          <w:lang w:val="en-US"/>
        </w:rPr>
        <w:t>Adding variables</w:t>
      </w:r>
      <w:bookmarkEnd w:id="770"/>
      <w:bookmarkEnd w:id="771"/>
      <w:bookmarkEnd w:id="772"/>
      <w:bookmarkEnd w:id="773"/>
      <w:bookmarkEnd w:id="774"/>
      <w:bookmarkEnd w:id="775"/>
      <w:bookmarkEnd w:id="776"/>
      <w:bookmarkEnd w:id="777"/>
      <w:bookmarkEnd w:id="778"/>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79" w:name="_Toc493432901"/>
      <w:bookmarkStart w:id="780" w:name="_Toc503638551"/>
      <w:bookmarkStart w:id="781" w:name="_Toc512843274"/>
      <w:bookmarkStart w:id="782" w:name="_Toc524597938"/>
      <w:bookmarkStart w:id="783" w:name="_Ref527703067"/>
      <w:bookmarkStart w:id="784" w:name="_Toc527725207"/>
      <w:bookmarkStart w:id="785" w:name="_Toc535843030"/>
      <w:bookmarkStart w:id="786" w:name="_Ref11216626"/>
      <w:bookmarkStart w:id="787" w:name="_Toc20335518"/>
      <w:bookmarkStart w:id="788" w:name="_Toc13417245"/>
      <w:bookmarkStart w:id="789" w:name="_Toc141952443"/>
      <w:bookmarkStart w:id="790" w:name="_Toc163731988"/>
      <w:r>
        <w:rPr>
          <w:lang w:val="en-US"/>
        </w:rPr>
        <w:t>Conventions</w:t>
      </w:r>
      <w:bookmarkEnd w:id="766"/>
      <w:bookmarkEnd w:id="767"/>
      <w:bookmarkEnd w:id="768"/>
      <w:bookmarkEnd w:id="769"/>
      <w:bookmarkEnd w:id="779"/>
      <w:bookmarkEnd w:id="780"/>
      <w:bookmarkEnd w:id="781"/>
      <w:bookmarkEnd w:id="782"/>
      <w:bookmarkEnd w:id="783"/>
      <w:bookmarkEnd w:id="784"/>
      <w:bookmarkEnd w:id="785"/>
      <w:bookmarkEnd w:id="786"/>
      <w:bookmarkEnd w:id="787"/>
      <w:bookmarkEnd w:id="788"/>
      <w:bookmarkEnd w:id="789"/>
      <w:bookmarkEnd w:id="790"/>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14:paraId="4E3429DD" w14:textId="77777777" w:rsidR="00FC4638" w:rsidRDefault="00046798" w:rsidP="00FC4638">
      <w:pPr>
        <w:keepNext/>
        <w:jc w:val="center"/>
      </w:pPr>
      <w:r>
        <w:rPr>
          <w:noProof/>
          <w:lang w:eastAsia="pt-BR"/>
        </w:rPr>
        <w:drawing>
          <wp:inline distT="0" distB="0" distL="0" distR="0" wp14:anchorId="4CE8ECA4" wp14:editId="019F73FF">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1"/>
      <w:r w:rsidRPr="00FC4638">
        <w:rPr>
          <w:lang w:val="en-US"/>
        </w:rPr>
        <w:t xml:space="preserve"> </w:t>
      </w:r>
      <w:proofErr w:type="spellStart"/>
      <w:r w:rsidRPr="00FC4638">
        <w:rPr>
          <w:lang w:val="en-US"/>
        </w:rPr>
        <w:t>GSLib</w:t>
      </w:r>
      <w:proofErr w:type="spellEnd"/>
      <w:r w:rsidRPr="00FC4638">
        <w:rPr>
          <w:lang w:val="en-US"/>
        </w:rPr>
        <w:t xml:space="preserve">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2" w:name="_Toc474158336"/>
      <w:bookmarkStart w:id="793" w:name="_Toc487275094"/>
      <w:bookmarkStart w:id="794" w:name="_Toc487287980"/>
      <w:bookmarkStart w:id="795" w:name="_Toc502253661"/>
      <w:bookmarkStart w:id="796" w:name="_Toc493432902"/>
      <w:bookmarkStart w:id="797" w:name="_Toc503638552"/>
      <w:bookmarkStart w:id="798" w:name="_Toc512843275"/>
      <w:bookmarkStart w:id="799" w:name="_Toc524597939"/>
      <w:bookmarkStart w:id="800" w:name="_Ref525638281"/>
      <w:bookmarkStart w:id="801" w:name="_Toc527725208"/>
      <w:bookmarkStart w:id="802" w:name="_Ref536786779"/>
      <w:bookmarkStart w:id="803" w:name="_Toc535843031"/>
      <w:bookmarkStart w:id="804" w:name="_Toc20335519"/>
      <w:bookmarkStart w:id="805" w:name="_Toc13417246"/>
      <w:bookmarkStart w:id="806" w:name="_Toc141952444"/>
      <w:bookmarkStart w:id="807" w:name="_Toc163731989"/>
      <w:r>
        <w:rPr>
          <w:lang w:val="en-US"/>
        </w:rPr>
        <w:t>Plot Dialog</w:t>
      </w:r>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0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0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09" w:name="_Toc474158337"/>
      <w:bookmarkStart w:id="810" w:name="_Toc487275095"/>
      <w:bookmarkStart w:id="811" w:name="_Toc487287981"/>
      <w:bookmarkStart w:id="812" w:name="_Toc502253662"/>
      <w:bookmarkStart w:id="813" w:name="_Toc493432903"/>
      <w:bookmarkStart w:id="814" w:name="_Toc503638553"/>
      <w:bookmarkStart w:id="815" w:name="_Toc512843276"/>
      <w:bookmarkStart w:id="816" w:name="_Toc524597940"/>
      <w:bookmarkStart w:id="817" w:name="_Toc527725209"/>
      <w:bookmarkStart w:id="818" w:name="_Toc535843032"/>
      <w:bookmarkStart w:id="819" w:name="_Toc20335520"/>
      <w:bookmarkStart w:id="820" w:name="_Toc13417247"/>
      <w:bookmarkStart w:id="821" w:name="_Toc141952445"/>
      <w:bookmarkStart w:id="822" w:name="_Toc163731990"/>
      <w:r>
        <w:rPr>
          <w:lang w:val="en-US"/>
        </w:rPr>
        <w:t>Parameters Dialog</w:t>
      </w:r>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w:t>
      </w:r>
      <w:proofErr w:type="spellStart"/>
      <w:r>
        <w:rPr>
          <w:lang w:val="en-US"/>
        </w:rPr>
        <w:t>GSLib</w:t>
      </w:r>
      <w:proofErr w:type="spellEnd"/>
      <w:r>
        <w:rPr>
          <w:lang w:val="en-US"/>
        </w:rPr>
        <w:t xml:space="preserve"> parameter file syntax, therefore they are truncated to empty values if entered, making </w:t>
      </w:r>
      <w:proofErr w:type="spellStart"/>
      <w:r>
        <w:rPr>
          <w:lang w:val="en-US"/>
        </w:rPr>
        <w:t>GSLib</w:t>
      </w:r>
      <w:proofErr w:type="spellEnd"/>
      <w:r>
        <w:rPr>
          <w:lang w:val="en-US"/>
        </w:rPr>
        <w:t xml:space="preserve">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3"/>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24" w:name="_Ref506740680"/>
      <w:bookmarkStart w:id="825" w:name="_Toc512843277"/>
      <w:bookmarkStart w:id="826" w:name="_Toc524597941"/>
      <w:bookmarkStart w:id="827" w:name="_Toc527725210"/>
      <w:bookmarkStart w:id="828" w:name="_Toc535843033"/>
      <w:bookmarkStart w:id="829" w:name="_Toc20335521"/>
      <w:bookmarkStart w:id="830" w:name="_Toc13417248"/>
      <w:bookmarkStart w:id="831" w:name="_Toc141952446"/>
      <w:bookmarkStart w:id="832" w:name="_Toc163731991"/>
      <w:r>
        <w:rPr>
          <w:lang w:val="en-US"/>
        </w:rPr>
        <w:t>Calculator</w:t>
      </w:r>
      <w:bookmarkEnd w:id="824"/>
      <w:bookmarkEnd w:id="825"/>
      <w:bookmarkEnd w:id="826"/>
      <w:bookmarkEnd w:id="827"/>
      <w:bookmarkEnd w:id="828"/>
      <w:bookmarkEnd w:id="829"/>
      <w:bookmarkEnd w:id="830"/>
      <w:bookmarkEnd w:id="831"/>
      <w:bookmarkEnd w:id="832"/>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3"/>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3"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4" w:name="_Toc512843278"/>
      <w:bookmarkStart w:id="835" w:name="_Toc524597942"/>
      <w:bookmarkStart w:id="836" w:name="_Toc527725211"/>
      <w:bookmarkStart w:id="837" w:name="_Toc535843034"/>
      <w:bookmarkStart w:id="838" w:name="_Toc20335522"/>
      <w:bookmarkStart w:id="839" w:name="_Toc13417249"/>
      <w:bookmarkStart w:id="840" w:name="_Toc141952447"/>
      <w:bookmarkStart w:id="841" w:name="_Toc163731992"/>
      <w:r>
        <w:rPr>
          <w:lang w:val="en-US"/>
        </w:rPr>
        <w:t>Script examples</w:t>
      </w:r>
      <w:bookmarkEnd w:id="834"/>
      <w:bookmarkEnd w:id="835"/>
      <w:bookmarkEnd w:id="836"/>
      <w:bookmarkEnd w:id="837"/>
      <w:bookmarkEnd w:id="838"/>
      <w:bookmarkEnd w:id="839"/>
      <w:bookmarkEnd w:id="840"/>
      <w:bookmarkEnd w:id="841"/>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r w:rsidRPr="00722ABD">
        <w:rPr>
          <w:lang w:val="en-US"/>
        </w:rPr>
        <w:t>a</w:t>
      </w:r>
      <w:proofErr w:type="spellEnd"/>
      <w:r w:rsidRPr="00722ABD">
        <w:rPr>
          <w:lang w:val="en-US"/>
        </w:rPr>
        <w:t xml:space="preserve"> east-west trend:</w:t>
      </w:r>
    </w:p>
    <w:p w14:paraId="31F24B5A" w14:textId="77777777" w:rsidR="00B6097D" w:rsidRPr="00722ABD" w:rsidRDefault="00B6097D" w:rsidP="00B6097D">
      <w:pPr>
        <w:pStyle w:val="SourceCode"/>
      </w:pPr>
      <w:proofErr w:type="spellStart"/>
      <w:r>
        <w:t>EW_trend</w:t>
      </w:r>
      <w:proofErr w:type="spellEnd"/>
      <w:r>
        <w:t xml:space="preserve">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X</w:t>
      </w:r>
      <w:proofErr w:type="spellEnd"/>
      <w:r w:rsidRPr="00572DFA">
        <w:rPr>
          <w:lang w:val="pt-BR" w:eastAsia="pt-BR"/>
        </w:rPr>
        <w:t xml:space="preserve">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Y</w:t>
      </w:r>
      <w:proofErr w:type="spellEnd"/>
      <w:r w:rsidRPr="00572DFA">
        <w:rPr>
          <w:lang w:val="pt-BR" w:eastAsia="pt-BR"/>
        </w:rPr>
        <w:t xml:space="preserve">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Z</w:t>
      </w:r>
      <w:proofErr w:type="spellEnd"/>
      <w:r w:rsidRPr="00572DFA">
        <w:rPr>
          <w:lang w:val="pt-BR" w:eastAsia="pt-BR"/>
        </w:rPr>
        <w:t xml:space="preserve"> := 10.0;</w:t>
      </w:r>
    </w:p>
    <w:p w14:paraId="35406166" w14:textId="77777777" w:rsidR="00B6097D" w:rsidRPr="00FB0D62" w:rsidRDefault="00B6097D" w:rsidP="00B6097D">
      <w:pPr>
        <w:pStyle w:val="SourceCode"/>
        <w:spacing w:after="0" w:line="240" w:lineRule="auto"/>
        <w:rPr>
          <w:lang w:val="fr-FR"/>
        </w:rPr>
      </w:pPr>
      <w:proofErr w:type="spellStart"/>
      <w:r w:rsidRPr="00FB0D62">
        <w:rPr>
          <w:lang w:val="fr-FR" w:eastAsia="pt-BR"/>
        </w:rPr>
        <w:t>sph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 xml:space="preserve">var </w:t>
      </w:r>
      <w:proofErr w:type="spellStart"/>
      <w:r w:rsidRPr="00E05843">
        <w:t>windowSize</w:t>
      </w:r>
      <w:proofErr w:type="spellEnd"/>
      <w:r w:rsidRPr="00E05843">
        <w:t xml:space="preserve"> := 3;</w:t>
      </w:r>
    </w:p>
    <w:p w14:paraId="4891FB76" w14:textId="77777777" w:rsidR="00B6097D" w:rsidRPr="00E05843" w:rsidRDefault="00B6097D" w:rsidP="00B6097D">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value :=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if( no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smooth</w:t>
      </w:r>
      <w:proofErr w:type="spellEnd"/>
      <w:r w:rsidRPr="00572DFA">
        <w:rPr>
          <w:lang w:val="pt-BR"/>
        </w:rPr>
        <w:t xml:space="preserve">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002AC2A1" w14:textId="77777777" w:rsidR="00B6097D" w:rsidRPr="000C0BC6" w:rsidRDefault="00B6097D" w:rsidP="00B6097D">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proofErr w:type="spellStart"/>
      <w:r>
        <w:rPr>
          <w:lang w:eastAsia="pt-BR"/>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r w:rsidRPr="00AF7788">
        <w:rPr>
          <w:lang w:eastAsia="pt-BR"/>
        </w:rPr>
        <w:t>Real</w:t>
      </w:r>
      <w:r>
        <w:rPr>
          <w:lang w:eastAsia="pt-BR"/>
        </w:rPr>
        <w:t>Part</w:t>
      </w:r>
      <w:proofErr w:type="spellEnd"/>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r w:rsidRPr="00AF7788">
        <w:rPr>
          <w:lang w:eastAsia="pt-BR"/>
        </w:rPr>
        <w:t>Imag</w:t>
      </w:r>
      <w:r>
        <w:rPr>
          <w:lang w:eastAsia="pt-BR"/>
        </w:rPr>
        <w:t>inaryPart</w:t>
      </w:r>
      <w:proofErr w:type="spellEnd"/>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x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y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subset</w:t>
      </w:r>
      <w:proofErr w:type="spell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subset</w:t>
      </w:r>
      <w:proofErr w:type="spell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subset</w:t>
      </w:r>
      <w:proofErr w:type="spell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subset</w:t>
      </w:r>
      <w:proofErr w:type="spell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subset</w:t>
      </w:r>
      <w:proofErr w:type="spell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subset</w:t>
      </w:r>
      <w:proofErr w:type="spell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subset</w:t>
      </w:r>
      <w:proofErr w:type="spell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subset</w:t>
      </w:r>
      <w:proofErr w:type="spell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subset</w:t>
      </w:r>
      <w:proofErr w:type="spell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subset</w:t>
      </w:r>
      <w:proofErr w:type="spell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subset</w:t>
      </w:r>
      <w:proofErr w:type="spellEnd"/>
      <w:r w:rsidRPr="00D01CE2">
        <w:rPr>
          <w:lang w:eastAsia="pt-BR"/>
        </w:rPr>
        <w:t>:=</w:t>
      </w:r>
      <w:proofErr w:type="spellStart"/>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xml:space="preserve">//  </w:t>
      </w:r>
      <w:proofErr w:type="spellStart"/>
      <w:r w:rsidRPr="00A57E57">
        <w:t>Neighbouring</w:t>
      </w:r>
      <w:proofErr w:type="spellEnd"/>
      <w:r w:rsidRPr="00A57E57">
        <w:t xml:space="preserve">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xml:space="preserve">//     g  h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cellsize</w:t>
      </w:r>
      <w:proofErr w:type="spellEnd"/>
      <w:r w:rsidRPr="00A57E57">
        <w:t xml:space="preserve"> := 1.0;</w:t>
      </w:r>
    </w:p>
    <w:p w14:paraId="63D1FE56" w14:textId="77777777" w:rsidR="00A57E57" w:rsidRPr="00A57E57" w:rsidRDefault="00A57E57" w:rsidP="00A57E57">
      <w:pPr>
        <w:pStyle w:val="SourceCode"/>
        <w:spacing w:after="0"/>
      </w:pPr>
      <w:r w:rsidRPr="00A57E57">
        <w:t xml:space="preserve">var </w:t>
      </w:r>
      <w:proofErr w:type="spellStart"/>
      <w:r w:rsidRPr="00A57E57">
        <w:t>y_cellsize</w:t>
      </w:r>
      <w:proofErr w:type="spellEnd"/>
      <w:r w:rsidRPr="00A57E57">
        <w:t xml:space="preserv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var b :=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var c :=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var d :=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var f :=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var g :=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var h :=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r w:rsidRPr="00A57E57">
        <w:t>i</w:t>
      </w:r>
      <w:proofErr w:type="spellEnd"/>
      <w:r w:rsidRPr="00A57E57">
        <w:t xml:space="preserve"> :=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valued</w:t>
      </w:r>
      <w:proofErr w:type="spellEnd"/>
      <w:r w:rsidRPr="00A57E57">
        <w:t xml:space="preserve"> := 0;</w:t>
      </w:r>
    </w:p>
    <w:p w14:paraId="44FA04D4"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a) ? 0 : 1 );</w:t>
      </w:r>
    </w:p>
    <w:p w14:paraId="46981AC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b) ? 0 : 1 );</w:t>
      </w:r>
    </w:p>
    <w:p w14:paraId="5448DF8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c) ? 0 : 1 );</w:t>
      </w:r>
    </w:p>
    <w:p w14:paraId="0AB3E23D" w14:textId="77777777" w:rsidR="00A57E57" w:rsidRPr="00A57E57" w:rsidRDefault="00A57E57" w:rsidP="00A57E57">
      <w:pPr>
        <w:pStyle w:val="SourceCode"/>
        <w:spacing w:after="0"/>
      </w:pPr>
      <w:proofErr w:type="spellStart"/>
      <w:r w:rsidRPr="00A57E57">
        <w:lastRenderedPageBreak/>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d) ? 0 : 1 );</w:t>
      </w:r>
    </w:p>
    <w:p w14:paraId="31FAE75F"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f) ? 0 : 1 );</w:t>
      </w:r>
    </w:p>
    <w:p w14:paraId="018AFD9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g) ? 0 : 1 );</w:t>
      </w:r>
    </w:p>
    <w:p w14:paraId="4C2FF1D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h) ? 0 : 1 );</w:t>
      </w:r>
    </w:p>
    <w:p w14:paraId="665D6001"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a) ) a := 0;</w:t>
      </w:r>
    </w:p>
    <w:p w14:paraId="1DCFB15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b) ) b := 0;</w:t>
      </w:r>
    </w:p>
    <w:p w14:paraId="43D30117"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c) ) c := 0;</w:t>
      </w:r>
    </w:p>
    <w:p w14:paraId="10DDA8D3"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d) ) d := 0;</w:t>
      </w:r>
    </w:p>
    <w:p w14:paraId="22A2557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f) ) f := 0;</w:t>
      </w:r>
    </w:p>
    <w:p w14:paraId="48B63DAE"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g) ) g := 0;</w:t>
      </w:r>
    </w:p>
    <w:p w14:paraId="12690891"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h) ) h := 0;</w:t>
      </w:r>
    </w:p>
    <w:p w14:paraId="627A59A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w:t>
      </w:r>
      <w:proofErr w:type="spellStart"/>
      <w:r w:rsidRPr="00A57E57">
        <w:t>i</w:t>
      </w:r>
      <w:proofErr w:type="spellEnd"/>
      <w:r w:rsidRPr="00A57E57">
        <w:t>)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 xml:space="preserve">if( </w:t>
      </w:r>
      <w:proofErr w:type="spellStart"/>
      <w:r w:rsidRPr="00A57E57">
        <w:t>number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dx</w:t>
      </w:r>
      <w:proofErr w:type="spellEnd"/>
      <w:r w:rsidRPr="00A57E57">
        <w:t xml:space="preserve"> :=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dy</w:t>
      </w:r>
      <w:proofErr w:type="spellEnd"/>
      <w:r w:rsidRPr="00A57E57">
        <w:t xml:space="preserve"> :=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 xml:space="preserve">gradient :=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2" w:name="_Toc512843279"/>
      <w:bookmarkStart w:id="843" w:name="_Ref520557648"/>
      <w:bookmarkStart w:id="844" w:name="_Toc524597943"/>
      <w:bookmarkStart w:id="845" w:name="_Toc527725212"/>
      <w:bookmarkStart w:id="846" w:name="_Toc535843035"/>
      <w:bookmarkStart w:id="847" w:name="_Toc20335523"/>
      <w:bookmarkStart w:id="848" w:name="_Toc13417250"/>
      <w:bookmarkStart w:id="849" w:name="_Toc141952448"/>
      <w:bookmarkStart w:id="850" w:name="_Toc163731993"/>
      <w:r>
        <w:rPr>
          <w:lang w:val="en-US"/>
        </w:rPr>
        <w:t>Quick grid viewer</w:t>
      </w:r>
      <w:bookmarkEnd w:id="842"/>
      <w:bookmarkEnd w:id="843"/>
      <w:bookmarkEnd w:id="844"/>
      <w:bookmarkEnd w:id="845"/>
      <w:bookmarkEnd w:id="846"/>
      <w:bookmarkEnd w:id="847"/>
      <w:bookmarkEnd w:id="848"/>
      <w:bookmarkEnd w:id="849"/>
      <w:bookmarkEnd w:id="850"/>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1"/>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2" w:name="_Toc512843280"/>
      <w:bookmarkStart w:id="853" w:name="_Toc524597944"/>
      <w:bookmarkStart w:id="854" w:name="_Toc527725213"/>
      <w:bookmarkStart w:id="855" w:name="_Toc535843036"/>
      <w:bookmarkStart w:id="856" w:name="_Toc20335524"/>
      <w:bookmarkStart w:id="857" w:name="_Toc13417251"/>
      <w:bookmarkStart w:id="858" w:name="_Ref141950204"/>
      <w:bookmarkStart w:id="859" w:name="_Toc141952449"/>
      <w:bookmarkStart w:id="860" w:name="_Toc163731994"/>
      <w:r>
        <w:rPr>
          <w:lang w:val="en-US"/>
        </w:rPr>
        <w:t>Ex</w:t>
      </w:r>
      <w:r w:rsidR="008650A6">
        <w:rPr>
          <w:lang w:val="en-US"/>
        </w:rPr>
        <w:t>porting/</w:t>
      </w:r>
      <w:r>
        <w:rPr>
          <w:lang w:val="en-US"/>
        </w:rPr>
        <w:t>im</w:t>
      </w:r>
      <w:r w:rsidR="008650A6">
        <w:rPr>
          <w:lang w:val="en-US"/>
        </w:rPr>
        <w:t>porting grid slices as PNG images</w:t>
      </w:r>
      <w:bookmarkEnd w:id="852"/>
      <w:bookmarkEnd w:id="853"/>
      <w:bookmarkEnd w:id="854"/>
      <w:bookmarkEnd w:id="855"/>
      <w:bookmarkEnd w:id="856"/>
      <w:bookmarkEnd w:id="857"/>
      <w:bookmarkEnd w:id="858"/>
      <w:bookmarkEnd w:id="859"/>
      <w:bookmarkEnd w:id="860"/>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61" w:name="_Toc474158338"/>
      <w:bookmarkStart w:id="862" w:name="_Ref485654523"/>
      <w:bookmarkStart w:id="863" w:name="_Ref485923253"/>
      <w:bookmarkStart w:id="864" w:name="_Toc487275096"/>
      <w:bookmarkStart w:id="865" w:name="_Toc487287982"/>
      <w:bookmarkStart w:id="866" w:name="_Toc502253663"/>
      <w:bookmarkStart w:id="867" w:name="_Toc493432904"/>
      <w:bookmarkStart w:id="868" w:name="_Toc503638554"/>
      <w:bookmarkStart w:id="869" w:name="_Toc512843281"/>
      <w:bookmarkStart w:id="870" w:name="_Toc524597945"/>
      <w:bookmarkStart w:id="871" w:name="_Toc527725214"/>
      <w:bookmarkStart w:id="872" w:name="_Ref634616"/>
      <w:bookmarkStart w:id="873" w:name="_Toc535843037"/>
      <w:bookmarkStart w:id="874" w:name="_Toc20335525"/>
      <w:bookmarkStart w:id="875" w:name="_Toc13417252"/>
      <w:bookmarkStart w:id="876" w:name="_Toc141952450"/>
      <w:bookmarkStart w:id="877" w:name="_Toc163731995"/>
      <w:r>
        <w:rPr>
          <w:lang w:val="en-US"/>
        </w:rPr>
        <w:t>3D Viewer</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78"/>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79" w:name="_Toc141952451"/>
      <w:bookmarkStart w:id="880" w:name="_Toc163731996"/>
      <w:r>
        <w:rPr>
          <w:lang w:val="en-US"/>
        </w:rPr>
        <w:t>Picking and probing</w:t>
      </w:r>
      <w:bookmarkEnd w:id="879"/>
      <w:bookmarkEnd w:id="880"/>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1"/>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2" w:name="_Ref50111819"/>
      <w:bookmarkStart w:id="883" w:name="_Toc141952452"/>
      <w:bookmarkStart w:id="884" w:name="_Toc163731997"/>
      <w:r>
        <w:rPr>
          <w:lang w:val="en-US"/>
        </w:rPr>
        <w:t>Keyboard</w:t>
      </w:r>
      <w:r w:rsidR="00731959">
        <w:rPr>
          <w:lang w:val="en-US"/>
        </w:rPr>
        <w:t>/mouse</w:t>
      </w:r>
      <w:r>
        <w:rPr>
          <w:lang w:val="en-US"/>
        </w:rPr>
        <w:t xml:space="preserve"> bindings</w:t>
      </w:r>
      <w:bookmarkEnd w:id="882"/>
      <w:bookmarkEnd w:id="883"/>
      <w:bookmarkEnd w:id="884"/>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85" w:name="_Toc141952453"/>
      <w:bookmarkStart w:id="886" w:name="_Toc163731998"/>
      <w:r>
        <w:rPr>
          <w:lang w:val="en-US"/>
        </w:rPr>
        <w:t>Antialiasing option</w:t>
      </w:r>
      <w:bookmarkEnd w:id="885"/>
      <w:bookmarkEnd w:id="886"/>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87" w:name="_Toc487275097"/>
      <w:bookmarkStart w:id="888" w:name="_Toc487287983"/>
      <w:bookmarkStart w:id="889" w:name="_Toc502253664"/>
      <w:bookmarkStart w:id="890" w:name="_Toc493432905"/>
      <w:bookmarkStart w:id="891" w:name="_Toc503638555"/>
      <w:bookmarkStart w:id="892" w:name="_Toc512843282"/>
      <w:bookmarkStart w:id="893" w:name="_Toc524597946"/>
      <w:bookmarkStart w:id="894" w:name="_Toc527725215"/>
      <w:bookmarkStart w:id="895" w:name="_Toc535843038"/>
      <w:bookmarkStart w:id="896" w:name="_Toc20335526"/>
      <w:bookmarkStart w:id="897" w:name="_Toc13417253"/>
      <w:bookmarkStart w:id="898" w:name="_Toc141952454"/>
      <w:bookmarkStart w:id="899" w:name="_Toc163731999"/>
      <w:r>
        <w:rPr>
          <w:lang w:val="en-US"/>
        </w:rPr>
        <w:t>Known issues</w:t>
      </w:r>
      <w:bookmarkEnd w:id="887"/>
      <w:bookmarkEnd w:id="888"/>
      <w:bookmarkEnd w:id="889"/>
      <w:bookmarkEnd w:id="890"/>
      <w:bookmarkEnd w:id="891"/>
      <w:bookmarkEnd w:id="892"/>
      <w:bookmarkEnd w:id="893"/>
      <w:bookmarkEnd w:id="894"/>
      <w:bookmarkEnd w:id="895"/>
      <w:bookmarkEnd w:id="896"/>
      <w:bookmarkEnd w:id="897"/>
      <w:bookmarkEnd w:id="898"/>
      <w:bookmarkEnd w:id="899"/>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900"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901" w:name="_Toc141952455"/>
      <w:bookmarkStart w:id="902" w:name="_Toc163732000"/>
      <w:r>
        <w:rPr>
          <w:lang w:val="en-US"/>
        </w:rPr>
        <w:t>Exporting a variable in 2D Cartesian grids to a .GRD file</w:t>
      </w:r>
      <w:bookmarkEnd w:id="901"/>
      <w:bookmarkEnd w:id="902"/>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3" w:name="_Toc493432906"/>
      <w:bookmarkStart w:id="904" w:name="_Toc503638556"/>
      <w:bookmarkStart w:id="905" w:name="_Toc512843283"/>
      <w:bookmarkStart w:id="906" w:name="_Toc524597947"/>
      <w:bookmarkStart w:id="907" w:name="_Toc527725216"/>
      <w:bookmarkStart w:id="908" w:name="_Toc535843039"/>
      <w:bookmarkStart w:id="909" w:name="_Toc20335527"/>
      <w:bookmarkStart w:id="910" w:name="_Toc13417254"/>
      <w:bookmarkStart w:id="911" w:name="_Toc141952456"/>
      <w:bookmarkStart w:id="912" w:name="_Toc163732001"/>
      <w:r>
        <w:rPr>
          <w:lang w:val="en-US"/>
        </w:rPr>
        <w:t xml:space="preserve">Known issues </w:t>
      </w:r>
      <w:r w:rsidR="00146AC6">
        <w:rPr>
          <w:lang w:val="en-US"/>
        </w:rPr>
        <w:t>running</w:t>
      </w:r>
      <w:r>
        <w:rPr>
          <w:lang w:val="en-US"/>
        </w:rPr>
        <w:t xml:space="preserve"> the program</w:t>
      </w:r>
      <w:bookmarkEnd w:id="900"/>
      <w:bookmarkEnd w:id="903"/>
      <w:bookmarkEnd w:id="904"/>
      <w:bookmarkEnd w:id="905"/>
      <w:bookmarkEnd w:id="906"/>
      <w:bookmarkEnd w:id="907"/>
      <w:bookmarkEnd w:id="908"/>
      <w:bookmarkEnd w:id="909"/>
      <w:bookmarkEnd w:id="910"/>
      <w:bookmarkEnd w:id="911"/>
      <w:bookmarkEnd w:id="912"/>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w:t>
      </w:r>
      <w:proofErr w:type="spellStart"/>
      <w:r>
        <w:rPr>
          <w:lang w:val="en-US"/>
        </w:rPr>
        <w:t>GSLib</w:t>
      </w:r>
      <w:proofErr w:type="spellEnd"/>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3" w:name="_Toc474158339"/>
      <w:bookmarkStart w:id="914" w:name="_Toc487275098"/>
      <w:bookmarkStart w:id="915" w:name="_Toc487287984"/>
      <w:bookmarkStart w:id="916" w:name="_Toc502253666"/>
      <w:bookmarkStart w:id="917" w:name="_Toc493432907"/>
      <w:bookmarkStart w:id="918" w:name="_Toc503638557"/>
      <w:bookmarkStart w:id="919" w:name="_Toc512843284"/>
      <w:bookmarkStart w:id="920" w:name="_Toc524597948"/>
      <w:bookmarkStart w:id="921" w:name="_Toc527725217"/>
      <w:bookmarkStart w:id="922" w:name="_Toc535843040"/>
      <w:bookmarkStart w:id="923" w:name="_Toc20335528"/>
      <w:bookmarkStart w:id="924" w:name="_Toc13417255"/>
      <w:bookmarkStart w:id="925" w:name="_Toc141952457"/>
      <w:bookmarkStart w:id="926" w:name="_Toc163732002"/>
      <w:r>
        <w:rPr>
          <w:lang w:val="en-US"/>
        </w:rPr>
        <w:t>Exploratory data analysis</w:t>
      </w:r>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27" w:name="_Toc474158340"/>
      <w:bookmarkStart w:id="928" w:name="_Toc487275099"/>
      <w:bookmarkStart w:id="929" w:name="_Toc487287985"/>
      <w:bookmarkStart w:id="930" w:name="_Toc502253667"/>
      <w:bookmarkStart w:id="931" w:name="_Toc493432908"/>
      <w:bookmarkStart w:id="932" w:name="_Toc503638558"/>
      <w:bookmarkStart w:id="933" w:name="_Toc512843285"/>
      <w:bookmarkStart w:id="934" w:name="_Toc524597949"/>
      <w:bookmarkStart w:id="935" w:name="_Toc527725218"/>
      <w:bookmarkStart w:id="936" w:name="_Toc535843041"/>
      <w:bookmarkStart w:id="937" w:name="_Toc20335529"/>
      <w:bookmarkStart w:id="938" w:name="_Toc13417256"/>
      <w:bookmarkStart w:id="939" w:name="_Toc141952458"/>
      <w:bookmarkStart w:id="940" w:name="_Toc163732003"/>
      <w:r>
        <w:rPr>
          <w:lang w:val="en-US"/>
        </w:rPr>
        <w:lastRenderedPageBreak/>
        <w:t>Map / data display</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1" w:name="_Ref461696780"/>
      <w:bookmarkStart w:id="942" w:name="_Ref20038653"/>
      <w:bookmarkStart w:id="943"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1"/>
      <w:bookmarkEnd w:id="942"/>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3"/>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4" w:name="_Toc487275100"/>
      <w:bookmarkStart w:id="945" w:name="_Toc487287986"/>
      <w:bookmarkStart w:id="946" w:name="_Toc502253668"/>
      <w:bookmarkStart w:id="947" w:name="_Toc493432909"/>
      <w:bookmarkStart w:id="948" w:name="_Toc503638559"/>
      <w:bookmarkStart w:id="949" w:name="_Toc512843286"/>
      <w:bookmarkStart w:id="950" w:name="_Toc524597950"/>
      <w:bookmarkStart w:id="951" w:name="_Toc527725219"/>
      <w:bookmarkStart w:id="952" w:name="_Toc535843042"/>
      <w:bookmarkStart w:id="953" w:name="_Toc20335530"/>
      <w:bookmarkStart w:id="954" w:name="_Toc13417257"/>
      <w:bookmarkStart w:id="955" w:name="_Toc141952459"/>
      <w:bookmarkStart w:id="956" w:name="_Toc163732004"/>
      <w:r>
        <w:rPr>
          <w:lang w:val="en-US"/>
        </w:rPr>
        <w:t>Known issues</w:t>
      </w:r>
      <w:bookmarkEnd w:id="944"/>
      <w:bookmarkEnd w:id="945"/>
      <w:bookmarkEnd w:id="946"/>
      <w:bookmarkEnd w:id="947"/>
      <w:bookmarkEnd w:id="948"/>
      <w:bookmarkEnd w:id="949"/>
      <w:bookmarkEnd w:id="950"/>
      <w:bookmarkEnd w:id="951"/>
      <w:bookmarkEnd w:id="952"/>
      <w:bookmarkEnd w:id="953"/>
      <w:bookmarkEnd w:id="954"/>
      <w:bookmarkEnd w:id="955"/>
      <w:bookmarkEnd w:id="956"/>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57" w:name="_Ref466994790"/>
      <w:bookmarkStart w:id="958" w:name="_Toc474158341"/>
      <w:bookmarkStart w:id="959" w:name="_Toc487275101"/>
      <w:bookmarkStart w:id="960" w:name="_Toc487287987"/>
      <w:bookmarkStart w:id="961" w:name="_Toc502253669"/>
      <w:bookmarkStart w:id="962" w:name="_Toc493432910"/>
      <w:bookmarkStart w:id="963" w:name="_Toc503638560"/>
      <w:bookmarkStart w:id="964" w:name="_Toc512843287"/>
      <w:bookmarkStart w:id="965" w:name="_Toc524597951"/>
      <w:bookmarkStart w:id="966" w:name="_Toc527725220"/>
      <w:bookmarkStart w:id="967" w:name="_Toc535843043"/>
      <w:bookmarkStart w:id="968" w:name="_Toc20335531"/>
      <w:bookmarkStart w:id="969" w:name="_Toc13417258"/>
      <w:bookmarkStart w:id="970" w:name="_Toc141952460"/>
      <w:bookmarkStart w:id="971" w:name="_Toc163732005"/>
      <w:r>
        <w:rPr>
          <w:lang w:val="en-US"/>
        </w:rPr>
        <w:t>Histogram</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14:paraId="24604737" w14:textId="0972C52F"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2"/>
      <w:r w:rsidRPr="004758C9">
        <w:rPr>
          <w:lang w:val="en-US"/>
        </w:rPr>
        <w:t xml:space="preserve"> The Plot Dialog showing a histogram.</w:t>
      </w:r>
    </w:p>
    <w:p w14:paraId="54FAF9F1" w14:textId="77777777" w:rsidR="00243FC4" w:rsidRDefault="00944BF1" w:rsidP="00243FC4">
      <w:pPr>
        <w:pStyle w:val="Ttulo3"/>
        <w:rPr>
          <w:lang w:val="en-US"/>
        </w:rPr>
      </w:pPr>
      <w:bookmarkStart w:id="973" w:name="_Toc487275102"/>
      <w:bookmarkStart w:id="974" w:name="_Toc487287988"/>
      <w:bookmarkStart w:id="975" w:name="_Toc502253670"/>
      <w:bookmarkStart w:id="976" w:name="_Toc493432911"/>
      <w:bookmarkStart w:id="977" w:name="_Toc503638561"/>
      <w:bookmarkStart w:id="978" w:name="_Toc512843288"/>
      <w:bookmarkStart w:id="979" w:name="_Toc524597952"/>
      <w:bookmarkStart w:id="980" w:name="_Toc527725221"/>
      <w:bookmarkStart w:id="981" w:name="_Toc535843044"/>
      <w:bookmarkStart w:id="982" w:name="_Toc20335532"/>
      <w:bookmarkStart w:id="983" w:name="_Toc13417259"/>
      <w:bookmarkStart w:id="984" w:name="_Toc141952461"/>
      <w:bookmarkStart w:id="985" w:name="_Toc163732006"/>
      <w:r>
        <w:rPr>
          <w:lang w:val="en-US"/>
        </w:rPr>
        <w:t>Known issues</w:t>
      </w:r>
      <w:bookmarkEnd w:id="973"/>
      <w:bookmarkEnd w:id="974"/>
      <w:bookmarkEnd w:id="975"/>
      <w:bookmarkEnd w:id="976"/>
      <w:bookmarkEnd w:id="977"/>
      <w:bookmarkEnd w:id="978"/>
      <w:bookmarkEnd w:id="979"/>
      <w:bookmarkEnd w:id="980"/>
      <w:bookmarkEnd w:id="981"/>
      <w:bookmarkEnd w:id="982"/>
      <w:bookmarkEnd w:id="983"/>
      <w:bookmarkEnd w:id="984"/>
      <w:bookmarkEnd w:id="985"/>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log(0) in the </w:t>
      </w:r>
      <w:proofErr w:type="spellStart"/>
      <w:r>
        <w:rPr>
          <w:lang w:val="en-US"/>
        </w:rPr>
        <w:t>GSLib</w:t>
      </w:r>
      <w:proofErr w:type="spellEnd"/>
      <w:r>
        <w:rPr>
          <w:lang w:val="en-US"/>
        </w:rPr>
        <w:t xml:space="preserve">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98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87" w:name="_Toc487275103"/>
      <w:bookmarkStart w:id="988" w:name="_Toc487287989"/>
      <w:bookmarkStart w:id="989" w:name="_Toc502253671"/>
      <w:bookmarkStart w:id="990" w:name="_Toc493432912"/>
      <w:bookmarkStart w:id="991" w:name="_Toc503638562"/>
      <w:bookmarkStart w:id="992" w:name="_Toc512843289"/>
      <w:bookmarkStart w:id="993" w:name="_Toc524597953"/>
      <w:bookmarkStart w:id="994" w:name="_Toc527725222"/>
      <w:bookmarkStart w:id="995" w:name="_Toc535843045"/>
      <w:bookmarkStart w:id="996" w:name="_Toc20335533"/>
      <w:bookmarkStart w:id="997" w:name="_Toc13417260"/>
      <w:bookmarkStart w:id="998" w:name="_Toc141952462"/>
      <w:bookmarkStart w:id="999" w:name="_Toc163732007"/>
      <w:proofErr w:type="spellStart"/>
      <w:r>
        <w:rPr>
          <w:lang w:val="en-US"/>
        </w:rPr>
        <w:t>Crossplot</w:t>
      </w:r>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proofErr w:type="spellEnd"/>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0"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0"/>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1001" w:name="_Toc502253672"/>
      <w:bookmarkStart w:id="1002" w:name="_Toc503638563"/>
      <w:bookmarkStart w:id="1003" w:name="_Toc512843290"/>
      <w:bookmarkStart w:id="1004" w:name="_Toc524597954"/>
      <w:bookmarkStart w:id="1005" w:name="_Toc527725223"/>
      <w:bookmarkStart w:id="1006" w:name="_Toc535843046"/>
      <w:bookmarkStart w:id="1007" w:name="_Toc20335534"/>
      <w:bookmarkStart w:id="1008" w:name="_Toc13417261"/>
      <w:bookmarkStart w:id="1009" w:name="_Toc141952463"/>
      <w:bookmarkStart w:id="1010" w:name="_Toc163732008"/>
      <w:r>
        <w:rPr>
          <w:lang w:val="en-US"/>
        </w:rPr>
        <w:t>Known issues</w:t>
      </w:r>
      <w:bookmarkEnd w:id="1001"/>
      <w:bookmarkEnd w:id="1002"/>
      <w:bookmarkEnd w:id="1003"/>
      <w:bookmarkEnd w:id="1004"/>
      <w:bookmarkEnd w:id="1005"/>
      <w:bookmarkEnd w:id="1006"/>
      <w:bookmarkEnd w:id="1007"/>
      <w:bookmarkEnd w:id="1008"/>
      <w:bookmarkEnd w:id="1009"/>
      <w:bookmarkEnd w:id="1010"/>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1" w:name="_Ref467343883"/>
      <w:bookmarkStart w:id="1012" w:name="_Toc474158344"/>
      <w:bookmarkStart w:id="1013" w:name="_Toc487275104"/>
      <w:bookmarkStart w:id="1014" w:name="_Toc487287990"/>
      <w:bookmarkStart w:id="1015" w:name="_Toc502253673"/>
      <w:bookmarkStart w:id="1016" w:name="_Toc493432913"/>
      <w:bookmarkStart w:id="1017" w:name="_Toc503638564"/>
      <w:bookmarkStart w:id="1018" w:name="_Toc512843291"/>
      <w:bookmarkStart w:id="1019" w:name="_Toc524597955"/>
      <w:bookmarkStart w:id="1020" w:name="_Toc527725224"/>
      <w:bookmarkStart w:id="1021" w:name="_Toc535843047"/>
      <w:bookmarkStart w:id="1022" w:name="_Toc20335535"/>
      <w:bookmarkStart w:id="1023" w:name="_Toc13417262"/>
      <w:bookmarkStart w:id="1024" w:name="_Toc141952464"/>
      <w:bookmarkStart w:id="1025" w:name="_Toc163732009"/>
      <w:r>
        <w:rPr>
          <w:lang w:val="en-US"/>
        </w:rPr>
        <w:t>Probability plot</w:t>
      </w:r>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27" w:name="_Toc474158345"/>
      <w:bookmarkStart w:id="1028" w:name="_Toc487275105"/>
      <w:bookmarkStart w:id="1029" w:name="_Toc487287991"/>
      <w:bookmarkStart w:id="1030" w:name="_Toc502253674"/>
      <w:bookmarkStart w:id="1031" w:name="_Toc493432914"/>
      <w:bookmarkStart w:id="1032" w:name="_Toc503638565"/>
      <w:bookmarkStart w:id="1033" w:name="_Toc512843292"/>
      <w:bookmarkStart w:id="1034" w:name="_Toc524597956"/>
      <w:bookmarkStart w:id="1035" w:name="_Toc527725225"/>
      <w:bookmarkStart w:id="1036" w:name="_Toc535843048"/>
      <w:bookmarkStart w:id="1037" w:name="_Toc20335536"/>
      <w:bookmarkStart w:id="1038" w:name="_Toc13417263"/>
      <w:bookmarkStart w:id="1039" w:name="_Toc141952465"/>
      <w:bookmarkStart w:id="1040" w:name="_Toc163732010"/>
      <w:r>
        <w:rPr>
          <w:lang w:val="en-US"/>
        </w:rPr>
        <w:t>Q-Q and P-P plots</w:t>
      </w:r>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1"/>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3" w:name="_Ref466988951"/>
      <w:bookmarkStart w:id="1044" w:name="_Toc474158346"/>
      <w:bookmarkStart w:id="1045" w:name="_Toc487275106"/>
      <w:bookmarkStart w:id="1046" w:name="_Toc487287992"/>
      <w:bookmarkStart w:id="1047" w:name="_Toc502253675"/>
      <w:bookmarkStart w:id="1048" w:name="_Toc493432915"/>
      <w:bookmarkStart w:id="1049" w:name="_Toc503638566"/>
      <w:bookmarkStart w:id="1050" w:name="_Toc512843293"/>
      <w:bookmarkStart w:id="1051" w:name="_Toc524597957"/>
      <w:bookmarkStart w:id="1052" w:name="_Toc527725226"/>
      <w:bookmarkStart w:id="1053" w:name="_Toc535843049"/>
      <w:bookmarkStart w:id="1054" w:name="_Toc20335537"/>
      <w:bookmarkStart w:id="1055" w:name="_Toc13417264"/>
      <w:bookmarkStart w:id="1056" w:name="_Toc141952466"/>
      <w:bookmarkStart w:id="1057" w:name="_Toc163732011"/>
      <w:r>
        <w:rPr>
          <w:lang w:val="en-US"/>
        </w:rPr>
        <w:t>Univariate distribution modeling</w:t>
      </w:r>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p>
    <w:p w14:paraId="613DF6C4" w14:textId="6D5FB17F"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5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58"/>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5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59"/>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0"/>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1" w:name="_Toc487275107"/>
      <w:bookmarkStart w:id="1062" w:name="_Toc487287993"/>
      <w:bookmarkStart w:id="1063" w:name="_Toc502253676"/>
      <w:bookmarkStart w:id="1064" w:name="_Toc493432916"/>
      <w:bookmarkStart w:id="1065" w:name="_Toc503638567"/>
      <w:bookmarkStart w:id="1066" w:name="_Toc512843294"/>
      <w:bookmarkStart w:id="1067" w:name="_Toc524597958"/>
      <w:bookmarkStart w:id="1068" w:name="_Toc527725227"/>
      <w:bookmarkStart w:id="1069" w:name="_Toc535843050"/>
      <w:bookmarkStart w:id="1070" w:name="_Toc20335538"/>
      <w:bookmarkStart w:id="1071" w:name="_Toc13417265"/>
      <w:bookmarkStart w:id="1072" w:name="_Toc141952467"/>
      <w:bookmarkStart w:id="1073" w:name="_Toc163732012"/>
      <w:r>
        <w:rPr>
          <w:lang w:val="en-US"/>
        </w:rPr>
        <w:t>Known issues</w:t>
      </w:r>
      <w:bookmarkEnd w:id="1061"/>
      <w:bookmarkEnd w:id="1062"/>
      <w:bookmarkEnd w:id="1063"/>
      <w:bookmarkEnd w:id="1064"/>
      <w:bookmarkEnd w:id="1065"/>
      <w:bookmarkEnd w:id="1066"/>
      <w:bookmarkEnd w:id="1067"/>
      <w:bookmarkEnd w:id="1068"/>
      <w:bookmarkEnd w:id="1069"/>
      <w:bookmarkEnd w:id="1070"/>
      <w:bookmarkEnd w:id="1071"/>
      <w:bookmarkEnd w:id="1072"/>
      <w:bookmarkEnd w:id="1073"/>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log(0) in the </w:t>
      </w:r>
      <w:proofErr w:type="spellStart"/>
      <w:r w:rsidR="008C6B59">
        <w:rPr>
          <w:lang w:val="en-US"/>
        </w:rPr>
        <w:t>GSLib</w:t>
      </w:r>
      <w:proofErr w:type="spellEnd"/>
      <w:r w:rsidR="008C6B59">
        <w:rPr>
          <w:lang w:val="en-US"/>
        </w:rPr>
        <w:t xml:space="preserve">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74" w:name="_Toc474158348"/>
      <w:bookmarkStart w:id="1075" w:name="_Ref487092315"/>
      <w:bookmarkStart w:id="1076" w:name="_Toc487275108"/>
      <w:bookmarkStart w:id="1077" w:name="_Toc487287994"/>
      <w:bookmarkStart w:id="1078" w:name="_Toc502253677"/>
      <w:bookmarkStart w:id="1079" w:name="_Toc493432917"/>
      <w:bookmarkStart w:id="1080" w:name="_Toc503638568"/>
      <w:bookmarkStart w:id="1081" w:name="_Toc512843295"/>
      <w:bookmarkStart w:id="1082" w:name="_Toc524597959"/>
      <w:bookmarkStart w:id="1083" w:name="_Ref525890555"/>
      <w:bookmarkStart w:id="1084" w:name="_Toc527725228"/>
      <w:bookmarkStart w:id="1085" w:name="_Toc535843051"/>
      <w:bookmarkStart w:id="1086" w:name="_Toc20335539"/>
      <w:bookmarkStart w:id="1087" w:name="_Toc13417266"/>
      <w:bookmarkStart w:id="1088" w:name="_Toc141952468"/>
      <w:bookmarkStart w:id="1089" w:name="_Toc163732013"/>
      <w:r>
        <w:rPr>
          <w:lang w:val="en-US"/>
        </w:rPr>
        <w:t>Bivariate distribution modeling</w:t>
      </w:r>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p>
    <w:p w14:paraId="4A4884F5" w14:textId="70FCC30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0"/>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2"/>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3" w:name="_Toc487275109"/>
      <w:bookmarkStart w:id="1094" w:name="_Toc487287995"/>
      <w:bookmarkStart w:id="1095" w:name="_Toc502253678"/>
      <w:bookmarkStart w:id="1096" w:name="_Toc493432918"/>
      <w:bookmarkStart w:id="1097" w:name="_Toc503638569"/>
      <w:bookmarkStart w:id="1098" w:name="_Toc512843296"/>
      <w:bookmarkStart w:id="1099" w:name="_Toc524597960"/>
      <w:bookmarkStart w:id="1100" w:name="_Toc527725229"/>
      <w:bookmarkStart w:id="1101" w:name="_Toc535843052"/>
      <w:bookmarkStart w:id="1102" w:name="_Toc20335540"/>
      <w:bookmarkStart w:id="1103" w:name="_Toc13417267"/>
      <w:bookmarkStart w:id="1104" w:name="_Toc141952469"/>
      <w:bookmarkStart w:id="1105" w:name="_Toc163732014"/>
      <w:r>
        <w:rPr>
          <w:lang w:val="en-US"/>
        </w:rPr>
        <w:t>Known issues</w:t>
      </w:r>
      <w:bookmarkEnd w:id="1093"/>
      <w:bookmarkEnd w:id="1094"/>
      <w:bookmarkEnd w:id="1095"/>
      <w:bookmarkEnd w:id="1096"/>
      <w:bookmarkEnd w:id="1097"/>
      <w:bookmarkEnd w:id="1098"/>
      <w:bookmarkEnd w:id="1099"/>
      <w:bookmarkEnd w:id="1100"/>
      <w:bookmarkEnd w:id="1101"/>
      <w:bookmarkEnd w:id="1102"/>
      <w:bookmarkEnd w:id="1103"/>
      <w:bookmarkEnd w:id="1104"/>
      <w:bookmarkEnd w:id="1105"/>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log(0) in the </w:t>
      </w:r>
      <w:proofErr w:type="spellStart"/>
      <w:r>
        <w:rPr>
          <w:lang w:val="en-US"/>
        </w:rPr>
        <w:t>GSLib</w:t>
      </w:r>
      <w:proofErr w:type="spellEnd"/>
      <w:r>
        <w:rPr>
          <w:lang w:val="en-US"/>
        </w:rPr>
        <w:t xml:space="preserve">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06" w:name="_Toc502253679"/>
      <w:bookmarkStart w:id="1107" w:name="_Toc493432919"/>
      <w:bookmarkStart w:id="1108" w:name="_Toc503638570"/>
      <w:bookmarkStart w:id="1109" w:name="_Toc512843297"/>
      <w:bookmarkStart w:id="1110" w:name="_Toc524597961"/>
      <w:bookmarkStart w:id="1111" w:name="_Toc527725230"/>
      <w:bookmarkStart w:id="1112" w:name="_Toc535843053"/>
      <w:bookmarkStart w:id="1113" w:name="_Toc20335541"/>
      <w:bookmarkStart w:id="1114" w:name="_Toc13417268"/>
      <w:bookmarkStart w:id="1115" w:name="_Toc141952470"/>
      <w:bookmarkStart w:id="1116" w:name="_Toc163732015"/>
      <w:bookmarkStart w:id="1117" w:name="_Toc474158350"/>
      <w:r>
        <w:rPr>
          <w:lang w:val="en-US"/>
        </w:rPr>
        <w:t>Histograms of realizations</w:t>
      </w:r>
      <w:bookmarkEnd w:id="1106"/>
      <w:bookmarkEnd w:id="1107"/>
      <w:bookmarkEnd w:id="1108"/>
      <w:bookmarkEnd w:id="1109"/>
      <w:bookmarkEnd w:id="1110"/>
      <w:bookmarkEnd w:id="1111"/>
      <w:bookmarkEnd w:id="1112"/>
      <w:bookmarkEnd w:id="1113"/>
      <w:bookmarkEnd w:id="1114"/>
      <w:bookmarkEnd w:id="1115"/>
      <w:bookmarkEnd w:id="1116"/>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w:t>
      </w:r>
      <w:proofErr w:type="spellStart"/>
      <w:r>
        <w:rPr>
          <w:lang w:val="en-US"/>
        </w:rPr>
        <w:t>GSLib</w:t>
      </w:r>
      <w:proofErr w:type="spellEnd"/>
      <w:r>
        <w:rPr>
          <w:lang w:val="en-US"/>
        </w:rPr>
        <w:t xml:space="preserve">, so make sure the directory containing the </w:t>
      </w:r>
      <w:proofErr w:type="spellStart"/>
      <w:r>
        <w:rPr>
          <w:lang w:val="en-US"/>
        </w:rPr>
        <w:t>GSLib</w:t>
      </w:r>
      <w:proofErr w:type="spellEnd"/>
      <w:r>
        <w:rPr>
          <w:lang w:val="en-US"/>
        </w:rPr>
        <w:t xml:space="preserve">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1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18"/>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19" w:name="_Toc163732016"/>
      <w:r>
        <w:rPr>
          <w:lang w:val="en-US"/>
        </w:rPr>
        <w:t>Contact analysis</w:t>
      </w:r>
      <w:bookmarkEnd w:id="1119"/>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w:t>
      </w:r>
      <w:proofErr w:type="spellStart"/>
      <w:r w:rsidR="00360781">
        <w:rPr>
          <w:lang w:val="en-US"/>
        </w:rPr>
        <w:t>geostatistics</w:t>
      </w:r>
      <w:proofErr w:type="spellEnd"/>
      <w:r w:rsidR="00360781">
        <w:rPr>
          <w:lang w:val="en-US"/>
        </w:rPr>
        <w:t xml:space="preserve">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88"/>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0"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0"/>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1"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1"/>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90"/>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2"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2"/>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6F894EC3">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3"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3"/>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4A105492">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4"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4"/>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25"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25"/>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26" w:name="_Ref165817795"/>
      <w:r>
        <w:rPr>
          <w:lang w:val="en-US"/>
        </w:rPr>
        <w:t>Drift analysis</w:t>
      </w:r>
      <w:bookmarkEnd w:id="1126"/>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94"/>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27"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27"/>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28" w:name="_Toc487287996"/>
      <w:bookmarkStart w:id="1129" w:name="_Toc502253680"/>
      <w:bookmarkStart w:id="1130" w:name="_Toc493432920"/>
      <w:bookmarkStart w:id="1131" w:name="_Toc503638571"/>
      <w:bookmarkStart w:id="1132" w:name="_Toc512843298"/>
      <w:bookmarkStart w:id="1133" w:name="_Toc524597962"/>
      <w:bookmarkStart w:id="1134" w:name="_Toc527725231"/>
      <w:bookmarkStart w:id="1135" w:name="_Toc535843054"/>
      <w:bookmarkStart w:id="1136" w:name="_Toc20335542"/>
      <w:bookmarkStart w:id="1137" w:name="_Toc13417269"/>
      <w:bookmarkStart w:id="1138" w:name="_Toc141952471"/>
      <w:bookmarkStart w:id="1139" w:name="_Toc163732017"/>
      <w:r>
        <w:rPr>
          <w:lang w:val="en-US"/>
        </w:rPr>
        <w:lastRenderedPageBreak/>
        <w:t>Known issues with plots</w:t>
      </w:r>
      <w:bookmarkEnd w:id="1128"/>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29"/>
      <w:bookmarkEnd w:id="1130"/>
      <w:bookmarkEnd w:id="1131"/>
      <w:bookmarkEnd w:id="1132"/>
      <w:bookmarkEnd w:id="1133"/>
      <w:bookmarkEnd w:id="1134"/>
      <w:bookmarkEnd w:id="1135"/>
      <w:bookmarkEnd w:id="1136"/>
      <w:bookmarkEnd w:id="1137"/>
      <w:bookmarkEnd w:id="1138"/>
      <w:bookmarkEnd w:id="1139"/>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0" w:name="_Toc487275110"/>
      <w:bookmarkStart w:id="1141" w:name="_Toc487287997"/>
      <w:bookmarkStart w:id="1142" w:name="_Toc502253681"/>
      <w:bookmarkStart w:id="1143" w:name="_Toc493432921"/>
      <w:bookmarkStart w:id="1144" w:name="_Toc503638572"/>
      <w:bookmarkStart w:id="1145" w:name="_Toc512843299"/>
      <w:bookmarkStart w:id="1146" w:name="_Toc524597963"/>
      <w:bookmarkStart w:id="1147" w:name="_Toc527725232"/>
      <w:bookmarkStart w:id="1148" w:name="_Toc535843055"/>
      <w:bookmarkStart w:id="1149" w:name="_Toc20335543"/>
      <w:bookmarkStart w:id="1150" w:name="_Toc13417270"/>
      <w:bookmarkStart w:id="1151" w:name="_Toc141952472"/>
      <w:bookmarkStart w:id="1152" w:name="_Toc163732018"/>
      <w:r>
        <w:rPr>
          <w:lang w:val="en-US"/>
        </w:rPr>
        <w:t>Data preparation</w:t>
      </w:r>
      <w:bookmarkEnd w:id="1117"/>
      <w:bookmarkEnd w:id="1140"/>
      <w:bookmarkEnd w:id="1141"/>
      <w:bookmarkEnd w:id="1142"/>
      <w:bookmarkEnd w:id="1143"/>
      <w:bookmarkEnd w:id="1144"/>
      <w:bookmarkEnd w:id="1145"/>
      <w:bookmarkEnd w:id="1146"/>
      <w:bookmarkEnd w:id="1147"/>
      <w:bookmarkEnd w:id="1148"/>
      <w:bookmarkEnd w:id="1149"/>
      <w:bookmarkEnd w:id="1150"/>
      <w:bookmarkEnd w:id="1151"/>
      <w:bookmarkEnd w:id="1152"/>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3" w:name="_Toc474158351"/>
      <w:bookmarkStart w:id="1154" w:name="_Ref479438784"/>
      <w:bookmarkStart w:id="1155" w:name="_Ref479438793"/>
      <w:bookmarkStart w:id="1156" w:name="_Toc487275111"/>
      <w:bookmarkStart w:id="1157" w:name="_Toc487287998"/>
      <w:bookmarkStart w:id="1158" w:name="_Toc502253682"/>
      <w:bookmarkStart w:id="1159" w:name="_Toc493432922"/>
      <w:bookmarkStart w:id="1160" w:name="_Toc503638573"/>
      <w:bookmarkStart w:id="1161" w:name="_Toc512843300"/>
      <w:bookmarkStart w:id="1162" w:name="_Toc524597964"/>
      <w:bookmarkStart w:id="1163" w:name="_Toc527725233"/>
      <w:bookmarkStart w:id="1164" w:name="_Toc535843056"/>
      <w:bookmarkStart w:id="1165" w:name="_Toc20335544"/>
      <w:bookmarkStart w:id="1166" w:name="_Toc13417271"/>
      <w:bookmarkStart w:id="1167" w:name="_Toc141952473"/>
      <w:bookmarkStart w:id="1168" w:name="_Toc163732019"/>
      <w:proofErr w:type="spellStart"/>
      <w:r>
        <w:rPr>
          <w:lang w:val="en-US"/>
        </w:rPr>
        <w:t>Declustering</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6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69"/>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0"/>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1" w:name="_Toc474158352"/>
      <w:bookmarkStart w:id="1172" w:name="_Toc487275112"/>
      <w:bookmarkStart w:id="1173" w:name="_Toc487287999"/>
      <w:bookmarkStart w:id="1174" w:name="_Toc502253683"/>
      <w:bookmarkStart w:id="1175" w:name="_Toc493432923"/>
      <w:bookmarkStart w:id="1176" w:name="_Toc503638574"/>
      <w:bookmarkStart w:id="1177" w:name="_Toc512843301"/>
      <w:bookmarkStart w:id="1178" w:name="_Toc524597965"/>
      <w:bookmarkStart w:id="1179" w:name="_Toc527725234"/>
      <w:bookmarkStart w:id="1180" w:name="_Toc535843057"/>
      <w:bookmarkStart w:id="1181" w:name="_Toc20335545"/>
      <w:bookmarkStart w:id="1182" w:name="_Toc13417272"/>
      <w:bookmarkStart w:id="1183" w:name="_Toc141952474"/>
      <w:bookmarkStart w:id="1184"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8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85"/>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86" w:name="_Ref466989082"/>
      <w:bookmarkStart w:id="1187" w:name="_Toc474158354"/>
      <w:bookmarkStart w:id="1188" w:name="_Toc487275113"/>
      <w:bookmarkStart w:id="1189" w:name="_Toc487288000"/>
      <w:bookmarkStart w:id="1190" w:name="_Toc502253684"/>
      <w:bookmarkStart w:id="1191" w:name="_Toc493432924"/>
      <w:bookmarkStart w:id="1192" w:name="_Toc503638575"/>
      <w:bookmarkStart w:id="1193" w:name="_Toc512843302"/>
      <w:bookmarkStart w:id="1194" w:name="_Toc524597966"/>
      <w:bookmarkStart w:id="1195" w:name="_Toc527725235"/>
      <w:bookmarkStart w:id="1196" w:name="_Toc535843058"/>
      <w:bookmarkStart w:id="1197" w:name="_Toc20335546"/>
      <w:bookmarkStart w:id="1198" w:name="_Toc13417273"/>
      <w:bookmarkStart w:id="1199" w:name="_Ref141884014"/>
      <w:bookmarkStart w:id="1200" w:name="_Toc141952475"/>
      <w:bookmarkStart w:id="1201" w:name="_Toc163732021"/>
      <w:r>
        <w:rPr>
          <w:lang w:val="en-US"/>
        </w:rPr>
        <w:t xml:space="preserve">Transfer </w:t>
      </w:r>
      <w:r w:rsidR="00530120">
        <w:rPr>
          <w:lang w:val="en-US"/>
        </w:rPr>
        <w:t xml:space="preserve">of </w:t>
      </w:r>
      <w:r>
        <w:rPr>
          <w:lang w:val="en-US"/>
        </w:rPr>
        <w:t>collocated values</w:t>
      </w:r>
      <w:bookmarkEnd w:id="1186"/>
      <w:bookmarkEnd w:id="1187"/>
      <w:bookmarkEnd w:id="1188"/>
      <w:bookmarkEnd w:id="1189"/>
      <w:bookmarkEnd w:id="1190"/>
      <w:bookmarkEnd w:id="1191"/>
      <w:bookmarkEnd w:id="1192"/>
      <w:bookmarkEnd w:id="1193"/>
      <w:bookmarkEnd w:id="1194"/>
      <w:bookmarkEnd w:id="1195"/>
      <w:bookmarkEnd w:id="1196"/>
      <w:bookmarkEnd w:id="1197"/>
      <w:bookmarkEnd w:id="1198"/>
      <w:r w:rsidR="00530120">
        <w:rPr>
          <w:lang w:val="en-US"/>
        </w:rPr>
        <w:t xml:space="preserve"> </w:t>
      </w:r>
      <w:r w:rsidR="005F1A32">
        <w:rPr>
          <w:lang w:val="en-US"/>
        </w:rPr>
        <w:t>from a Cartesian grid to a point set</w:t>
      </w:r>
      <w:bookmarkEnd w:id="1199"/>
      <w:bookmarkEnd w:id="1200"/>
      <w:bookmarkEnd w:id="1201"/>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202" w:name="_Toc20335556"/>
      <w:bookmarkStart w:id="1203" w:name="_Ref76896404"/>
      <w:bookmarkStart w:id="1204" w:name="_Toc141952476"/>
      <w:bookmarkStart w:id="1205" w:name="_Toc163732022"/>
      <w:bookmarkStart w:id="1206" w:name="_Ref473478005"/>
      <w:bookmarkStart w:id="1207" w:name="_Toc474158355"/>
      <w:bookmarkStart w:id="1208" w:name="_Toc487275114"/>
      <w:bookmarkStart w:id="1209" w:name="_Toc487288001"/>
      <w:bookmarkStart w:id="1210" w:name="_Toc502253685"/>
      <w:bookmarkStart w:id="1211" w:name="_Toc493432925"/>
      <w:bookmarkStart w:id="1212" w:name="_Toc503638576"/>
      <w:bookmarkStart w:id="1213" w:name="_Toc512843303"/>
      <w:bookmarkStart w:id="1214" w:name="_Toc524597967"/>
      <w:bookmarkStart w:id="1215" w:name="_Toc527725236"/>
      <w:bookmarkStart w:id="1216" w:name="_Toc535843059"/>
      <w:bookmarkStart w:id="1217" w:name="_Toc20335547"/>
      <w:bookmarkStart w:id="1218" w:name="_Toc13417274"/>
      <w:r>
        <w:rPr>
          <w:lang w:val="en-US"/>
        </w:rPr>
        <w:t>Transfer of collocated values between other data set</w:t>
      </w:r>
      <w:bookmarkEnd w:id="1202"/>
      <w:bookmarkEnd w:id="1203"/>
      <w:r>
        <w:rPr>
          <w:lang w:val="en-US"/>
        </w:rPr>
        <w:t xml:space="preserve"> types</w:t>
      </w:r>
      <w:bookmarkEnd w:id="1204"/>
      <w:bookmarkEnd w:id="1205"/>
    </w:p>
    <w:p w14:paraId="34653C45" w14:textId="6827DD41"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19" w:name="_Toc141952477"/>
      <w:bookmarkStart w:id="1220" w:name="_Toc163732023"/>
      <w:r>
        <w:rPr>
          <w:lang w:val="en-US"/>
        </w:rPr>
        <w:t>Creating a grid for estimation or simulation</w:t>
      </w:r>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34F86580" w14:textId="05F988B3"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ny,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2" w:name="_Toc141952478"/>
      <w:bookmarkStart w:id="1223" w:name="_Toc163732024"/>
      <w:r>
        <w:rPr>
          <w:lang w:val="en-US"/>
        </w:rPr>
        <w:lastRenderedPageBreak/>
        <w:t>Creating a grid with the parameters of an existing grid</w:t>
      </w:r>
      <w:bookmarkEnd w:id="1222"/>
      <w:bookmarkEnd w:id="1223"/>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4" w:name="_Toc141952479"/>
      <w:bookmarkStart w:id="1225" w:name="_Toc163732025"/>
      <w:r>
        <w:rPr>
          <w:lang w:val="en-US"/>
        </w:rPr>
        <w:t>Georeferencing a Cartesian grid</w:t>
      </w:r>
      <w:r w:rsidR="00F1055A">
        <w:rPr>
          <w:lang w:val="en-US"/>
        </w:rPr>
        <w:t xml:space="preserve"> containing image file data</w:t>
      </w:r>
      <w:bookmarkEnd w:id="1224"/>
      <w:bookmarkEnd w:id="1225"/>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26"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26"/>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27"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27"/>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28" w:name="_Toc474158356"/>
      <w:bookmarkStart w:id="1229" w:name="_Toc487275115"/>
      <w:bookmarkStart w:id="1230" w:name="_Toc487288002"/>
      <w:bookmarkStart w:id="1231" w:name="_Ref488052020"/>
      <w:bookmarkStart w:id="1232" w:name="_Toc502253686"/>
      <w:bookmarkStart w:id="1233" w:name="_Toc493432926"/>
      <w:bookmarkStart w:id="1234" w:name="_Toc503638577"/>
      <w:bookmarkStart w:id="1235" w:name="_Toc512843304"/>
      <w:bookmarkStart w:id="1236" w:name="_Toc524597968"/>
      <w:bookmarkStart w:id="1237" w:name="_Toc527725237"/>
      <w:bookmarkStart w:id="1238" w:name="_Toc535843060"/>
      <w:bookmarkStart w:id="1239" w:name="_Toc20335548"/>
      <w:bookmarkStart w:id="1240" w:name="_Toc13417275"/>
      <w:bookmarkStart w:id="1241" w:name="_Toc141952480"/>
      <w:bookmarkStart w:id="1242" w:name="_Toc163732026"/>
      <w:r>
        <w:rPr>
          <w:lang w:val="en-US"/>
        </w:rPr>
        <w:t>Convert a grid to point set</w:t>
      </w:r>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3" w:name="_Toc20335549"/>
      <w:bookmarkStart w:id="1244" w:name="_Ref77235208"/>
      <w:bookmarkStart w:id="1245" w:name="_Toc141952481"/>
      <w:bookmarkStart w:id="1246" w:name="_Toc163732027"/>
      <w:r>
        <w:rPr>
          <w:lang w:val="en-US"/>
        </w:rPr>
        <w:t>Convert a segment set to point set</w:t>
      </w:r>
      <w:bookmarkEnd w:id="1243"/>
      <w:bookmarkEnd w:id="1244"/>
      <w:bookmarkEnd w:id="1245"/>
      <w:bookmarkEnd w:id="1246"/>
    </w:p>
    <w:p w14:paraId="075650BE" w14:textId="77777777" w:rsidR="00C5212C" w:rsidRDefault="00C5212C" w:rsidP="00EB557E">
      <w:pPr>
        <w:jc w:val="both"/>
        <w:rPr>
          <w:lang w:val="en-US"/>
        </w:rPr>
      </w:pPr>
      <w:proofErr w:type="spellStart"/>
      <w:r>
        <w:rPr>
          <w:lang w:val="en-US"/>
        </w:rPr>
        <w:t>GSLib</w:t>
      </w:r>
      <w:proofErr w:type="spellEnd"/>
      <w:r>
        <w:rPr>
          <w:lang w:val="en-US"/>
        </w:rPr>
        <w:t xml:space="preserve"> programs do not recognize segment sets, so data formatted this way need to be converted to be usable by </w:t>
      </w:r>
      <w:proofErr w:type="spellStart"/>
      <w:r>
        <w:rPr>
          <w:lang w:val="en-US"/>
        </w:rPr>
        <w:t>GSLib</w:t>
      </w:r>
      <w:proofErr w:type="spellEnd"/>
      <w:r>
        <w:rPr>
          <w:lang w:val="en-US"/>
        </w:rPr>
        <w:t xml:space="preserve">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47" w:name="_Ref476083232"/>
      <w:bookmarkStart w:id="1248" w:name="_Toc487275116"/>
      <w:bookmarkStart w:id="1249" w:name="_Toc487288003"/>
      <w:bookmarkStart w:id="1250" w:name="_Toc502253687"/>
      <w:bookmarkStart w:id="1251" w:name="_Toc493432927"/>
      <w:bookmarkStart w:id="1252" w:name="_Toc503638578"/>
      <w:bookmarkStart w:id="1253" w:name="_Toc512843305"/>
      <w:bookmarkStart w:id="1254" w:name="_Toc524597969"/>
      <w:bookmarkStart w:id="1255" w:name="_Toc527725238"/>
      <w:bookmarkStart w:id="1256" w:name="_Toc535843061"/>
      <w:bookmarkStart w:id="1257" w:name="_Toc20335550"/>
      <w:bookmarkStart w:id="1258" w:name="_Toc13417276"/>
      <w:bookmarkStart w:id="1259" w:name="_Toc141952482"/>
      <w:bookmarkStart w:id="1260" w:name="_Toc163732028"/>
      <w:bookmarkStart w:id="1261" w:name="_Ref474598060"/>
      <w:r>
        <w:rPr>
          <w:lang w:val="en-US"/>
        </w:rPr>
        <w:t xml:space="preserve">Look for duplicate samples or </w:t>
      </w:r>
      <w:r w:rsidR="00571A79">
        <w:rPr>
          <w:lang w:val="en-US"/>
        </w:rPr>
        <w:t>samples</w:t>
      </w:r>
      <w:r>
        <w:rPr>
          <w:lang w:val="en-US"/>
        </w:rPr>
        <w:t xml:space="preserve"> too close</w:t>
      </w:r>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p>
    <w:p w14:paraId="3F66A3B6" w14:textId="77777777"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2" w:name="_Toc487275117"/>
      <w:bookmarkStart w:id="1263" w:name="_Toc487288004"/>
      <w:bookmarkStart w:id="1264" w:name="_Toc502253688"/>
      <w:bookmarkStart w:id="1265" w:name="_Toc493432928"/>
      <w:bookmarkStart w:id="1266" w:name="_Toc503638579"/>
      <w:bookmarkStart w:id="1267" w:name="_Toc512843306"/>
      <w:bookmarkStart w:id="1268" w:name="_Toc524597970"/>
      <w:bookmarkStart w:id="1269" w:name="_Toc527725239"/>
      <w:bookmarkStart w:id="1270" w:name="_Toc535843062"/>
      <w:bookmarkStart w:id="1271" w:name="_Toc20335551"/>
      <w:bookmarkStart w:id="1272" w:name="_Toc13417277"/>
      <w:bookmarkStart w:id="1273" w:name="_Toc141952483"/>
      <w:bookmarkStart w:id="1274" w:name="_Toc163732029"/>
      <w:r>
        <w:rPr>
          <w:lang w:val="en-US"/>
        </w:rPr>
        <w:t>Known issues</w:t>
      </w:r>
      <w:bookmarkEnd w:id="1262"/>
      <w:bookmarkEnd w:id="1263"/>
      <w:bookmarkEnd w:id="1264"/>
      <w:bookmarkEnd w:id="1265"/>
      <w:bookmarkEnd w:id="1266"/>
      <w:bookmarkEnd w:id="1267"/>
      <w:bookmarkEnd w:id="1268"/>
      <w:bookmarkEnd w:id="1269"/>
      <w:bookmarkEnd w:id="1270"/>
      <w:bookmarkEnd w:id="1271"/>
      <w:bookmarkEnd w:id="1272"/>
      <w:bookmarkEnd w:id="1273"/>
      <w:bookmarkEnd w:id="1274"/>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75" w:name="_Ref487274502"/>
      <w:bookmarkStart w:id="1276" w:name="_Toc487275118"/>
      <w:bookmarkStart w:id="1277" w:name="_Toc487288005"/>
      <w:bookmarkStart w:id="1278" w:name="_Toc502253689"/>
      <w:bookmarkStart w:id="1279" w:name="_Toc493432929"/>
      <w:bookmarkStart w:id="1280" w:name="_Toc503638580"/>
      <w:bookmarkStart w:id="1281" w:name="_Toc512843307"/>
      <w:bookmarkStart w:id="1282" w:name="_Toc524597971"/>
      <w:bookmarkStart w:id="1283" w:name="_Toc527725240"/>
      <w:bookmarkStart w:id="1284" w:name="_Toc535843063"/>
      <w:bookmarkStart w:id="1285" w:name="_Toc20335552"/>
      <w:bookmarkStart w:id="1286" w:name="_Toc13417278"/>
      <w:bookmarkStart w:id="1287" w:name="_Toc141952484"/>
      <w:bookmarkStart w:id="1288" w:name="_Toc163732030"/>
      <w:r>
        <w:rPr>
          <w:lang w:val="en-US"/>
        </w:rPr>
        <w:t>Resampling large grids</w:t>
      </w:r>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p>
    <w:p w14:paraId="6CAFB3F9" w14:textId="77777777"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89" w:name="_Toc141952485"/>
      <w:bookmarkStart w:id="1290" w:name="_Toc163732031"/>
      <w:r>
        <w:rPr>
          <w:lang w:val="en-US"/>
        </w:rPr>
        <w:t xml:space="preserve">Extracting a </w:t>
      </w:r>
      <w:proofErr w:type="spellStart"/>
      <w:r>
        <w:rPr>
          <w:lang w:val="en-US"/>
        </w:rPr>
        <w:t>subgrid</w:t>
      </w:r>
      <w:proofErr w:type="spellEnd"/>
      <w:r>
        <w:rPr>
          <w:lang w:val="en-US"/>
        </w:rPr>
        <w:t xml:space="preserve"> from a larger grid</w:t>
      </w:r>
      <w:bookmarkEnd w:id="1289"/>
      <w:bookmarkEnd w:id="1290"/>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1"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1"/>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292" w:name="_Toc512843308"/>
      <w:bookmarkStart w:id="1293" w:name="_Toc524597972"/>
      <w:bookmarkStart w:id="1294" w:name="_Ref526257076"/>
      <w:bookmarkStart w:id="1295" w:name="_Toc527725241"/>
      <w:bookmarkStart w:id="1296" w:name="_Toc535843064"/>
      <w:bookmarkStart w:id="1297" w:name="_Ref9851953"/>
      <w:bookmarkStart w:id="1298" w:name="_Toc20335553"/>
      <w:bookmarkStart w:id="1299" w:name="_Toc13417279"/>
      <w:bookmarkStart w:id="1300" w:name="_Ref76896391"/>
      <w:bookmarkStart w:id="1301" w:name="_Toc141952486"/>
      <w:bookmarkStart w:id="1302" w:name="_Toc163732032"/>
      <w:r>
        <w:rPr>
          <w:lang w:val="en-US"/>
        </w:rPr>
        <w:lastRenderedPageBreak/>
        <w:t>Topological data transfer between grids (grid projection).</w:t>
      </w:r>
      <w:bookmarkEnd w:id="1292"/>
      <w:bookmarkEnd w:id="1293"/>
      <w:bookmarkEnd w:id="1294"/>
      <w:bookmarkEnd w:id="1295"/>
      <w:bookmarkEnd w:id="1296"/>
      <w:bookmarkEnd w:id="1297"/>
      <w:bookmarkEnd w:id="1298"/>
      <w:bookmarkEnd w:id="1299"/>
      <w:bookmarkEnd w:id="1300"/>
      <w:bookmarkEnd w:id="1301"/>
      <w:bookmarkEnd w:id="1302"/>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05" w:name="_Toc535843065"/>
      <w:bookmarkStart w:id="1306" w:name="_Toc20335554"/>
      <w:bookmarkStart w:id="1307" w:name="_Toc141952487"/>
      <w:bookmarkStart w:id="1308" w:name="_Toc163732033"/>
      <w:r>
        <w:rPr>
          <w:lang w:val="en-US"/>
        </w:rPr>
        <w:t>Convert facies names/symbols to facies codes</w:t>
      </w:r>
      <w:bookmarkEnd w:id="1305"/>
      <w:bookmarkEnd w:id="1306"/>
      <w:bookmarkEnd w:id="1307"/>
      <w:bookmarkEnd w:id="1308"/>
    </w:p>
    <w:p w14:paraId="1EE2EEEA" w14:textId="77777777" w:rsidR="006E38AF" w:rsidRDefault="007A4249" w:rsidP="00FD4DE1">
      <w:pPr>
        <w:jc w:val="both"/>
        <w:rPr>
          <w:lang w:val="en-US"/>
        </w:rPr>
      </w:pPr>
      <w:proofErr w:type="spellStart"/>
      <w:r>
        <w:rPr>
          <w:lang w:val="en-US"/>
        </w:rPr>
        <w:t>GSLib</w:t>
      </w:r>
      <w:proofErr w:type="spellEnd"/>
      <w:r>
        <w:rPr>
          <w:lang w:val="en-US"/>
        </w:rPr>
        <w:t xml:space="preserve">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w:t>
      </w:r>
      <w:proofErr w:type="spellStart"/>
      <w:r>
        <w:rPr>
          <w:lang w:val="en-US"/>
        </w:rPr>
        <w:t>GSLib</w:t>
      </w:r>
      <w:proofErr w:type="spellEnd"/>
      <w:r>
        <w:rPr>
          <w:lang w:val="en-US"/>
        </w:rPr>
        <w:t xml:space="preserve">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09" w:name="_Toc535843066"/>
      <w:bookmarkStart w:id="1310" w:name="_Toc20335555"/>
      <w:bookmarkStart w:id="1311" w:name="_Toc141952488"/>
      <w:bookmarkStart w:id="1312" w:name="_Toc163732034"/>
      <w:r>
        <w:rPr>
          <w:lang w:val="en-US"/>
        </w:rPr>
        <w:t>Convert variables</w:t>
      </w:r>
      <w:r w:rsidR="00C47178">
        <w:rPr>
          <w:lang w:val="en-US"/>
        </w:rPr>
        <w:t xml:space="preserve"> with codes</w:t>
      </w:r>
      <w:r>
        <w:rPr>
          <w:lang w:val="en-US"/>
        </w:rPr>
        <w:t xml:space="preserve"> to categorical variables</w:t>
      </w:r>
      <w:bookmarkEnd w:id="1309"/>
      <w:bookmarkEnd w:id="1310"/>
      <w:bookmarkEnd w:id="1311"/>
      <w:bookmarkEnd w:id="1312"/>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3" w:name="_Toc20335557"/>
      <w:bookmarkStart w:id="1314" w:name="_Ref33510831"/>
      <w:bookmarkStart w:id="1315" w:name="_Toc141952489"/>
      <w:bookmarkStart w:id="1316" w:name="_Toc163732035"/>
      <w:r>
        <w:rPr>
          <w:lang w:val="en-US"/>
        </w:rPr>
        <w:t>Account for support size bias</w:t>
      </w:r>
      <w:bookmarkEnd w:id="1313"/>
      <w:bookmarkEnd w:id="1314"/>
      <w:bookmarkEnd w:id="1315"/>
      <w:bookmarkEnd w:id="1316"/>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5ED0B866"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w:t>
      </w:r>
      <w:proofErr w:type="spellStart"/>
      <w:r>
        <w:rPr>
          <w:lang w:val="en-US"/>
        </w:rPr>
        <w:t>GSLib</w:t>
      </w:r>
      <w:proofErr w:type="spellEnd"/>
      <w:r>
        <w:rPr>
          <w:lang w:val="en-US"/>
        </w:rPr>
        <w:t xml:space="preserve">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w:t>
      </w:r>
      <w:proofErr w:type="spellStart"/>
      <w:r>
        <w:rPr>
          <w:lang w:val="en-US"/>
        </w:rPr>
        <w:t>GSLib</w:t>
      </w:r>
      <w:proofErr w:type="spellEnd"/>
      <w:r>
        <w:rPr>
          <w:lang w:val="en-US"/>
        </w:rPr>
        <w:t xml:space="preserve">. </w:t>
      </w:r>
    </w:p>
    <w:p w14:paraId="19909B63" w14:textId="77777777" w:rsidR="00DD11F5" w:rsidRDefault="00DD11F5" w:rsidP="00DD11F5">
      <w:pPr>
        <w:pStyle w:val="Ttulo2"/>
        <w:rPr>
          <w:lang w:val="en-US"/>
        </w:rPr>
      </w:pPr>
      <w:bookmarkStart w:id="1317" w:name="_Toc20335558"/>
      <w:bookmarkStart w:id="1318" w:name="_Toc141952490"/>
      <w:bookmarkStart w:id="1319" w:name="_Toc163732036"/>
      <w:r>
        <w:rPr>
          <w:lang w:val="en-US"/>
        </w:rPr>
        <w:lastRenderedPageBreak/>
        <w:t>Flipping gridded data in wrong scan order</w:t>
      </w:r>
      <w:bookmarkEnd w:id="1317"/>
      <w:bookmarkEnd w:id="1318"/>
      <w:bookmarkEnd w:id="1319"/>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w:t>
      </w:r>
      <w:proofErr w:type="spellStart"/>
      <w:r w:rsidR="00DD11F5">
        <w:rPr>
          <w:lang w:val="en-US"/>
        </w:rPr>
        <w:t>GSLib</w:t>
      </w:r>
      <w:proofErr w:type="spellEnd"/>
      <w:r w:rsidR="00DD11F5">
        <w:rPr>
          <w:lang w:val="en-US"/>
        </w:rPr>
        <w:t xml:space="preserve">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0"/>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1" w:name="_Ref33510713"/>
      <w:bookmarkStart w:id="1322" w:name="_Toc141952491"/>
      <w:bookmarkStart w:id="1323" w:name="_Toc163732037"/>
      <w:r>
        <w:rPr>
          <w:lang w:val="en-US"/>
        </w:rPr>
        <w:t>F</w:t>
      </w:r>
      <w:r w:rsidR="002066C9">
        <w:rPr>
          <w:lang w:val="en-US"/>
        </w:rPr>
        <w:t>iltering</w:t>
      </w:r>
      <w:r>
        <w:rPr>
          <w:lang w:val="en-US"/>
        </w:rPr>
        <w:t xml:space="preserve"> data sets</w:t>
      </w:r>
      <w:bookmarkEnd w:id="1321"/>
      <w:bookmarkEnd w:id="1322"/>
      <w:bookmarkEnd w:id="1323"/>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4"/>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25" w:name="_Toc487275119"/>
      <w:bookmarkStart w:id="1326" w:name="_Toc487288006"/>
      <w:bookmarkStart w:id="1327" w:name="_Toc502253690"/>
      <w:bookmarkStart w:id="1328" w:name="_Toc493432930"/>
      <w:bookmarkStart w:id="1329" w:name="_Toc503638581"/>
      <w:bookmarkStart w:id="1330" w:name="_Toc512843309"/>
      <w:bookmarkStart w:id="1331" w:name="_Toc524597973"/>
      <w:bookmarkStart w:id="1332" w:name="_Toc527725242"/>
      <w:bookmarkStart w:id="1333" w:name="_Toc535843067"/>
      <w:bookmarkStart w:id="1334" w:name="_Toc20335559"/>
      <w:bookmarkStart w:id="1335" w:name="_Toc13417280"/>
      <w:bookmarkStart w:id="1336" w:name="_Toc141952492"/>
      <w:bookmarkStart w:id="1337" w:name="_Toc163732038"/>
      <w:r>
        <w:rPr>
          <w:lang w:val="en-US"/>
        </w:rPr>
        <w:t>Data transforms</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38" w:name="_Toc474158353"/>
      <w:bookmarkStart w:id="1339" w:name="_Toc487275120"/>
      <w:bookmarkStart w:id="1340" w:name="_Toc487288007"/>
      <w:bookmarkStart w:id="1341" w:name="_Ref498246045"/>
      <w:bookmarkStart w:id="1342" w:name="_Toc502253691"/>
      <w:bookmarkStart w:id="1343" w:name="_Toc493432931"/>
      <w:bookmarkStart w:id="1344" w:name="_Toc503638582"/>
      <w:bookmarkStart w:id="1345" w:name="_Toc512843310"/>
      <w:bookmarkStart w:id="1346" w:name="_Toc524597974"/>
      <w:bookmarkStart w:id="1347" w:name="_Toc527725243"/>
      <w:bookmarkStart w:id="1348" w:name="_Ref532141480"/>
      <w:bookmarkStart w:id="1349" w:name="_Toc535843068"/>
      <w:bookmarkStart w:id="1350" w:name="_Toc20335560"/>
      <w:bookmarkStart w:id="1351" w:name="_Toc13417281"/>
      <w:bookmarkStart w:id="1352" w:name="_Ref57483979"/>
      <w:bookmarkStart w:id="1353" w:name="_Toc141952493"/>
      <w:bookmarkStart w:id="1354" w:name="_Toc163732039"/>
      <w:r>
        <w:rPr>
          <w:lang w:val="en-US"/>
        </w:rPr>
        <w:t>Normal Score Transform</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variabl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5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55"/>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356" w:name="_Toc487275121"/>
      <w:bookmarkStart w:id="1357" w:name="_Toc487288008"/>
      <w:bookmarkStart w:id="1358" w:name="_Ref488051115"/>
      <w:bookmarkStart w:id="1359" w:name="_Ref488597623"/>
      <w:bookmarkStart w:id="1360" w:name="_Ref492574516"/>
      <w:bookmarkStart w:id="1361" w:name="_Toc502253692"/>
      <w:bookmarkStart w:id="1362" w:name="_Toc493432932"/>
      <w:bookmarkStart w:id="1363" w:name="_Toc503638583"/>
      <w:bookmarkStart w:id="1364" w:name="_Ref506389551"/>
      <w:bookmarkStart w:id="1365" w:name="_Ref510020564"/>
      <w:bookmarkStart w:id="1366" w:name="_Ref510182898"/>
      <w:bookmarkStart w:id="1367" w:name="_Ref510340656"/>
      <w:bookmarkStart w:id="1368" w:name="_Toc512843311"/>
      <w:bookmarkStart w:id="1369" w:name="_Toc524597975"/>
      <w:bookmarkStart w:id="1370" w:name="_Toc527725244"/>
      <w:bookmarkStart w:id="1371" w:name="_Toc535843069"/>
      <w:bookmarkStart w:id="1372" w:name="_Toc20335561"/>
      <w:bookmarkStart w:id="1373" w:name="_Toc13417282"/>
      <w:bookmarkStart w:id="1374" w:name="_Toc141952494"/>
      <w:bookmarkStart w:id="1375" w:name="_Toc163732040"/>
      <w:r>
        <w:rPr>
          <w:lang w:val="en-US"/>
        </w:rPr>
        <w:t>Fourier Transform</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w:t>
      </w:r>
      <w:proofErr w:type="spellStart"/>
      <w:r w:rsidR="00FC621A">
        <w:rPr>
          <w:lang w:val="en-US"/>
        </w:rPr>
        <w:t>geostatistics</w:t>
      </w:r>
      <w:proofErr w:type="spellEnd"/>
      <w:r w:rsidR="00FC621A">
        <w:rPr>
          <w:lang w:val="en-US"/>
        </w:rPr>
        <w:t xml:space="preserve">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76"/>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77" w:name="_Toc502253693"/>
      <w:bookmarkStart w:id="1378" w:name="_Toc493432933"/>
      <w:bookmarkStart w:id="1379" w:name="_Toc503638584"/>
      <w:bookmarkStart w:id="1380" w:name="_Toc512843312"/>
      <w:bookmarkStart w:id="1381" w:name="_Toc524597976"/>
      <w:bookmarkStart w:id="1382" w:name="_Toc527725245"/>
      <w:bookmarkStart w:id="1383" w:name="_Toc535843070"/>
      <w:bookmarkStart w:id="1384" w:name="_Toc20335562"/>
      <w:bookmarkStart w:id="1385" w:name="_Toc13417283"/>
      <w:bookmarkStart w:id="1386" w:name="_Toc141952495"/>
      <w:bookmarkStart w:id="1387" w:name="_Toc163732041"/>
      <w:r>
        <w:rPr>
          <w:lang w:val="en-US"/>
        </w:rPr>
        <w:t>Known issues with FT</w:t>
      </w:r>
      <w:bookmarkEnd w:id="1377"/>
      <w:bookmarkEnd w:id="1378"/>
      <w:bookmarkEnd w:id="1379"/>
      <w:bookmarkEnd w:id="1380"/>
      <w:bookmarkEnd w:id="1381"/>
      <w:bookmarkEnd w:id="1382"/>
      <w:bookmarkEnd w:id="1383"/>
      <w:bookmarkEnd w:id="1384"/>
      <w:bookmarkEnd w:id="1385"/>
      <w:bookmarkEnd w:id="1386"/>
      <w:bookmarkEnd w:id="1387"/>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88" w:name="_Ref492577235"/>
      <w:bookmarkStart w:id="1389" w:name="_Toc502253694"/>
      <w:bookmarkStart w:id="1390" w:name="_Toc493432934"/>
      <w:bookmarkStart w:id="1391" w:name="_Toc503638585"/>
      <w:bookmarkStart w:id="1392" w:name="_Toc512843313"/>
      <w:bookmarkStart w:id="1393" w:name="_Toc524597977"/>
      <w:bookmarkStart w:id="1394" w:name="_Toc527725246"/>
      <w:bookmarkStart w:id="1395" w:name="_Toc535843071"/>
      <w:bookmarkStart w:id="1396" w:name="_Toc20335563"/>
      <w:bookmarkStart w:id="1397" w:name="_Toc13417284"/>
      <w:bookmarkStart w:id="1398" w:name="_Toc141952496"/>
      <w:bookmarkStart w:id="1399" w:name="_Toc163732042"/>
      <w:r>
        <w:rPr>
          <w:lang w:val="en-US"/>
        </w:rPr>
        <w:t>Reverse Fourier Transform</w:t>
      </w:r>
      <w:bookmarkEnd w:id="1388"/>
      <w:bookmarkEnd w:id="1389"/>
      <w:bookmarkEnd w:id="1390"/>
      <w:bookmarkEnd w:id="1391"/>
      <w:bookmarkEnd w:id="1392"/>
      <w:bookmarkEnd w:id="1393"/>
      <w:bookmarkEnd w:id="1394"/>
      <w:bookmarkEnd w:id="1395"/>
      <w:bookmarkEnd w:id="1396"/>
      <w:bookmarkEnd w:id="1397"/>
      <w:bookmarkEnd w:id="1398"/>
      <w:bookmarkEnd w:id="1399"/>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0" w:name="_Toc141952497"/>
      <w:bookmarkStart w:id="1401" w:name="_Toc163732043"/>
      <w:r>
        <w:rPr>
          <w:lang w:val="en-US"/>
        </w:rPr>
        <w:t>Generate a random phase field</w:t>
      </w:r>
      <w:bookmarkEnd w:id="1400"/>
      <w:bookmarkEnd w:id="1401"/>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2" w:name="_Ref506393948"/>
      <w:bookmarkStart w:id="1403" w:name="_Toc512843314"/>
      <w:bookmarkStart w:id="1404" w:name="_Toc524597978"/>
      <w:bookmarkStart w:id="1405" w:name="_Toc527725247"/>
      <w:bookmarkStart w:id="1406" w:name="_Toc535843072"/>
      <w:bookmarkStart w:id="1407" w:name="_Toc20335564"/>
      <w:bookmarkStart w:id="1408" w:name="_Toc13417285"/>
      <w:bookmarkStart w:id="1409" w:name="_Toc141952498"/>
      <w:bookmarkStart w:id="1410" w:name="_Toc163732044"/>
      <w:r>
        <w:rPr>
          <w:lang w:val="en-US"/>
        </w:rPr>
        <w:t>Singular Value Decomposition (SVD)</w:t>
      </w:r>
      <w:bookmarkEnd w:id="1402"/>
      <w:bookmarkEnd w:id="1403"/>
      <w:bookmarkEnd w:id="1404"/>
      <w:bookmarkEnd w:id="1405"/>
      <w:bookmarkEnd w:id="1406"/>
      <w:bookmarkEnd w:id="1407"/>
      <w:bookmarkEnd w:id="1408"/>
      <w:bookmarkEnd w:id="1409"/>
      <w:bookmarkEnd w:id="1410"/>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2" w:name="_Ref506392035"/>
      <w:bookmarkStart w:id="141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2"/>
      <w:bookmarkEnd w:id="141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4"/>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1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15"/>
      <w:r w:rsidRPr="00E452ED">
        <w:rPr>
          <w:lang w:val="en-US"/>
        </w:rPr>
        <w:t xml:space="preserve"> The SVD Analysis Dialog.</w:t>
      </w:r>
    </w:p>
    <w:p w14:paraId="0646F54F" w14:textId="77777777" w:rsidR="005F1152" w:rsidRDefault="005F1152" w:rsidP="005F1152">
      <w:pPr>
        <w:pStyle w:val="Ttulo3"/>
        <w:rPr>
          <w:lang w:val="en-US"/>
        </w:rPr>
      </w:pPr>
      <w:bookmarkStart w:id="1416" w:name="_Toc512843315"/>
      <w:bookmarkStart w:id="1417" w:name="_Toc524597979"/>
      <w:bookmarkStart w:id="1418" w:name="_Toc527725248"/>
      <w:bookmarkStart w:id="1419" w:name="_Toc535843073"/>
      <w:bookmarkStart w:id="1420" w:name="_Toc20335565"/>
      <w:bookmarkStart w:id="1421" w:name="_Toc13417286"/>
      <w:bookmarkStart w:id="1422" w:name="_Toc141952499"/>
      <w:bookmarkStart w:id="1423" w:name="_Toc163732045"/>
      <w:r>
        <w:rPr>
          <w:lang w:val="en-US"/>
        </w:rPr>
        <w:t>Performing SVD analysis</w:t>
      </w:r>
      <w:bookmarkEnd w:id="1416"/>
      <w:bookmarkEnd w:id="1417"/>
      <w:bookmarkEnd w:id="1418"/>
      <w:bookmarkEnd w:id="1419"/>
      <w:bookmarkEnd w:id="1420"/>
      <w:bookmarkEnd w:id="1421"/>
      <w:bookmarkEnd w:id="1422"/>
      <w:bookmarkEnd w:id="1423"/>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2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25"/>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19B1EC" w:rsidR="0066680E" w:rsidRDefault="0066680E" w:rsidP="006B0E19">
      <w:pPr>
        <w:jc w:val="both"/>
        <w:rPr>
          <w:lang w:val="en-US"/>
        </w:rPr>
      </w:pPr>
      <w:r>
        <w:rPr>
          <w:lang w:val="en-US"/>
        </w:rPr>
        <w:t xml:space="preserve">In the </w:t>
      </w:r>
      <w:proofErr w:type="spellStart"/>
      <w:r>
        <w:rPr>
          <w:lang w:val="en-US"/>
        </w:rPr>
        <w:t>geostatistics</w:t>
      </w:r>
      <w:proofErr w:type="spellEnd"/>
      <w:r>
        <w:rPr>
          <w:lang w:val="en-US"/>
        </w:rPr>
        <w:t xml:space="preserve">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26" w:name="_Toc524597980"/>
      <w:bookmarkStart w:id="1427" w:name="_Toc527725249"/>
      <w:bookmarkStart w:id="1428" w:name="_Toc535843074"/>
      <w:bookmarkStart w:id="1429" w:name="_Toc20335566"/>
      <w:bookmarkStart w:id="1430" w:name="_Toc13417287"/>
      <w:bookmarkStart w:id="1431" w:name="_Toc141952500"/>
      <w:bookmarkStart w:id="1432" w:name="_Toc163732046"/>
      <w:r>
        <w:rPr>
          <w:lang w:val="en-US"/>
        </w:rPr>
        <w:t>Custom SVD analysis</w:t>
      </w:r>
      <w:bookmarkEnd w:id="1426"/>
      <w:bookmarkEnd w:id="1427"/>
      <w:bookmarkEnd w:id="1428"/>
      <w:bookmarkEnd w:id="1429"/>
      <w:bookmarkEnd w:id="1430"/>
      <w:bookmarkEnd w:id="1431"/>
      <w:bookmarkEnd w:id="1432"/>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3"/>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4" w:name="_Toc535843075"/>
      <w:bookmarkStart w:id="1435" w:name="_Toc20335567"/>
      <w:bookmarkStart w:id="1436" w:name="_Toc13417288"/>
      <w:bookmarkStart w:id="1437" w:name="_Toc141952501"/>
      <w:bookmarkStart w:id="1438" w:name="_Toc163732047"/>
      <w:r>
        <w:rPr>
          <w:lang w:val="en-US"/>
        </w:rPr>
        <w:t>Empirical Mode Decomposition (EMD)</w:t>
      </w:r>
      <w:bookmarkEnd w:id="1434"/>
      <w:bookmarkEnd w:id="1435"/>
      <w:bookmarkEnd w:id="1436"/>
      <w:bookmarkEnd w:id="1437"/>
      <w:bookmarkEnd w:id="1438"/>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3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39"/>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r w:rsidR="0030216A">
        <w:rPr>
          <w:lang w:val="en-US"/>
        </w:rPr>
        <w:t>i,j,k</w:t>
      </w:r>
      <w:proofErr w:type="spellEnd"/>
      <w:r w:rsidR="0030216A">
        <w:rPr>
          <w:lang w:val="en-US"/>
        </w:rPr>
        <w:t>) grid.</w:t>
      </w:r>
      <w:bookmarkEnd w:id="1442"/>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3" w:name="_Ref532111640"/>
      <w:r>
        <w:rPr>
          <w:lang w:val="en-US"/>
        </w:rPr>
        <w:lastRenderedPageBreak/>
        <w:t>If the values in the mean envelope are almost zero, then c(</w:t>
      </w:r>
      <w:proofErr w:type="spellStart"/>
      <w:r>
        <w:rPr>
          <w:lang w:val="en-US"/>
        </w:rPr>
        <w:t>i,j,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r>
        <w:rPr>
          <w:lang w:val="en-US"/>
        </w:rPr>
        <w:t>i,j,k</w:t>
      </w:r>
      <w:proofErr w:type="spellEnd"/>
      <w:r>
        <w:rPr>
          <w:lang w:val="en-US"/>
        </w:rPr>
        <w:t>)</w:t>
      </w:r>
      <w:r w:rsidR="007A2E7C">
        <w:rPr>
          <w:lang w:val="en-US"/>
        </w:rPr>
        <w:t>)</w:t>
      </w:r>
      <w:r>
        <w:rPr>
          <w:lang w:val="en-US"/>
        </w:rPr>
        <w:t xml:space="preserve"> is used as input signal and the process is repeated to find the next IMF.</w:t>
      </w:r>
      <w:bookmarkEnd w:id="1443"/>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r>
        <w:rPr>
          <w:lang w:val="en-US"/>
        </w:rPr>
        <w:t>i,j,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4"/>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45" w:name="_Ref630355"/>
      <w:bookmarkStart w:id="1446" w:name="_Toc535843076"/>
      <w:bookmarkStart w:id="1447" w:name="_Toc20335568"/>
      <w:bookmarkStart w:id="1448" w:name="_Toc13417289"/>
      <w:bookmarkStart w:id="1449" w:name="_Toc141952502"/>
      <w:bookmarkStart w:id="1450" w:name="_Toc163732048"/>
      <w:r>
        <w:rPr>
          <w:lang w:val="en-US"/>
        </w:rPr>
        <w:t>Gabor Analysis</w:t>
      </w:r>
      <w:bookmarkEnd w:id="1445"/>
      <w:bookmarkEnd w:id="1446"/>
      <w:bookmarkEnd w:id="1447"/>
      <w:bookmarkEnd w:id="1448"/>
      <w:bookmarkEnd w:id="1449"/>
      <w:bookmarkEnd w:id="1450"/>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1"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1"/>
      <w:r w:rsidRPr="00AE5843">
        <w:rPr>
          <w:lang w:val="en-US"/>
        </w:rPr>
        <w:t xml:space="preserve"> The Gabor Analysis Dialog.</w:t>
      </w:r>
    </w:p>
    <w:p w14:paraId="3507E8E5" w14:textId="77777777" w:rsidR="00AE5843" w:rsidRDefault="00AE5843" w:rsidP="00AE5843">
      <w:pPr>
        <w:pStyle w:val="Ttulo3"/>
        <w:rPr>
          <w:lang w:val="en-US"/>
        </w:rPr>
      </w:pPr>
      <w:bookmarkStart w:id="1452" w:name="_Ref535242140"/>
      <w:bookmarkStart w:id="1453" w:name="_Toc535843077"/>
      <w:bookmarkStart w:id="1454" w:name="_Toc20335569"/>
      <w:bookmarkStart w:id="1455" w:name="_Toc13417290"/>
      <w:bookmarkStart w:id="1456" w:name="_Toc141952503"/>
      <w:bookmarkStart w:id="1457" w:name="_Toc163732049"/>
      <w:r>
        <w:rPr>
          <w:lang w:val="en-US"/>
        </w:rPr>
        <w:t>Assessing the locally varying spectral content</w:t>
      </w:r>
      <w:bookmarkEnd w:id="1452"/>
      <w:bookmarkEnd w:id="1453"/>
      <w:bookmarkEnd w:id="1454"/>
      <w:bookmarkEnd w:id="1455"/>
      <w:bookmarkEnd w:id="1456"/>
      <w:bookmarkEnd w:id="1457"/>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58" w:name="_Toc535843078"/>
      <w:bookmarkStart w:id="1459" w:name="_Toc20335570"/>
      <w:bookmarkStart w:id="1460" w:name="_Toc13417291"/>
      <w:bookmarkStart w:id="1461" w:name="_Toc141952504"/>
      <w:bookmarkStart w:id="1462" w:name="_Toc163732050"/>
      <w:r>
        <w:rPr>
          <w:lang w:val="en-US"/>
        </w:rPr>
        <w:t>Kernel aliasing</w:t>
      </w:r>
      <w:bookmarkEnd w:id="1458"/>
      <w:bookmarkEnd w:id="1459"/>
      <w:bookmarkEnd w:id="1460"/>
      <w:bookmarkEnd w:id="1461"/>
      <w:bookmarkEnd w:id="1462"/>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3"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3"/>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4" w:name="_Toc535843079"/>
      <w:bookmarkStart w:id="1465" w:name="_Toc20335571"/>
      <w:bookmarkStart w:id="1466" w:name="_Toc13417292"/>
      <w:bookmarkStart w:id="1467" w:name="_Toc141952505"/>
      <w:bookmarkStart w:id="1468" w:name="_Toc163732051"/>
      <w:r>
        <w:rPr>
          <w:lang w:val="en-US"/>
        </w:rPr>
        <w:t>Assessing omnidirectional spectral content</w:t>
      </w:r>
      <w:bookmarkEnd w:id="1464"/>
      <w:bookmarkEnd w:id="1465"/>
      <w:bookmarkEnd w:id="1466"/>
      <w:bookmarkEnd w:id="1467"/>
      <w:bookmarkEnd w:id="1468"/>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6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69"/>
      <w:r w:rsidRPr="00342474">
        <w:rPr>
          <w:lang w:val="en-US"/>
        </w:rPr>
        <w:t xml:space="preserve"> The Scan Gabor Response Dialog.</w:t>
      </w:r>
    </w:p>
    <w:p w14:paraId="003790DA" w14:textId="77777777" w:rsidR="007A66FD" w:rsidRDefault="007A66FD" w:rsidP="007A66FD">
      <w:pPr>
        <w:pStyle w:val="Ttulo3"/>
        <w:rPr>
          <w:lang w:val="en-US"/>
        </w:rPr>
      </w:pPr>
      <w:bookmarkStart w:id="1470" w:name="_Toc535843080"/>
      <w:bookmarkStart w:id="1471" w:name="_Toc20335572"/>
      <w:bookmarkStart w:id="1472" w:name="_Toc13417293"/>
      <w:bookmarkStart w:id="1473" w:name="_Toc141952506"/>
      <w:bookmarkStart w:id="1474" w:name="_Toc163732052"/>
      <w:r>
        <w:rPr>
          <w:lang w:val="en-US"/>
        </w:rPr>
        <w:t>Interpreting the frequency-azimuth diagram</w:t>
      </w:r>
      <w:bookmarkEnd w:id="1470"/>
      <w:bookmarkEnd w:id="1471"/>
      <w:bookmarkEnd w:id="1472"/>
      <w:bookmarkEnd w:id="1473"/>
      <w:bookmarkEnd w:id="1474"/>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73100EAF">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7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7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76" w:name="_Toc535843081"/>
      <w:bookmarkStart w:id="1477" w:name="_Toc20335573"/>
      <w:bookmarkStart w:id="1478" w:name="_Toc13417294"/>
      <w:bookmarkStart w:id="1479" w:name="_Toc141952507"/>
      <w:bookmarkStart w:id="1480" w:name="_Toc163732053"/>
      <w:r>
        <w:rPr>
          <w:lang w:val="en-US"/>
        </w:rPr>
        <w:t>Filtering structures</w:t>
      </w:r>
      <w:bookmarkEnd w:id="1476"/>
      <w:bookmarkEnd w:id="1477"/>
      <w:bookmarkEnd w:id="1478"/>
      <w:bookmarkEnd w:id="1479"/>
      <w:bookmarkEnd w:id="1480"/>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1" w:name="_Toc20335574"/>
      <w:bookmarkStart w:id="1482" w:name="_Toc13417295"/>
      <w:bookmarkStart w:id="1483" w:name="_Toc141952508"/>
      <w:bookmarkStart w:id="1484" w:name="_Toc163732054"/>
      <w:r>
        <w:rPr>
          <w:lang w:val="en-US"/>
        </w:rPr>
        <w:t xml:space="preserve">Discrete </w:t>
      </w:r>
      <w:r w:rsidR="00961DE6">
        <w:rPr>
          <w:lang w:val="en-US"/>
        </w:rPr>
        <w:t>Wavelet Transform (</w:t>
      </w:r>
      <w:r>
        <w:rPr>
          <w:lang w:val="en-US"/>
        </w:rPr>
        <w:t>D</w:t>
      </w:r>
      <w:r w:rsidR="00961DE6">
        <w:rPr>
          <w:lang w:val="en-US"/>
        </w:rPr>
        <w:t>WT)</w:t>
      </w:r>
      <w:bookmarkEnd w:id="1481"/>
      <w:bookmarkEnd w:id="1482"/>
      <w:bookmarkEnd w:id="1483"/>
      <w:bookmarkEnd w:id="1484"/>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85"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85"/>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86" w:name="_Ref632493"/>
      <w:bookmarkStart w:id="1487" w:name="_Toc20335575"/>
      <w:bookmarkStart w:id="1488" w:name="_Toc13417296"/>
      <w:bookmarkStart w:id="1489" w:name="_Toc141952509"/>
      <w:bookmarkStart w:id="1490" w:name="_Toc163732055"/>
      <w:r>
        <w:rPr>
          <w:lang w:val="en-US"/>
        </w:rPr>
        <w:t>The arrangement of the DWT result</w:t>
      </w:r>
      <w:bookmarkEnd w:id="1486"/>
      <w:bookmarkEnd w:id="1487"/>
      <w:bookmarkEnd w:id="1488"/>
      <w:bookmarkEnd w:id="1489"/>
      <w:bookmarkEnd w:id="1490"/>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1"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1"/>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2"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2"/>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3" w:name="_Toc20335576"/>
      <w:bookmarkStart w:id="1494" w:name="_Toc13417297"/>
      <w:bookmarkStart w:id="1495" w:name="_Toc141952510"/>
      <w:bookmarkStart w:id="1496" w:name="_Toc163732056"/>
      <w:r>
        <w:rPr>
          <w:lang w:val="en-US"/>
        </w:rPr>
        <w:t>Building the scalogram cubes</w:t>
      </w:r>
      <w:bookmarkEnd w:id="1493"/>
      <w:bookmarkEnd w:id="1494"/>
      <w:bookmarkEnd w:id="1495"/>
      <w:bookmarkEnd w:id="1496"/>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49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497"/>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498" w:name="_Toc20335577"/>
      <w:bookmarkStart w:id="1499" w:name="_Toc13417298"/>
      <w:bookmarkStart w:id="1500" w:name="_Toc141952511"/>
      <w:bookmarkStart w:id="1501" w:name="_Toc163732057"/>
      <w:r>
        <w:rPr>
          <w:lang w:val="en-US"/>
        </w:rPr>
        <w:t>Th</w:t>
      </w:r>
      <w:r w:rsidR="003B7918">
        <w:rPr>
          <w:lang w:val="en-US"/>
        </w:rPr>
        <w:t>resholding</w:t>
      </w:r>
      <w:bookmarkEnd w:id="1498"/>
      <w:bookmarkEnd w:id="1499"/>
      <w:bookmarkEnd w:id="1500"/>
      <w:bookmarkEnd w:id="1501"/>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9">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2"/>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3" w:name="_Toc20335578"/>
      <w:bookmarkStart w:id="1504" w:name="_Toc13417299"/>
      <w:bookmarkStart w:id="1505" w:name="_Toc141952512"/>
      <w:bookmarkStart w:id="1506" w:name="_Toc163732058"/>
      <w:r>
        <w:rPr>
          <w:lang w:val="en-US"/>
        </w:rPr>
        <w:t>Back transform</w:t>
      </w:r>
      <w:bookmarkEnd w:id="1503"/>
      <w:bookmarkEnd w:id="1504"/>
      <w:bookmarkEnd w:id="1505"/>
      <w:bookmarkEnd w:id="1506"/>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07"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07"/>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08" w:name="_Toc474158357"/>
      <w:bookmarkStart w:id="1509" w:name="_Ref476392917"/>
      <w:bookmarkStart w:id="1510" w:name="_Ref480561511"/>
      <w:bookmarkStart w:id="1511" w:name="_Toc487275122"/>
      <w:bookmarkStart w:id="1512" w:name="_Toc487288009"/>
      <w:bookmarkStart w:id="1513" w:name="_Toc502253695"/>
      <w:bookmarkStart w:id="1514" w:name="_Toc493432935"/>
      <w:bookmarkStart w:id="1515" w:name="_Toc503638586"/>
      <w:bookmarkStart w:id="1516" w:name="_Toc512843316"/>
      <w:bookmarkStart w:id="1517" w:name="_Toc524597981"/>
      <w:bookmarkStart w:id="1518" w:name="_Toc527725250"/>
      <w:bookmarkStart w:id="1519" w:name="_Ref535582264"/>
      <w:bookmarkStart w:id="1520" w:name="_Toc535843082"/>
      <w:bookmarkStart w:id="1521" w:name="_Toc20335579"/>
      <w:bookmarkStart w:id="1522" w:name="_Toc13417300"/>
      <w:bookmarkStart w:id="1523" w:name="_Toc141952513"/>
      <w:bookmarkStart w:id="1524" w:name="_Toc163732059"/>
      <w:r>
        <w:rPr>
          <w:lang w:val="en-US"/>
        </w:rPr>
        <w:t>Data classification</w:t>
      </w:r>
      <w:bookmarkEnd w:id="1261"/>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525" w:name="_Toc474158358"/>
      <w:bookmarkStart w:id="1526" w:name="_Ref477011266"/>
      <w:bookmarkStart w:id="1527" w:name="_Ref478306062"/>
      <w:bookmarkStart w:id="1528" w:name="_Toc487275123"/>
      <w:bookmarkStart w:id="1529" w:name="_Toc487288010"/>
      <w:bookmarkStart w:id="1530" w:name="_Ref501996988"/>
      <w:bookmarkStart w:id="1531" w:name="_Toc502253696"/>
      <w:bookmarkStart w:id="1532" w:name="_Toc493432936"/>
      <w:bookmarkStart w:id="1533" w:name="_Toc503638587"/>
      <w:bookmarkStart w:id="1534" w:name="_Toc512843317"/>
      <w:bookmarkStart w:id="1535" w:name="_Toc524597982"/>
      <w:bookmarkStart w:id="1536" w:name="_Toc527725251"/>
      <w:bookmarkStart w:id="1537" w:name="_Ref535503282"/>
      <w:bookmarkStart w:id="1538" w:name="_Ref536084027"/>
      <w:bookmarkStart w:id="1539" w:name="_Toc535843083"/>
      <w:bookmarkStart w:id="1540" w:name="_Toc20335580"/>
      <w:bookmarkStart w:id="1541" w:name="_Toc13417301"/>
      <w:bookmarkStart w:id="1542" w:name="_Ref48138691"/>
      <w:bookmarkStart w:id="1543" w:name="_Toc141952514"/>
      <w:bookmarkStart w:id="1544" w:name="_Ref161755508"/>
      <w:bookmarkStart w:id="1545" w:name="_Toc163732060"/>
      <w:r>
        <w:rPr>
          <w:lang w:val="en-US"/>
        </w:rPr>
        <w:t>Category definition</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p>
    <w:p w14:paraId="13E19186" w14:textId="0E97D02C"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w:t>
      </w:r>
      <w:proofErr w:type="spellStart"/>
      <w:r w:rsidR="00E057FD">
        <w:rPr>
          <w:lang w:val="en-US"/>
        </w:rPr>
        <w:t>GSLib</w:t>
      </w:r>
      <w:proofErr w:type="spellEnd"/>
      <w:r w:rsidR="00E057FD">
        <w:rPr>
          <w:lang w:val="en-US"/>
        </w:rPr>
        <w:t xml:space="preserve">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w:t>
      </w:r>
      <w:proofErr w:type="spellStart"/>
      <w:r w:rsidR="00A4089A">
        <w:rPr>
          <w:lang w:val="en-US"/>
        </w:rPr>
        <w:t>GSLib</w:t>
      </w:r>
      <w:proofErr w:type="spellEnd"/>
      <w:r w:rsidR="00A4089A">
        <w:rPr>
          <w:lang w:val="en-US"/>
        </w:rPr>
        <w:t xml:space="preserve">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4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46"/>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47" w:name="_Toc474158359"/>
      <w:bookmarkStart w:id="1548" w:name="_Toc487275124"/>
      <w:bookmarkStart w:id="1549" w:name="_Toc487288011"/>
      <w:bookmarkStart w:id="1550" w:name="_Ref501996990"/>
      <w:bookmarkStart w:id="1551" w:name="_Toc502253697"/>
      <w:bookmarkStart w:id="1552" w:name="_Toc493432937"/>
      <w:bookmarkStart w:id="1553" w:name="_Toc503638588"/>
      <w:bookmarkStart w:id="1554" w:name="_Toc512843318"/>
      <w:bookmarkStart w:id="1555" w:name="_Toc524597983"/>
      <w:bookmarkStart w:id="1556" w:name="_Toc527725252"/>
      <w:bookmarkStart w:id="1557" w:name="_Toc535843084"/>
      <w:bookmarkStart w:id="1558" w:name="_Toc20335581"/>
      <w:bookmarkStart w:id="1559" w:name="_Toc13417302"/>
      <w:bookmarkStart w:id="1560" w:name="_Toc141952515"/>
      <w:bookmarkStart w:id="1561" w:name="_Toc163732061"/>
      <w:r>
        <w:rPr>
          <w:lang w:val="en-US"/>
        </w:rPr>
        <w:t>Univariate</w:t>
      </w:r>
      <w:r w:rsidR="00302F3C">
        <w:rPr>
          <w:lang w:val="en-US"/>
        </w:rPr>
        <w:t xml:space="preserve"> classification</w:t>
      </w:r>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2"/>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3"/>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4" w:name="_Toc502253700"/>
      <w:bookmarkStart w:id="1565" w:name="_Toc474158362"/>
      <w:bookmarkStart w:id="1566" w:name="_Toc503638591"/>
      <w:bookmarkStart w:id="1567" w:name="_Toc512843321"/>
      <w:bookmarkStart w:id="1568" w:name="_Toc524597986"/>
      <w:bookmarkStart w:id="1569" w:name="_Toc527725255"/>
      <w:bookmarkStart w:id="1570" w:name="_Toc535843087"/>
      <w:bookmarkStart w:id="1571" w:name="_Toc20335584"/>
      <w:bookmarkStart w:id="1572" w:name="_Toc13417305"/>
      <w:bookmarkStart w:id="1573" w:name="_Toc141952516"/>
      <w:bookmarkStart w:id="1574" w:name="_Toc163732062"/>
      <w:bookmarkStart w:id="1575" w:name="_Toc487275127"/>
      <w:bookmarkStart w:id="1576" w:name="_Toc487288014"/>
      <w:r>
        <w:rPr>
          <w:lang w:val="en-US"/>
        </w:rPr>
        <w:t>Highly m</w:t>
      </w:r>
      <w:r w:rsidR="00DC4728">
        <w:rPr>
          <w:lang w:val="en-US"/>
        </w:rPr>
        <w:t>ultivariate</w:t>
      </w:r>
      <w:r w:rsidR="00302F3C">
        <w:rPr>
          <w:lang w:val="en-US"/>
        </w:rPr>
        <w:t xml:space="preserve"> classification</w:t>
      </w:r>
      <w:bookmarkEnd w:id="1564"/>
      <w:bookmarkEnd w:id="1565"/>
      <w:bookmarkEnd w:id="1566"/>
      <w:bookmarkEnd w:id="1567"/>
      <w:bookmarkEnd w:id="1568"/>
      <w:bookmarkEnd w:id="1569"/>
      <w:bookmarkEnd w:id="1570"/>
      <w:bookmarkEnd w:id="1571"/>
      <w:bookmarkEnd w:id="1572"/>
      <w:bookmarkEnd w:id="1573"/>
      <w:bookmarkEnd w:id="1574"/>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77" w:name="_Ref501998668"/>
      <w:bookmarkStart w:id="1578" w:name="_Toc502253701"/>
      <w:bookmarkStart w:id="1579" w:name="_Toc503638592"/>
      <w:bookmarkStart w:id="1580" w:name="_Toc512843322"/>
      <w:bookmarkStart w:id="1581" w:name="_Toc524597987"/>
      <w:bookmarkStart w:id="1582" w:name="_Toc527725256"/>
      <w:bookmarkStart w:id="1583" w:name="_Toc535843088"/>
      <w:bookmarkStart w:id="1584" w:name="_Toc20335585"/>
      <w:bookmarkStart w:id="1585" w:name="_Toc13417306"/>
      <w:bookmarkStart w:id="1586" w:name="_Toc141952517"/>
      <w:bookmarkStart w:id="1587" w:name="_Toc163732063"/>
      <w:r>
        <w:rPr>
          <w:lang w:val="en-US"/>
        </w:rPr>
        <w:lastRenderedPageBreak/>
        <w:t>CART</w:t>
      </w:r>
      <w:bookmarkEnd w:id="1577"/>
      <w:bookmarkEnd w:id="1578"/>
      <w:bookmarkEnd w:id="1579"/>
      <w:bookmarkEnd w:id="1580"/>
      <w:bookmarkEnd w:id="1581"/>
      <w:bookmarkEnd w:id="1582"/>
      <w:bookmarkEnd w:id="1583"/>
      <w:bookmarkEnd w:id="1584"/>
      <w:bookmarkEnd w:id="1585"/>
      <w:bookmarkEnd w:id="1586"/>
      <w:bookmarkEnd w:id="1587"/>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 xml:space="preserve">CART classification is available as a built-in functionality (it is not a </w:t>
      </w:r>
      <w:proofErr w:type="spellStart"/>
      <w:r w:rsidR="006003E5">
        <w:rPr>
          <w:lang w:val="en-US"/>
        </w:rPr>
        <w:t>GSLib</w:t>
      </w:r>
      <w:proofErr w:type="spellEnd"/>
      <w:r w:rsidR="006003E5">
        <w:rPr>
          <w:lang w:val="en-US"/>
        </w:rPr>
        <w:t xml:space="preserve">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8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8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8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89"/>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0" w:name="_Ref502002667"/>
      <w:bookmarkStart w:id="1591" w:name="_Toc502253702"/>
      <w:bookmarkStart w:id="1592" w:name="_Toc503638593"/>
      <w:bookmarkStart w:id="1593" w:name="_Toc512843323"/>
      <w:bookmarkStart w:id="1594" w:name="_Toc524597988"/>
      <w:bookmarkStart w:id="1595" w:name="_Toc527725257"/>
      <w:bookmarkStart w:id="1596" w:name="_Toc535843089"/>
      <w:bookmarkStart w:id="1597" w:name="_Toc20335586"/>
      <w:bookmarkStart w:id="1598" w:name="_Toc13417307"/>
      <w:bookmarkStart w:id="1599" w:name="_Toc141952518"/>
      <w:bookmarkStart w:id="1600" w:name="_Toc163732064"/>
      <w:r>
        <w:rPr>
          <w:lang w:val="en-US"/>
        </w:rPr>
        <w:t>Random Forest (RF)</w:t>
      </w:r>
      <w:bookmarkEnd w:id="1590"/>
      <w:bookmarkEnd w:id="1591"/>
      <w:bookmarkEnd w:id="1592"/>
      <w:bookmarkEnd w:id="1593"/>
      <w:bookmarkEnd w:id="1594"/>
      <w:bookmarkEnd w:id="1595"/>
      <w:bookmarkEnd w:id="1596"/>
      <w:bookmarkEnd w:id="1597"/>
      <w:bookmarkEnd w:id="1598"/>
      <w:bookmarkEnd w:id="1599"/>
      <w:bookmarkEnd w:id="1600"/>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w:t>
      </w:r>
      <w:proofErr w:type="spellStart"/>
      <w:r w:rsidR="006003E5">
        <w:rPr>
          <w:lang w:val="en-US"/>
        </w:rPr>
        <w:t>GSLib</w:t>
      </w:r>
      <w:proofErr w:type="spellEnd"/>
      <w:r w:rsidR="006003E5">
        <w:rPr>
          <w:lang w:val="en-US"/>
        </w:rPr>
        <w:t xml:space="preserve">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1"/>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2" w:name="_Ref466989506"/>
      <w:bookmarkStart w:id="1603" w:name="_Toc474158363"/>
      <w:bookmarkStart w:id="1604" w:name="_Toc487275128"/>
      <w:bookmarkStart w:id="1605" w:name="_Toc487288015"/>
      <w:bookmarkStart w:id="1606" w:name="_Toc502253703"/>
      <w:bookmarkStart w:id="1607" w:name="_Toc493432941"/>
      <w:bookmarkStart w:id="1608" w:name="_Toc503638594"/>
      <w:bookmarkStart w:id="1609" w:name="_Toc512843324"/>
      <w:bookmarkStart w:id="1610" w:name="_Toc524597989"/>
      <w:bookmarkStart w:id="1611" w:name="_Toc527725258"/>
      <w:bookmarkStart w:id="1612" w:name="_Toc535843090"/>
      <w:bookmarkStart w:id="1613" w:name="_Toc20335587"/>
      <w:bookmarkStart w:id="1614" w:name="_Toc13417308"/>
      <w:bookmarkStart w:id="1615" w:name="_Toc141952519"/>
      <w:bookmarkStart w:id="1616" w:name="_Toc163732065"/>
      <w:bookmarkEnd w:id="1575"/>
      <w:bookmarkEnd w:id="1576"/>
      <w:proofErr w:type="spellStart"/>
      <w:r>
        <w:rPr>
          <w:lang w:val="en-US"/>
        </w:rPr>
        <w:t>Variography</w:t>
      </w:r>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proofErr w:type="spellEnd"/>
    </w:p>
    <w:p w14:paraId="67B918FC" w14:textId="77777777"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1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1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18" w:name="_Toc474158364"/>
      <w:bookmarkStart w:id="1619" w:name="_Toc487275129"/>
      <w:bookmarkStart w:id="1620" w:name="_Toc487288016"/>
      <w:bookmarkStart w:id="1621" w:name="_Toc502253704"/>
      <w:bookmarkStart w:id="1622" w:name="_Toc493432942"/>
      <w:bookmarkStart w:id="1623" w:name="_Toc503638595"/>
      <w:bookmarkStart w:id="1624" w:name="_Ref506389579"/>
      <w:bookmarkStart w:id="1625" w:name="_Toc512843325"/>
      <w:bookmarkStart w:id="1626" w:name="_Toc524597990"/>
      <w:bookmarkStart w:id="1627" w:name="_Toc527725259"/>
      <w:bookmarkStart w:id="1628" w:name="_Ref13154837"/>
      <w:bookmarkStart w:id="1629" w:name="_Toc535843091"/>
      <w:bookmarkStart w:id="1630" w:name="_Toc20335588"/>
      <w:bookmarkStart w:id="1631" w:name="_Toc13417309"/>
      <w:bookmarkStart w:id="1632" w:name="_Toc141952520"/>
      <w:bookmarkStart w:id="1633" w:name="_Toc163732066"/>
      <w:r>
        <w:rPr>
          <w:lang w:val="en-US"/>
        </w:rPr>
        <w:lastRenderedPageBreak/>
        <w:t>Variogram map</w:t>
      </w:r>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3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35"/>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3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3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3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3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38" w:name="_Toc474158365"/>
      <w:bookmarkStart w:id="1639" w:name="_Toc487275130"/>
      <w:bookmarkStart w:id="1640" w:name="_Toc487288017"/>
      <w:bookmarkStart w:id="1641" w:name="_Ref498782467"/>
      <w:bookmarkStart w:id="1642" w:name="_Toc502253705"/>
      <w:bookmarkStart w:id="1643" w:name="_Toc493432943"/>
      <w:bookmarkStart w:id="1644" w:name="_Toc503638596"/>
      <w:bookmarkStart w:id="1645" w:name="_Toc512843326"/>
      <w:bookmarkStart w:id="1646" w:name="_Toc524597991"/>
      <w:bookmarkStart w:id="1647" w:name="_Toc527725260"/>
      <w:bookmarkStart w:id="1648" w:name="_Toc535843092"/>
      <w:bookmarkStart w:id="1649" w:name="_Toc20335589"/>
      <w:bookmarkStart w:id="1650" w:name="_Toc13417310"/>
      <w:bookmarkStart w:id="1651" w:name="_Toc141952521"/>
      <w:bookmarkStart w:id="1652" w:name="_Toc163732067"/>
      <w:r>
        <w:rPr>
          <w:lang w:val="en-US"/>
        </w:rPr>
        <w:t>Experimental variogram</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3"/>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55"/>
      <w:r w:rsidRPr="00523F58">
        <w:rPr>
          <w:lang w:val="en-US"/>
        </w:rPr>
        <w:t xml:space="preserve"> an experimental vertical variogram.</w:t>
      </w:r>
    </w:p>
    <w:p w14:paraId="131F531E" w14:textId="77777777" w:rsidR="00181C50" w:rsidRDefault="00181C50" w:rsidP="00181C50">
      <w:pPr>
        <w:pStyle w:val="Ttulo2"/>
        <w:rPr>
          <w:lang w:val="en-US"/>
        </w:rPr>
      </w:pPr>
      <w:bookmarkStart w:id="1656" w:name="_Toc474158366"/>
      <w:bookmarkStart w:id="1657" w:name="_Ref476395695"/>
      <w:bookmarkStart w:id="1658" w:name="_Toc487275131"/>
      <w:bookmarkStart w:id="1659" w:name="_Toc487288018"/>
      <w:bookmarkStart w:id="1660" w:name="_Toc502253706"/>
      <w:bookmarkStart w:id="1661" w:name="_Toc493432944"/>
      <w:bookmarkStart w:id="1662" w:name="_Toc503638597"/>
      <w:bookmarkStart w:id="1663" w:name="_Toc512843327"/>
      <w:bookmarkStart w:id="1664" w:name="_Toc524597992"/>
      <w:bookmarkStart w:id="1665" w:name="_Toc527725261"/>
      <w:bookmarkStart w:id="1666" w:name="_Toc535843093"/>
      <w:bookmarkStart w:id="1667" w:name="_Toc20335590"/>
      <w:bookmarkStart w:id="1668" w:name="_Toc13417311"/>
      <w:bookmarkStart w:id="1669" w:name="_Toc141952522"/>
      <w:bookmarkStart w:id="1670" w:name="_Toc163732068"/>
      <w:r>
        <w:rPr>
          <w:lang w:val="en-US"/>
        </w:rPr>
        <w:t>Fitting a variogram model</w:t>
      </w:r>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1"/>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2"/>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3" w:name="_Ref466989002"/>
      <w:bookmarkStart w:id="1674" w:name="_Toc474158367"/>
      <w:bookmarkStart w:id="1675" w:name="_Toc487275132"/>
      <w:bookmarkStart w:id="1676" w:name="_Toc487288019"/>
      <w:bookmarkStart w:id="1677" w:name="_Toc502253707"/>
      <w:bookmarkStart w:id="1678" w:name="_Toc493432945"/>
      <w:bookmarkStart w:id="1679" w:name="_Toc503638598"/>
      <w:bookmarkStart w:id="1680" w:name="_Toc512843328"/>
      <w:bookmarkStart w:id="1681" w:name="_Toc524597993"/>
      <w:bookmarkStart w:id="1682" w:name="_Toc527725262"/>
      <w:bookmarkStart w:id="1683" w:name="_Toc535843094"/>
      <w:bookmarkStart w:id="1684" w:name="_Toc20335591"/>
      <w:bookmarkStart w:id="1685" w:name="_Toc13417312"/>
      <w:bookmarkStart w:id="1686" w:name="_Toc141952523"/>
      <w:bookmarkStart w:id="1687" w:name="_Toc163732069"/>
      <w:r>
        <w:rPr>
          <w:lang w:val="en-US"/>
        </w:rPr>
        <w:t>Cross variograms</w:t>
      </w:r>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88" w:name="_Toc474158368"/>
      <w:bookmarkStart w:id="1689" w:name="_Ref481308036"/>
      <w:bookmarkStart w:id="1690" w:name="_Toc487275133"/>
      <w:bookmarkStart w:id="1691" w:name="_Toc487288020"/>
      <w:bookmarkStart w:id="1692" w:name="_Toc502253708"/>
      <w:bookmarkStart w:id="1693" w:name="_Toc493432946"/>
      <w:bookmarkStart w:id="1694" w:name="_Toc503638599"/>
      <w:bookmarkStart w:id="1695" w:name="_Toc512843329"/>
      <w:bookmarkStart w:id="1696" w:name="_Toc524597994"/>
      <w:bookmarkStart w:id="1697" w:name="_Toc527725263"/>
      <w:bookmarkStart w:id="1698" w:name="_Toc535843095"/>
      <w:bookmarkStart w:id="1699" w:name="_Toc20335592"/>
      <w:bookmarkStart w:id="1700" w:name="_Toc13417313"/>
      <w:bookmarkStart w:id="1701" w:name="_Toc141952524"/>
      <w:bookmarkStart w:id="1702" w:name="_Toc163732070"/>
      <w:r w:rsidRPr="001023D4">
        <w:rPr>
          <w:i/>
          <w:lang w:val="en-US"/>
        </w:rPr>
        <w:t>A priori</w:t>
      </w:r>
      <w:r>
        <w:rPr>
          <w:lang w:val="en-US"/>
        </w:rPr>
        <w:t xml:space="preserve"> variogram models</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3"/>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4" w:name="_Toc502253709"/>
      <w:bookmarkStart w:id="1705" w:name="_Toc493432947"/>
      <w:bookmarkStart w:id="1706" w:name="_Toc503638600"/>
      <w:bookmarkStart w:id="1707" w:name="_Toc512843330"/>
      <w:bookmarkStart w:id="1708" w:name="_Toc524597995"/>
      <w:bookmarkStart w:id="1709" w:name="_Toc527725264"/>
      <w:bookmarkStart w:id="1710" w:name="_Toc535843096"/>
      <w:bookmarkStart w:id="1711" w:name="_Toc20335593"/>
      <w:bookmarkStart w:id="1712" w:name="_Toc13417314"/>
      <w:bookmarkStart w:id="1713" w:name="_Toc141952525"/>
      <w:bookmarkStart w:id="1714" w:name="_Toc163732071"/>
      <w:bookmarkStart w:id="1715" w:name="_Toc474158369"/>
      <w:r>
        <w:rPr>
          <w:lang w:val="en-US"/>
        </w:rPr>
        <w:t xml:space="preserve">Variograms of </w:t>
      </w:r>
      <w:r w:rsidR="00D47990">
        <w:rPr>
          <w:lang w:val="en-US"/>
        </w:rPr>
        <w:t>a realization ensemble in a single file</w:t>
      </w:r>
      <w:bookmarkEnd w:id="1704"/>
      <w:bookmarkEnd w:id="1705"/>
      <w:bookmarkEnd w:id="1706"/>
      <w:bookmarkEnd w:id="1707"/>
      <w:bookmarkEnd w:id="1708"/>
      <w:bookmarkEnd w:id="1709"/>
      <w:bookmarkEnd w:id="1710"/>
      <w:bookmarkEnd w:id="1711"/>
      <w:bookmarkEnd w:id="1712"/>
      <w:bookmarkEnd w:id="1713"/>
      <w:bookmarkEnd w:id="1714"/>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1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16"/>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17" w:name="_Toc502253710"/>
      <w:bookmarkStart w:id="1718" w:name="_Toc493432948"/>
      <w:bookmarkStart w:id="1719" w:name="_Toc503638601"/>
      <w:bookmarkStart w:id="1720" w:name="_Toc512843331"/>
      <w:bookmarkStart w:id="1721" w:name="_Toc524597996"/>
      <w:bookmarkStart w:id="1722" w:name="_Toc527725265"/>
      <w:bookmarkStart w:id="1723" w:name="_Toc535843097"/>
      <w:bookmarkStart w:id="1724" w:name="_Toc20335594"/>
      <w:bookmarkStart w:id="1725" w:name="_Toc13417315"/>
      <w:bookmarkStart w:id="1726" w:name="_Toc141952526"/>
      <w:bookmarkStart w:id="1727" w:name="_Toc163732072"/>
      <w:r>
        <w:rPr>
          <w:lang w:val="en-US"/>
        </w:rPr>
        <w:t xml:space="preserve">Variograms of a realization ensemble </w:t>
      </w:r>
      <w:r w:rsidR="00B75B67">
        <w:rPr>
          <w:lang w:val="en-US"/>
        </w:rPr>
        <w:t>across separate files</w:t>
      </w:r>
      <w:bookmarkEnd w:id="1717"/>
      <w:bookmarkEnd w:id="1718"/>
      <w:bookmarkEnd w:id="1719"/>
      <w:bookmarkEnd w:id="1720"/>
      <w:bookmarkEnd w:id="1721"/>
      <w:bookmarkEnd w:id="1722"/>
      <w:bookmarkEnd w:id="1723"/>
      <w:bookmarkEnd w:id="1724"/>
      <w:bookmarkEnd w:id="1725"/>
      <w:bookmarkEnd w:id="1726"/>
      <w:bookmarkEnd w:id="1727"/>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28" w:name="_Ref13241712"/>
      <w:bookmarkStart w:id="1729" w:name="_Toc535843098"/>
      <w:bookmarkStart w:id="1730" w:name="_Toc20335595"/>
      <w:bookmarkStart w:id="1731" w:name="_Toc13417316"/>
      <w:bookmarkStart w:id="1732" w:name="_Toc141952527"/>
      <w:bookmarkStart w:id="1733" w:name="_Toc163732073"/>
      <w:bookmarkStart w:id="1734" w:name="_Toc512843332"/>
      <w:bookmarkStart w:id="1735" w:name="_Toc524597997"/>
      <w:bookmarkStart w:id="1736" w:name="_Toc527725266"/>
      <w:r>
        <w:rPr>
          <w:lang w:val="en-US"/>
        </w:rPr>
        <w:t>Fast computing of</w:t>
      </w:r>
      <w:r w:rsidR="00572134">
        <w:rPr>
          <w:lang w:val="en-US"/>
        </w:rPr>
        <w:t xml:space="preserve"> variogram map</w:t>
      </w:r>
      <w:bookmarkEnd w:id="1728"/>
      <w:bookmarkEnd w:id="1729"/>
      <w:bookmarkEnd w:id="1730"/>
      <w:bookmarkEnd w:id="1731"/>
      <w:bookmarkEnd w:id="1732"/>
      <w:bookmarkEnd w:id="1733"/>
    </w:p>
    <w:bookmarkEnd w:id="1734"/>
    <w:bookmarkEnd w:id="1735"/>
    <w:bookmarkEnd w:id="1736"/>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bi</w:t>
      </w:r>
      <w:proofErr w:type="spell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37" w:name="_Ref13154754"/>
      <w:bookmarkStart w:id="1738" w:name="_Toc20335596"/>
      <w:bookmarkStart w:id="1739" w:name="_Toc13417317"/>
      <w:bookmarkStart w:id="1740" w:name="_Toc141952528"/>
      <w:bookmarkStart w:id="1741" w:name="_Toc163732074"/>
      <w:r>
        <w:rPr>
          <w:lang w:val="en-US"/>
        </w:rPr>
        <w:t>Based on the Fourier Integral Method</w:t>
      </w:r>
      <w:bookmarkEnd w:id="1737"/>
      <w:bookmarkEnd w:id="1738"/>
      <w:bookmarkEnd w:id="1739"/>
      <w:bookmarkEnd w:id="1740"/>
      <w:bookmarkEnd w:id="1741"/>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2"/>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43" w:name="_Toc20335597"/>
      <w:bookmarkStart w:id="1744" w:name="_Toc13417318"/>
      <w:bookmarkStart w:id="1745" w:name="_Toc141952529"/>
      <w:bookmarkStart w:id="1746" w:name="_Toc163732075"/>
      <w:r>
        <w:rPr>
          <w:lang w:val="en-US"/>
        </w:rPr>
        <w:t>Based on a spectral method</w:t>
      </w:r>
      <w:bookmarkEnd w:id="1743"/>
      <w:bookmarkEnd w:id="1744"/>
      <w:bookmarkEnd w:id="1745"/>
      <w:bookmarkEnd w:id="1746"/>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47" w:name="_Toc512843333"/>
      <w:bookmarkStart w:id="1748" w:name="_Toc524597998"/>
      <w:bookmarkStart w:id="1749" w:name="_Toc527725267"/>
      <w:bookmarkStart w:id="1750" w:name="_Ref13241155"/>
      <w:bookmarkStart w:id="1751" w:name="_Toc535843099"/>
      <w:bookmarkStart w:id="1752" w:name="_Toc20335598"/>
      <w:bookmarkStart w:id="1753" w:name="_Toc13417319"/>
      <w:bookmarkStart w:id="1754" w:name="_Toc141952530"/>
      <w:bookmarkStart w:id="1755" w:name="_Toc163732076"/>
      <w:r>
        <w:rPr>
          <w:lang w:val="en-US"/>
        </w:rPr>
        <w:t>Point sets</w:t>
      </w:r>
      <w:bookmarkEnd w:id="1747"/>
      <w:bookmarkEnd w:id="1748"/>
      <w:bookmarkEnd w:id="1749"/>
      <w:bookmarkEnd w:id="1750"/>
      <w:bookmarkEnd w:id="1751"/>
      <w:bookmarkEnd w:id="1752"/>
      <w:bookmarkEnd w:id="1753"/>
      <w:bookmarkEnd w:id="1754"/>
      <w:bookmarkEnd w:id="1755"/>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56" w:name="_Ref13239823"/>
      <w:bookmarkStart w:id="1757" w:name="_Toc20335599"/>
      <w:bookmarkStart w:id="1758" w:name="_Toc13417320"/>
      <w:bookmarkStart w:id="1759" w:name="_Toc141952531"/>
      <w:bookmarkStart w:id="1760" w:name="_Toc163732077"/>
      <w:r>
        <w:rPr>
          <w:lang w:val="en-US"/>
        </w:rPr>
        <w:t>Full 2D automatic variogram fitting and decomposition</w:t>
      </w:r>
      <w:bookmarkEnd w:id="1756"/>
      <w:bookmarkEnd w:id="1757"/>
      <w:bookmarkEnd w:id="1758"/>
      <w:bookmarkEnd w:id="1759"/>
      <w:bookmarkEnd w:id="1760"/>
    </w:p>
    <w:p w14:paraId="21764C63" w14:textId="60092206"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1"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1"/>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2"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2"/>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3" w:name="_Ref13241962"/>
      <w:bookmarkStart w:id="1764" w:name="_Toc20335600"/>
      <w:bookmarkStart w:id="1765" w:name="_Toc13417321"/>
      <w:bookmarkStart w:id="1766" w:name="_Toc141952532"/>
      <w:bookmarkStart w:id="1767" w:name="_Toc163732078"/>
      <w:r>
        <w:rPr>
          <w:lang w:val="en-US"/>
        </w:rPr>
        <w:lastRenderedPageBreak/>
        <w:t xml:space="preserve">Parameters of </w:t>
      </w:r>
      <w:r w:rsidR="00F969C1">
        <w:rPr>
          <w:lang w:val="en-US"/>
        </w:rPr>
        <w:t>Simulated Annealing with Gradient Descent in tandem (SA+GD)</w:t>
      </w:r>
      <w:bookmarkEnd w:id="1763"/>
      <w:bookmarkEnd w:id="1764"/>
      <w:bookmarkEnd w:id="1765"/>
      <w:bookmarkEnd w:id="1766"/>
      <w:bookmarkEnd w:id="1767"/>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68" w:name="_Toc20335601"/>
      <w:bookmarkStart w:id="1769" w:name="_Toc13417322"/>
      <w:bookmarkStart w:id="1770" w:name="_Toc141952533"/>
      <w:bookmarkStart w:id="1771" w:name="_Toc163732079"/>
      <w:r>
        <w:rPr>
          <w:lang w:val="en-US"/>
        </w:rPr>
        <w:t xml:space="preserve">Parameters of </w:t>
      </w:r>
      <w:r w:rsidR="00F969C1">
        <w:rPr>
          <w:lang w:val="en-US"/>
        </w:rPr>
        <w:t>Line Search with Restart (LSRS)</w:t>
      </w:r>
      <w:bookmarkEnd w:id="1768"/>
      <w:bookmarkEnd w:id="1769"/>
      <w:bookmarkEnd w:id="1770"/>
      <w:bookmarkEnd w:id="1771"/>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2" w:name="_Toc20335602"/>
      <w:bookmarkStart w:id="1773" w:name="_Toc13417323"/>
      <w:bookmarkStart w:id="1774" w:name="_Toc141952534"/>
      <w:bookmarkStart w:id="1775" w:name="_Toc163732080"/>
      <w:r>
        <w:rPr>
          <w:lang w:val="en-US"/>
        </w:rPr>
        <w:t xml:space="preserve">Parameters of </w:t>
      </w:r>
      <w:r w:rsidR="00F969C1">
        <w:rPr>
          <w:lang w:val="en-US"/>
        </w:rPr>
        <w:t>Particle Swarm Optimization (PSO)</w:t>
      </w:r>
      <w:bookmarkEnd w:id="1772"/>
      <w:bookmarkEnd w:id="1773"/>
      <w:bookmarkEnd w:id="1774"/>
      <w:bookmarkEnd w:id="1775"/>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76" w:name="_Ref13242108"/>
      <w:bookmarkStart w:id="1777" w:name="_Toc20335603"/>
      <w:bookmarkStart w:id="1778" w:name="_Toc13417324"/>
      <w:bookmarkStart w:id="1779" w:name="_Toc141952535"/>
      <w:bookmarkStart w:id="1780" w:name="_Toc163732081"/>
      <w:r>
        <w:rPr>
          <w:lang w:val="en-US"/>
        </w:rPr>
        <w:t xml:space="preserve">Parameters of </w:t>
      </w:r>
      <w:r w:rsidR="00F969C1">
        <w:rPr>
          <w:lang w:val="en-US"/>
        </w:rPr>
        <w:t>Genetic Algorithm (Genetic)</w:t>
      </w:r>
      <w:bookmarkEnd w:id="1776"/>
      <w:bookmarkEnd w:id="1777"/>
      <w:bookmarkEnd w:id="1778"/>
      <w:bookmarkEnd w:id="1779"/>
      <w:bookmarkEnd w:id="1780"/>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1" w:name="_Ref13417109"/>
      <w:bookmarkStart w:id="1782" w:name="_Toc20335604"/>
      <w:bookmarkStart w:id="1783" w:name="_Toc13417325"/>
      <w:bookmarkStart w:id="1784" w:name="_Toc141952536"/>
      <w:bookmarkStart w:id="1785" w:name="_Toc163732082"/>
      <w:r>
        <w:rPr>
          <w:lang w:val="en-US"/>
        </w:rPr>
        <w:t>Manual fitting of models</w:t>
      </w:r>
      <w:bookmarkEnd w:id="1781"/>
      <w:bookmarkEnd w:id="1782"/>
      <w:bookmarkEnd w:id="1783"/>
      <w:bookmarkEnd w:id="1784"/>
      <w:bookmarkEnd w:id="1785"/>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86" w:name="_Toc141952537"/>
      <w:bookmarkStart w:id="1787" w:name="_Toc163732083"/>
      <w:r>
        <w:rPr>
          <w:lang w:val="en-US"/>
        </w:rPr>
        <w:t>Experiments with the algorithm parameters</w:t>
      </w:r>
      <w:bookmarkEnd w:id="1786"/>
      <w:bookmarkEnd w:id="1787"/>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88"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88"/>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89"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89"/>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0" w:name="_Toc141952538"/>
      <w:bookmarkStart w:id="1791" w:name="_Toc163732084"/>
      <w:r>
        <w:rPr>
          <w:lang w:val="en-US"/>
        </w:rPr>
        <w:t xml:space="preserve">Fitting </w:t>
      </w:r>
      <w:r w:rsidR="00923D89">
        <w:rPr>
          <w:lang w:val="en-US"/>
        </w:rPr>
        <w:t>with the help of</w:t>
      </w:r>
      <w:r>
        <w:rPr>
          <w:lang w:val="en-US"/>
        </w:rPr>
        <w:t xml:space="preserve"> the parameter space</w:t>
      </w:r>
      <w:bookmarkEnd w:id="1790"/>
      <w:bookmarkEnd w:id="1791"/>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2pt;height:189.65pt" o:ole="">
                  <v:imagedata r:id="rId196" o:title=""/>
                </v:shape>
                <o:OLEObject Type="Embed" ProgID="PBrush" ShapeID="_x0000_i1025" DrawAspect="Content" ObjectID="_1776519268" r:id="rId197"/>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45pt;height:185.95pt" o:ole="">
                  <v:imagedata r:id="rId198" o:title=""/>
                </v:shape>
                <o:OLEObject Type="Embed" ProgID="PBrush" ShapeID="_x0000_i1026" DrawAspect="Content" ObjectID="_1776519269" r:id="rId199"/>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7pt;height:184.2pt" o:ole="">
                  <v:imagedata r:id="rId200" o:title=""/>
                </v:shape>
                <o:OLEObject Type="Embed" ProgID="PBrush" ShapeID="_x0000_i1027" DrawAspect="Content" ObjectID="_1776519270" r:id="rId201"/>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2.6pt" o:ole="">
                  <v:imagedata r:id="rId202" o:title=""/>
                </v:shape>
                <o:OLEObject Type="Embed" ProgID="PBrush" ShapeID="_x0000_i1028" DrawAspect="Content" ObjectID="_1776519271" r:id="rId203"/>
              </w:object>
            </w:r>
          </w:p>
        </w:tc>
      </w:tr>
    </w:tbl>
    <w:p w14:paraId="14CC489E" w14:textId="555A3673" w:rsidR="00F328C7" w:rsidRDefault="00F328C7" w:rsidP="00F328C7">
      <w:pPr>
        <w:pStyle w:val="Legenda"/>
        <w:jc w:val="center"/>
        <w:rPr>
          <w:lang w:val="en-US"/>
        </w:rPr>
      </w:pPr>
      <w:bookmarkStart w:id="1792"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2"/>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6C2C53DD"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204"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3" w:name="_Toc141952539"/>
      <w:bookmarkStart w:id="1794" w:name="_Toc163732085"/>
      <w:r>
        <w:rPr>
          <w:lang w:val="en-US"/>
        </w:rPr>
        <w:t>Application to irregular data</w:t>
      </w:r>
      <w:bookmarkEnd w:id="1793"/>
      <w:bookmarkEnd w:id="1794"/>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795" w:name="_Toc20335605"/>
      <w:bookmarkStart w:id="1796" w:name="_Toc141952540"/>
      <w:bookmarkStart w:id="1797" w:name="_Toc163732086"/>
      <w:r>
        <w:rPr>
          <w:lang w:val="en-US"/>
        </w:rPr>
        <w:t>Stratigraphy</w:t>
      </w:r>
      <w:bookmarkEnd w:id="1795"/>
      <w:bookmarkEnd w:id="1796"/>
      <w:bookmarkEnd w:id="1797"/>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798" w:name="_Toc20335606"/>
      <w:bookmarkStart w:id="1799" w:name="_Ref33507942"/>
      <w:bookmarkStart w:id="1800" w:name="_Toc141952541"/>
      <w:bookmarkStart w:id="1801" w:name="_Toc163732087"/>
      <w:r>
        <w:rPr>
          <w:lang w:val="en-US"/>
        </w:rPr>
        <w:t>Facies transition matrix</w:t>
      </w:r>
      <w:bookmarkEnd w:id="1798"/>
      <w:bookmarkEnd w:id="1799"/>
      <w:bookmarkEnd w:id="1800"/>
      <w:bookmarkEnd w:id="1801"/>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2" w:name="_Toc141952542"/>
      <w:bookmarkStart w:id="1803" w:name="_Toc163732088"/>
      <w:r>
        <w:rPr>
          <w:lang w:val="en-US"/>
        </w:rPr>
        <w:t>Creating a FTM</w:t>
      </w:r>
      <w:bookmarkEnd w:id="1802"/>
      <w:bookmarkEnd w:id="1803"/>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4"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4"/>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05"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05"/>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06" w:name="_Toc20335607"/>
      <w:bookmarkStart w:id="1807" w:name="_Toc141952543"/>
      <w:bookmarkStart w:id="1808" w:name="_Toc163732089"/>
      <w:r>
        <w:rPr>
          <w:lang w:val="en-US"/>
        </w:rPr>
        <w:t>Associating a category definition</w:t>
      </w:r>
      <w:bookmarkEnd w:id="1806"/>
      <w:bookmarkEnd w:id="1807"/>
      <w:bookmarkEnd w:id="1808"/>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09"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09"/>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0" w:name="_Ref536785791"/>
      <w:bookmarkStart w:id="1811" w:name="_Toc20335608"/>
      <w:bookmarkStart w:id="1812" w:name="_Toc141952544"/>
      <w:bookmarkStart w:id="1813" w:name="_Toc163732090"/>
      <w:r>
        <w:rPr>
          <w:lang w:val="en-US"/>
        </w:rPr>
        <w:t>Entropy Cyclicity Analysis</w:t>
      </w:r>
      <w:bookmarkEnd w:id="1810"/>
      <w:bookmarkEnd w:id="1811"/>
      <w:bookmarkEnd w:id="1812"/>
      <w:bookmarkEnd w:id="1813"/>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4"/>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a given facies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1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1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16" w:name="_Ref4151894"/>
      <w:bookmarkStart w:id="1817" w:name="_Toc20335609"/>
      <w:bookmarkStart w:id="1818" w:name="_Toc141952545"/>
      <w:bookmarkStart w:id="1819" w:name="_Toc163732091"/>
      <w:r>
        <w:rPr>
          <w:lang w:val="en-US"/>
        </w:rPr>
        <w:lastRenderedPageBreak/>
        <w:t xml:space="preserve">Facies relationships </w:t>
      </w:r>
      <w:r w:rsidR="009C0C6D">
        <w:rPr>
          <w:lang w:val="en-US"/>
        </w:rPr>
        <w:t>diagram</w:t>
      </w:r>
      <w:bookmarkEnd w:id="1816"/>
      <w:bookmarkEnd w:id="1817"/>
      <w:bookmarkEnd w:id="1818"/>
      <w:bookmarkEnd w:id="1819"/>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0"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0"/>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1"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1"/>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2" w:name="_Ref11760591"/>
      <w:bookmarkStart w:id="1823" w:name="_Toc20335610"/>
      <w:bookmarkStart w:id="1824" w:name="_Toc141952546"/>
      <w:bookmarkStart w:id="1825" w:name="_Toc163732092"/>
      <w:proofErr w:type="spellStart"/>
      <w:r>
        <w:rPr>
          <w:lang w:val="en-US"/>
        </w:rPr>
        <w:t>Transiography</w:t>
      </w:r>
      <w:bookmarkEnd w:id="1822"/>
      <w:bookmarkEnd w:id="1823"/>
      <w:bookmarkEnd w:id="1824"/>
      <w:bookmarkEnd w:id="1825"/>
      <w:proofErr w:type="spellEnd"/>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w:t>
      </w:r>
      <w:proofErr w:type="spellStart"/>
      <w:r>
        <w:rPr>
          <w:lang w:val="en-US"/>
        </w:rPr>
        <w:t>Transiography</w:t>
      </w:r>
      <w:proofErr w:type="spellEnd"/>
      <w:r>
        <w:rPr>
          <w:lang w:val="en-US"/>
        </w:rPr>
        <w:t xml:space="preserve"> to open the </w:t>
      </w:r>
      <w:proofErr w:type="spellStart"/>
      <w:r>
        <w:rPr>
          <w:lang w:val="en-US"/>
        </w:rPr>
        <w:t>Transiography</w:t>
      </w:r>
      <w:proofErr w:type="spellEnd"/>
      <w:r>
        <w:rPr>
          <w:lang w:val="en-US"/>
        </w:rPr>
        <w:t xml:space="preserve">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26"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26"/>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AD310B2"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27" w:name="_Ref3205443"/>
      <w:bookmarkStart w:id="1828" w:name="_Toc20335611"/>
      <w:bookmarkStart w:id="1829" w:name="_Toc141952547"/>
      <w:bookmarkStart w:id="1830" w:name="_Toc163732093"/>
      <w:r>
        <w:rPr>
          <w:lang w:val="en-US"/>
        </w:rPr>
        <w:t xml:space="preserve">Markovian </w:t>
      </w:r>
      <w:proofErr w:type="spellStart"/>
      <w:r>
        <w:rPr>
          <w:lang w:val="en-US"/>
        </w:rPr>
        <w:t>transiography</w:t>
      </w:r>
      <w:bookmarkEnd w:id="1827"/>
      <w:bookmarkEnd w:id="1828"/>
      <w:bookmarkEnd w:id="1829"/>
      <w:bookmarkEnd w:id="1830"/>
      <w:proofErr w:type="spellEnd"/>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1"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1"/>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2" w:name="_Toc20335612"/>
      <w:bookmarkStart w:id="1833" w:name="_Toc141952548"/>
      <w:bookmarkStart w:id="1834" w:name="_Toc163732094"/>
      <w:r>
        <w:rPr>
          <w:lang w:val="en-US"/>
        </w:rPr>
        <w:t xml:space="preserve">Facies relationship diagrams varying with </w:t>
      </w:r>
      <w:r w:rsidRPr="00207617">
        <w:rPr>
          <w:i/>
          <w:lang w:val="en-US"/>
        </w:rPr>
        <w:t>h</w:t>
      </w:r>
      <w:bookmarkEnd w:id="1832"/>
      <w:bookmarkEnd w:id="1833"/>
      <w:bookmarkEnd w:id="1834"/>
    </w:p>
    <w:p w14:paraId="4101FDA2" w14:textId="2F8FB314"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3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35"/>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36" w:name="_Toc141952549"/>
      <w:bookmarkStart w:id="1837" w:name="_Toc163732095"/>
      <w:proofErr w:type="spellStart"/>
      <w:r>
        <w:rPr>
          <w:lang w:val="en-US"/>
        </w:rPr>
        <w:t>Transiography</w:t>
      </w:r>
      <w:proofErr w:type="spellEnd"/>
      <w:r>
        <w:rPr>
          <w:lang w:val="en-US"/>
        </w:rPr>
        <w:t xml:space="preserve"> for Bayesian approach</w:t>
      </w:r>
      <w:bookmarkEnd w:id="1836"/>
      <w:bookmarkEnd w:id="1837"/>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xml:space="preserve">), </w:t>
      </w:r>
      <w:proofErr w:type="spellStart"/>
      <w:r>
        <w:rPr>
          <w:lang w:val="en-US"/>
        </w:rPr>
        <w:t>GammaRay</w:t>
      </w:r>
      <w:proofErr w:type="spellEnd"/>
      <w:r>
        <w:rPr>
          <w:lang w:val="en-US"/>
        </w:rPr>
        <w:t xml:space="preserve">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w:t>
      </w:r>
      <w:proofErr w:type="spellStart"/>
      <w:r w:rsidR="00850F3E">
        <w:rPr>
          <w:lang w:val="en-US"/>
        </w:rPr>
        <w:t>Transiography</w:t>
      </w:r>
      <w:proofErr w:type="spellEnd"/>
      <w:r w:rsidR="00850F3E">
        <w:rPr>
          <w:lang w:val="en-US"/>
        </w:rPr>
        <w:t xml:space="preserve">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28"/>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38"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38"/>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39" w:name="_Toc141952550"/>
      <w:bookmarkStart w:id="1840" w:name="_Toc163732096"/>
      <w:r>
        <w:rPr>
          <w:lang w:val="en-US"/>
        </w:rPr>
        <w:t>Vertical Proportion Curve</w:t>
      </w:r>
      <w:r w:rsidR="00290DBD">
        <w:rPr>
          <w:lang w:val="en-US"/>
        </w:rPr>
        <w:t xml:space="preserve"> (VPC)</w:t>
      </w:r>
      <w:bookmarkEnd w:id="1839"/>
      <w:bookmarkEnd w:id="1840"/>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10C1BA2D">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3DCA30DF">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1"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1"/>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02DB9AB1">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2" w:name="_Toc141952551"/>
      <w:bookmarkStart w:id="1843" w:name="_Toc163732097"/>
      <w:r>
        <w:rPr>
          <w:lang w:val="en-US"/>
        </w:rPr>
        <w:t>Populating a volume with proportions</w:t>
      </w:r>
      <w:bookmarkEnd w:id="1842"/>
      <w:bookmarkEnd w:id="1843"/>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4"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4"/>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45"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45"/>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46" w:name="_Toc524597999"/>
      <w:bookmarkStart w:id="1847" w:name="_Toc527725268"/>
      <w:bookmarkStart w:id="1848" w:name="_Toc535843100"/>
      <w:bookmarkStart w:id="1849" w:name="_Toc20335613"/>
      <w:bookmarkStart w:id="1850" w:name="_Toc13417326"/>
      <w:bookmarkStart w:id="1851" w:name="_Toc141952552"/>
      <w:bookmarkStart w:id="1852" w:name="_Toc163732098"/>
      <w:r>
        <w:rPr>
          <w:lang w:val="en-US"/>
        </w:rPr>
        <w:t>Non-geostatistical</w:t>
      </w:r>
      <w:r w:rsidR="00BA43BC">
        <w:rPr>
          <w:lang w:val="en-US"/>
        </w:rPr>
        <w:t xml:space="preserve"> modeling </w:t>
      </w:r>
      <w:bookmarkEnd w:id="1846"/>
      <w:bookmarkEnd w:id="1847"/>
      <w:bookmarkEnd w:id="1848"/>
      <w:bookmarkEnd w:id="1849"/>
      <w:bookmarkEnd w:id="1850"/>
      <w:r>
        <w:rPr>
          <w:lang w:val="en-US"/>
        </w:rPr>
        <w:t>algorithms</w:t>
      </w:r>
      <w:bookmarkEnd w:id="1851"/>
      <w:bookmarkEnd w:id="1852"/>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3" w:name="_Ref524530026"/>
      <w:bookmarkStart w:id="1854" w:name="_Toc524598000"/>
      <w:bookmarkStart w:id="1855" w:name="_Toc527725269"/>
      <w:bookmarkStart w:id="1856" w:name="_Toc535843101"/>
      <w:bookmarkStart w:id="1857" w:name="_Toc20335614"/>
      <w:bookmarkStart w:id="1858" w:name="_Toc13417327"/>
      <w:bookmarkStart w:id="1859" w:name="_Toc141952553"/>
      <w:bookmarkStart w:id="1860" w:name="_Toc163732099"/>
      <w:r>
        <w:rPr>
          <w:lang w:val="en-US"/>
        </w:rPr>
        <w:t>Nearest Neighbor Estimation (NN)</w:t>
      </w:r>
      <w:bookmarkEnd w:id="1853"/>
      <w:bookmarkEnd w:id="1854"/>
      <w:bookmarkEnd w:id="1855"/>
      <w:bookmarkEnd w:id="1856"/>
      <w:bookmarkEnd w:id="1857"/>
      <w:bookmarkEnd w:id="1858"/>
      <w:bookmarkEnd w:id="1859"/>
      <w:bookmarkEnd w:id="1860"/>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1"/>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2" w:name="_Ref525147966"/>
      <w:bookmarkStart w:id="1863" w:name="_Toc524598001"/>
      <w:bookmarkStart w:id="1864" w:name="_Toc527725270"/>
      <w:bookmarkStart w:id="1865" w:name="_Toc535843102"/>
      <w:bookmarkStart w:id="1866" w:name="_Toc20335615"/>
      <w:bookmarkStart w:id="1867" w:name="_Toc13417328"/>
      <w:bookmarkStart w:id="1868" w:name="_Toc141952554"/>
      <w:bookmarkStart w:id="1869" w:name="_Toc163732100"/>
      <w:r>
        <w:rPr>
          <w:lang w:val="en-US"/>
        </w:rPr>
        <w:t>Average Filter</w:t>
      </w:r>
      <w:bookmarkEnd w:id="1862"/>
      <w:bookmarkEnd w:id="1863"/>
      <w:bookmarkEnd w:id="1864"/>
      <w:bookmarkEnd w:id="1865"/>
      <w:bookmarkEnd w:id="1866"/>
      <w:bookmarkEnd w:id="1867"/>
      <w:bookmarkEnd w:id="1868"/>
      <w:bookmarkEnd w:id="1869"/>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 xml:space="preserve">var </w:t>
      </w:r>
      <w:proofErr w:type="spellStart"/>
      <w:r w:rsidRPr="00E05843">
        <w:t>windowSize</w:t>
      </w:r>
      <w:proofErr w:type="spellEnd"/>
      <w:r w:rsidRPr="00E05843">
        <w:t xml:space="preserve"> := 3;</w:t>
      </w:r>
    </w:p>
    <w:p w14:paraId="3F512917" w14:textId="77777777" w:rsidR="00661E04" w:rsidRPr="00E05843" w:rsidRDefault="00661E04" w:rsidP="00661E04">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value :=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if( no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smooth</w:t>
      </w:r>
      <w:proofErr w:type="spellEnd"/>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0" w:name="_Toc524598002"/>
      <w:bookmarkStart w:id="1871" w:name="_Toc527725271"/>
      <w:bookmarkStart w:id="1872" w:name="_Toc535843103"/>
      <w:bookmarkStart w:id="1873" w:name="_Toc20335616"/>
      <w:bookmarkStart w:id="1874" w:name="_Toc13417329"/>
      <w:bookmarkStart w:id="1875" w:name="_Toc141952555"/>
      <w:bookmarkStart w:id="1876" w:name="_Toc163732101"/>
      <w:r>
        <w:rPr>
          <w:lang w:val="en-US"/>
        </w:rPr>
        <w:lastRenderedPageBreak/>
        <w:t>Median Filter</w:t>
      </w:r>
      <w:bookmarkEnd w:id="1870"/>
      <w:bookmarkEnd w:id="1871"/>
      <w:bookmarkEnd w:id="1872"/>
      <w:bookmarkEnd w:id="1873"/>
      <w:bookmarkEnd w:id="1874"/>
      <w:bookmarkEnd w:id="1875"/>
      <w:bookmarkEnd w:id="1876"/>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3BEF48DA" w14:textId="77777777" w:rsidR="00661E04" w:rsidRPr="000C0BC6" w:rsidRDefault="00661E04" w:rsidP="00661E04">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proofErr w:type="spellStart"/>
      <w:r w:rsidRPr="007F0F29">
        <w:rPr>
          <w:color w:val="FF0000"/>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77" w:name="_Toc141952556"/>
      <w:bookmarkStart w:id="1878" w:name="_Toc163732102"/>
      <w:r>
        <w:rPr>
          <w:lang w:val="en-US"/>
        </w:rPr>
        <w:t>Gaussia</w:t>
      </w:r>
      <w:r w:rsidR="00C053B7">
        <w:rPr>
          <w:lang w:val="en-US"/>
        </w:rPr>
        <w:t xml:space="preserve">n </w:t>
      </w:r>
      <w:r w:rsidR="00C053B7" w:rsidRPr="00C053B7">
        <w:rPr>
          <w:lang w:val="en-US"/>
        </w:rPr>
        <w:t>F</w:t>
      </w:r>
      <w:r w:rsidRPr="00C053B7">
        <w:rPr>
          <w:lang w:val="en-US"/>
        </w:rPr>
        <w:t>ilter</w:t>
      </w:r>
      <w:bookmarkEnd w:id="1877"/>
      <w:bookmarkEnd w:id="1878"/>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79" w:name="_Ref77321090"/>
      <w:bookmarkStart w:id="1880" w:name="_Toc141952557"/>
      <w:bookmarkStart w:id="1881" w:name="_Toc163732103"/>
      <w:r>
        <w:rPr>
          <w:lang w:val="en-US"/>
        </w:rPr>
        <w:t>Map</w:t>
      </w:r>
      <w:r w:rsidR="00067577">
        <w:rPr>
          <w:lang w:val="en-US"/>
        </w:rPr>
        <w:t xml:space="preserve"> valleys, ridges, peaks or bottoms</w:t>
      </w:r>
      <w:bookmarkEnd w:id="1879"/>
      <w:bookmarkEnd w:id="1880"/>
      <w:bookmarkEnd w:id="1881"/>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2"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2"/>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3" w:name="_Toc141952558"/>
      <w:bookmarkStart w:id="1884" w:name="_Toc163732104"/>
      <w:r>
        <w:rPr>
          <w:lang w:val="en-US"/>
        </w:rPr>
        <w:t>Skeletonization</w:t>
      </w:r>
      <w:bookmarkEnd w:id="1883"/>
      <w:bookmarkEnd w:id="1884"/>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85"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85"/>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86" w:name="_Toc487275134"/>
      <w:bookmarkStart w:id="1887" w:name="_Toc487288021"/>
      <w:bookmarkStart w:id="1888" w:name="_Ref501997889"/>
      <w:bookmarkStart w:id="1889" w:name="_Toc502253711"/>
      <w:bookmarkStart w:id="1890" w:name="_Toc493432949"/>
      <w:bookmarkStart w:id="1891" w:name="_Toc503638602"/>
      <w:bookmarkStart w:id="1892" w:name="_Toc512843334"/>
      <w:bookmarkStart w:id="1893" w:name="_Toc524598003"/>
      <w:bookmarkStart w:id="1894" w:name="_Toc527725272"/>
      <w:bookmarkStart w:id="1895" w:name="_Toc535843104"/>
      <w:bookmarkStart w:id="1896" w:name="_Toc20335617"/>
      <w:bookmarkStart w:id="1897" w:name="_Toc13417330"/>
      <w:bookmarkStart w:id="1898" w:name="_Toc141952559"/>
      <w:bookmarkStart w:id="1899" w:name="_Toc163732105"/>
      <w:r>
        <w:rPr>
          <w:lang w:val="en-US"/>
        </w:rPr>
        <w:lastRenderedPageBreak/>
        <w:t>Estimation</w:t>
      </w:r>
      <w:bookmarkEnd w:id="171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0" w:name="_Ref467344848"/>
      <w:bookmarkStart w:id="1901" w:name="_Toc474158370"/>
      <w:bookmarkStart w:id="1902" w:name="_Toc487275135"/>
      <w:bookmarkStart w:id="1903" w:name="_Toc487288022"/>
      <w:bookmarkStart w:id="1904" w:name="_Toc502253712"/>
      <w:bookmarkStart w:id="1905" w:name="_Toc493432950"/>
      <w:bookmarkStart w:id="1906" w:name="_Toc503638603"/>
      <w:bookmarkStart w:id="1907" w:name="_Toc512843335"/>
      <w:bookmarkStart w:id="1908" w:name="_Toc524598004"/>
      <w:bookmarkStart w:id="1909" w:name="_Toc527725273"/>
      <w:bookmarkStart w:id="1910" w:name="_Toc535843105"/>
      <w:bookmarkStart w:id="1911" w:name="_Toc20335618"/>
      <w:bookmarkStart w:id="1912" w:name="_Toc13417331"/>
      <w:bookmarkStart w:id="1913" w:name="_Toc141952560"/>
      <w:bookmarkStart w:id="1914" w:name="_Toc163732106"/>
      <w:r>
        <w:rPr>
          <w:lang w:val="en-US"/>
        </w:rPr>
        <w:t>Kriging</w:t>
      </w:r>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p>
    <w:p w14:paraId="3E3E8A2C" w14:textId="77777777"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15"/>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16" w:name="_Ref165802785"/>
      <w:r>
        <w:rPr>
          <w:lang w:val="en-US"/>
        </w:rPr>
        <w:t>Kriging with a trend model (KT)</w:t>
      </w:r>
      <w:bookmarkEnd w:id="1916"/>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proofErr w:type="spellStart"/>
      <w:r w:rsidRPr="00150F0A">
        <w:rPr>
          <w:i/>
          <w:iCs/>
          <w:lang w:val="en-US"/>
        </w:rPr>
        <w:t>b</w:t>
      </w:r>
      <w:r>
        <w:rPr>
          <w:lang w:val="en-US"/>
        </w:rPr>
        <w:t>xy</w:t>
      </w:r>
      <w:proofErr w:type="spellEnd"/>
      <w:r>
        <w:rPr>
          <w:lang w:val="en-US"/>
        </w:rPr>
        <w:t xml:space="preserve"> + </w:t>
      </w:r>
      <w:proofErr w:type="spellStart"/>
      <w:r w:rsidRPr="00150F0A">
        <w:rPr>
          <w:i/>
          <w:iCs/>
          <w:lang w:val="en-US"/>
        </w:rPr>
        <w:t>c</w:t>
      </w:r>
      <w:r>
        <w:rPr>
          <w:lang w:val="en-US"/>
        </w:rPr>
        <w:t>xz</w:t>
      </w:r>
      <w:proofErr w:type="spellEnd"/>
      <w:r>
        <w:rPr>
          <w:lang w:val="en-US"/>
        </w:rPr>
        <w:t xml:space="preserve"> + </w:t>
      </w:r>
      <w:r w:rsidRPr="00150F0A">
        <w:rPr>
          <w:i/>
          <w:iCs/>
          <w:lang w:val="en-US"/>
        </w:rPr>
        <w:t>d</w:t>
      </w:r>
      <w:r>
        <w:rPr>
          <w:lang w:val="en-US"/>
        </w:rPr>
        <w:t xml:space="preserve">y² + </w:t>
      </w:r>
      <w:proofErr w:type="spellStart"/>
      <w:r w:rsidRPr="00150F0A">
        <w:rPr>
          <w:i/>
          <w:iCs/>
          <w:lang w:val="en-US"/>
        </w:rPr>
        <w:t>e</w:t>
      </w:r>
      <w:r>
        <w:rPr>
          <w:lang w:val="en-US"/>
        </w:rPr>
        <w:t>yz</w:t>
      </w:r>
      <w:proofErr w:type="spellEnd"/>
      <w:r>
        <w:rPr>
          <w:lang w:val="en-US"/>
        </w:rPr>
        <w:t xml:space="preserve"> + </w:t>
      </w:r>
      <w:r w:rsidRPr="00150F0A">
        <w:rPr>
          <w:i/>
          <w:iCs/>
          <w:lang w:val="en-US"/>
        </w:rPr>
        <w:t>f</w:t>
      </w:r>
      <w:r>
        <w:rPr>
          <w:lang w:val="en-US"/>
        </w:rPr>
        <w:t xml:space="preserve">z² + </w:t>
      </w:r>
      <w:proofErr w:type="spellStart"/>
      <w:r w:rsidRPr="00150F0A">
        <w:rPr>
          <w:i/>
          <w:iCs/>
          <w:lang w:val="en-US"/>
        </w:rPr>
        <w:t>g</w:t>
      </w:r>
      <w:r>
        <w:rPr>
          <w:lang w:val="en-US"/>
        </w:rPr>
        <w:t>x</w:t>
      </w:r>
      <w:proofErr w:type="spellEnd"/>
      <w:r>
        <w:rPr>
          <w:lang w:val="en-US"/>
        </w:rPr>
        <w:t xml:space="preserve"> + </w:t>
      </w:r>
      <w:proofErr w:type="spellStart"/>
      <w:r w:rsidRPr="00150F0A">
        <w:rPr>
          <w:i/>
          <w:iCs/>
          <w:lang w:val="en-US"/>
        </w:rPr>
        <w:t>h</w:t>
      </w:r>
      <w:r>
        <w:rPr>
          <w:lang w:val="en-US"/>
        </w:rPr>
        <w:t>y</w:t>
      </w:r>
      <w:proofErr w:type="spellEnd"/>
      <w:r>
        <w:rPr>
          <w:lang w:val="en-US"/>
        </w:rPr>
        <w:t xml:space="preserve"> + </w:t>
      </w:r>
      <w:proofErr w:type="spellStart"/>
      <w:r w:rsidRPr="00150F0A">
        <w:rPr>
          <w:i/>
          <w:iCs/>
          <w:lang w:val="en-US"/>
        </w:rPr>
        <w:t>i</w:t>
      </w:r>
      <w:r>
        <w:rPr>
          <w:lang w:val="en-US"/>
        </w:rPr>
        <w:t>z</w:t>
      </w:r>
      <w:proofErr w:type="spellEnd"/>
      <w:r>
        <w:rPr>
          <w:lang w:val="en-US"/>
        </w:rPr>
        <w:t xml:space="preserve">, where </w:t>
      </w:r>
      <w:r w:rsidRPr="00150F0A">
        <w:rPr>
          <w:i/>
          <w:iCs/>
          <w:lang w:val="en-US"/>
        </w:rPr>
        <w:t>a</w:t>
      </w:r>
      <w:r>
        <w:rPr>
          <w:lang w:val="en-US"/>
        </w:rPr>
        <w:t>…</w:t>
      </w:r>
      <w:proofErr w:type="spellStart"/>
      <w:r w:rsidRPr="00150F0A">
        <w:rPr>
          <w:i/>
          <w:iCs/>
          <w:lang w:val="en-US"/>
        </w:rPr>
        <w:t>i</w:t>
      </w:r>
      <w:proofErr w:type="spellEnd"/>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40"/>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17"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17"/>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41"/>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18"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18"/>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proofErr w:type="spellStart"/>
      <w:r w:rsidRPr="00F173AB">
        <w:rPr>
          <w:i/>
          <w:iCs/>
          <w:lang w:val="en-US"/>
        </w:rPr>
        <w:t>b</w:t>
      </w:r>
      <w:r>
        <w:rPr>
          <w:lang w:val="en-US"/>
        </w:rPr>
        <w:t>xy</w:t>
      </w:r>
      <w:proofErr w:type="spellEnd"/>
      <w:r>
        <w:rPr>
          <w:lang w:val="en-US"/>
        </w:rPr>
        <w:t xml:space="preserve"> term, the contribution of the cross-quadratic </w:t>
      </w:r>
      <w:proofErr w:type="spellStart"/>
      <w:r w:rsidRPr="00F173AB">
        <w:rPr>
          <w:i/>
          <w:iCs/>
          <w:lang w:val="en-US"/>
        </w:rPr>
        <w:t>xy</w:t>
      </w:r>
      <w:proofErr w:type="spellEnd"/>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19" w:name="_Toc487275136"/>
      <w:bookmarkStart w:id="1920" w:name="_Toc487288023"/>
      <w:bookmarkStart w:id="1921" w:name="_Toc502253713"/>
      <w:bookmarkStart w:id="1922" w:name="_Toc493432951"/>
      <w:bookmarkStart w:id="1923" w:name="_Toc503638604"/>
      <w:bookmarkStart w:id="1924" w:name="_Toc512843336"/>
      <w:bookmarkStart w:id="1925" w:name="_Toc524598005"/>
      <w:bookmarkStart w:id="1926" w:name="_Toc527725274"/>
      <w:bookmarkStart w:id="1927" w:name="_Toc535843106"/>
      <w:bookmarkStart w:id="1928" w:name="_Toc20335619"/>
      <w:bookmarkStart w:id="1929" w:name="_Toc13417332"/>
      <w:bookmarkStart w:id="1930" w:name="_Toc141952561"/>
      <w:bookmarkStart w:id="1931" w:name="_Toc163732107"/>
      <w:r>
        <w:rPr>
          <w:lang w:val="en-US"/>
        </w:rPr>
        <w:t>Known issues</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2" w:name="_Toc474158371"/>
      <w:bookmarkStart w:id="1933" w:name="_Toc487275137"/>
      <w:bookmarkStart w:id="1934" w:name="_Toc487288024"/>
      <w:bookmarkStart w:id="1935" w:name="_Toc502253714"/>
      <w:bookmarkStart w:id="1936" w:name="_Toc493432952"/>
      <w:bookmarkStart w:id="1937" w:name="_Toc503638605"/>
      <w:bookmarkStart w:id="1938" w:name="_Toc512843337"/>
      <w:bookmarkStart w:id="1939" w:name="_Toc524598006"/>
      <w:bookmarkStart w:id="1940" w:name="_Ref525627802"/>
      <w:bookmarkStart w:id="1941" w:name="_Toc527725275"/>
      <w:bookmarkStart w:id="1942" w:name="_Toc535843107"/>
      <w:bookmarkStart w:id="1943" w:name="_Toc20335620"/>
      <w:bookmarkStart w:id="1944" w:name="_Toc13417333"/>
      <w:bookmarkStart w:id="1945" w:name="_Ref65774983"/>
      <w:bookmarkStart w:id="1946" w:name="_Toc141952562"/>
      <w:bookmarkStart w:id="1947" w:name="_Ref163646765"/>
      <w:bookmarkStart w:id="1948" w:name="_Toc163732108"/>
      <w:r>
        <w:rPr>
          <w:lang w:val="en-US"/>
        </w:rPr>
        <w:t>Indicator kriging</w:t>
      </w:r>
      <w:r w:rsidR="009301B9">
        <w:rPr>
          <w:lang w:val="en-US"/>
        </w:rPr>
        <w:t xml:space="preserve"> (IK)</w:t>
      </w:r>
      <w:bookmarkEnd w:id="1932"/>
      <w:r w:rsidR="00CB6F23">
        <w:rPr>
          <w:lang w:val="en-US"/>
        </w:rPr>
        <w:t xml:space="preserve"> of </w:t>
      </w:r>
      <w:r w:rsidR="00F0340C">
        <w:rPr>
          <w:lang w:val="en-US"/>
        </w:rPr>
        <w:t xml:space="preserve">a </w:t>
      </w:r>
      <w:r w:rsidR="00CB6F23">
        <w:rPr>
          <w:lang w:val="en-US"/>
        </w:rPr>
        <w:t>continuous variable</w:t>
      </w:r>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d.f’s</w:t>
      </w:r>
      <w:proofErr w:type="spellEnd"/>
      <w:r w:rsidR="007B59AE">
        <w:rPr>
          <w:lang w:val="en-US"/>
        </w:rPr>
        <w:t xml:space="preserve">) which </w:t>
      </w:r>
      <w:proofErr w:type="spellStart"/>
      <w:r w:rsidR="007B59AE">
        <w:rPr>
          <w:lang w:val="en-US"/>
        </w:rPr>
        <w:t>GSLib</w:t>
      </w:r>
      <w:proofErr w:type="spellEnd"/>
      <w:r w:rsidR="007B59AE">
        <w:rPr>
          <w:lang w:val="en-US"/>
        </w:rPr>
        <w:t xml:space="preserve">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49" w:name="_Toc474158372"/>
      <w:bookmarkStart w:id="1950" w:name="_Toc487275138"/>
      <w:bookmarkStart w:id="1951" w:name="_Toc487288025"/>
      <w:bookmarkStart w:id="1952" w:name="_Toc502253715"/>
      <w:bookmarkStart w:id="1953" w:name="_Toc493432953"/>
      <w:bookmarkStart w:id="1954" w:name="_Toc503638606"/>
      <w:bookmarkStart w:id="1955" w:name="_Toc512843338"/>
      <w:bookmarkStart w:id="1956" w:name="_Toc524598007"/>
      <w:bookmarkStart w:id="1957" w:name="_Toc527725276"/>
      <w:bookmarkStart w:id="1958" w:name="_Toc535843108"/>
      <w:bookmarkStart w:id="1959" w:name="_Toc20335621"/>
      <w:bookmarkStart w:id="1960" w:name="_Toc13417334"/>
      <w:bookmarkStart w:id="1961" w:name="_Ref23415458"/>
      <w:bookmarkStart w:id="1962" w:name="_Toc141952563"/>
      <w:bookmarkStart w:id="1963" w:name="_Toc163732109"/>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6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6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66" w:name="_Toc487275139"/>
      <w:bookmarkStart w:id="1967" w:name="_Toc487288026"/>
      <w:bookmarkStart w:id="1968" w:name="_Toc502253716"/>
      <w:bookmarkStart w:id="1969" w:name="_Toc493432954"/>
      <w:bookmarkStart w:id="1970" w:name="_Toc503638607"/>
      <w:bookmarkStart w:id="1971" w:name="_Toc512843339"/>
      <w:bookmarkStart w:id="1972" w:name="_Toc524598008"/>
      <w:bookmarkStart w:id="1973" w:name="_Toc527725277"/>
      <w:bookmarkStart w:id="1974" w:name="_Toc535843109"/>
      <w:bookmarkStart w:id="1975" w:name="_Toc20335622"/>
      <w:bookmarkStart w:id="1976" w:name="_Toc13417335"/>
      <w:bookmarkStart w:id="1977" w:name="_Toc141952564"/>
      <w:bookmarkStart w:id="1978" w:name="_Toc163732110"/>
      <w:r>
        <w:rPr>
          <w:lang w:val="en-US"/>
        </w:rPr>
        <w:t>Running IK for a continuous variable</w:t>
      </w:r>
      <w:bookmarkEnd w:id="1966"/>
      <w:bookmarkEnd w:id="1967"/>
      <w:bookmarkEnd w:id="1968"/>
      <w:bookmarkEnd w:id="1969"/>
      <w:bookmarkEnd w:id="1970"/>
      <w:bookmarkEnd w:id="1971"/>
      <w:bookmarkEnd w:id="1972"/>
      <w:bookmarkEnd w:id="1973"/>
      <w:bookmarkEnd w:id="1974"/>
      <w:bookmarkEnd w:id="1975"/>
      <w:bookmarkEnd w:id="1976"/>
      <w:bookmarkEnd w:id="1977"/>
      <w:bookmarkEnd w:id="1978"/>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r>
        <w:rPr>
          <w:lang w:val="en-US"/>
        </w:rPr>
        <w:t>c.d.f.</w:t>
      </w:r>
      <w:proofErr w:type="spellEnd"/>
      <w:r>
        <w:rPr>
          <w:lang w:val="en-US"/>
        </w:rPr>
        <w:t>.</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7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79"/>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0"/>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1" w:name="_Ref478906858"/>
      <w:bookmarkStart w:id="1982" w:name="_Toc487275140"/>
      <w:bookmarkStart w:id="1983" w:name="_Toc487288027"/>
      <w:bookmarkStart w:id="1984" w:name="_Toc502253717"/>
      <w:bookmarkStart w:id="1985" w:name="_Toc493432955"/>
      <w:bookmarkStart w:id="1986" w:name="_Toc503638608"/>
      <w:bookmarkStart w:id="1987" w:name="_Toc512843340"/>
      <w:bookmarkStart w:id="1988" w:name="_Toc524598009"/>
      <w:bookmarkStart w:id="1989" w:name="_Toc527725278"/>
      <w:bookmarkStart w:id="1990" w:name="_Toc535843110"/>
      <w:bookmarkStart w:id="1991" w:name="_Toc20335623"/>
      <w:bookmarkStart w:id="1992" w:name="_Toc13417336"/>
      <w:bookmarkStart w:id="1993" w:name="_Toc141952565"/>
      <w:bookmarkStart w:id="1994" w:name="_Toc163732111"/>
      <w:r w:rsidRPr="00C57833">
        <w:rPr>
          <w:lang w:val="en-US"/>
        </w:rPr>
        <w:t>Post-processing the results</w:t>
      </w:r>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199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1995"/>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996" w:name="_Toc487275141"/>
      <w:bookmarkStart w:id="1997" w:name="_Toc487288028"/>
      <w:bookmarkStart w:id="1998" w:name="_Toc502253718"/>
      <w:bookmarkStart w:id="1999" w:name="_Toc493432956"/>
      <w:bookmarkStart w:id="2000" w:name="_Toc503638609"/>
      <w:bookmarkStart w:id="2001" w:name="_Toc512843341"/>
      <w:bookmarkStart w:id="2002" w:name="_Toc524598010"/>
      <w:bookmarkStart w:id="2003" w:name="_Toc527725279"/>
      <w:bookmarkStart w:id="2004" w:name="_Toc535843111"/>
      <w:bookmarkStart w:id="2005" w:name="_Toc20335624"/>
      <w:bookmarkStart w:id="2006" w:name="_Toc13417337"/>
      <w:bookmarkStart w:id="2007" w:name="_Toc141952566"/>
      <w:bookmarkStart w:id="2008" w:name="_Toc163732112"/>
      <w:r>
        <w:rPr>
          <w:lang w:val="en-US"/>
        </w:rPr>
        <w:t>Known issues</w:t>
      </w:r>
      <w:bookmarkEnd w:id="1996"/>
      <w:bookmarkEnd w:id="1997"/>
      <w:bookmarkEnd w:id="1998"/>
      <w:bookmarkEnd w:id="1999"/>
      <w:bookmarkEnd w:id="2000"/>
      <w:bookmarkEnd w:id="2001"/>
      <w:bookmarkEnd w:id="2002"/>
      <w:bookmarkEnd w:id="2003"/>
      <w:bookmarkEnd w:id="2004"/>
      <w:bookmarkEnd w:id="2005"/>
      <w:bookmarkEnd w:id="2006"/>
      <w:bookmarkEnd w:id="2007"/>
      <w:bookmarkEnd w:id="2008"/>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r>
        <w:rPr>
          <w:lang w:val="en-US"/>
        </w:rPr>
        <w:t>.</w:t>
      </w:r>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2009" w:name="_Toc487275142"/>
      <w:bookmarkStart w:id="2010" w:name="_Toc487288029"/>
      <w:bookmarkStart w:id="2011" w:name="_Toc502253719"/>
      <w:bookmarkStart w:id="2012" w:name="_Toc493432957"/>
      <w:bookmarkStart w:id="2013" w:name="_Toc503638610"/>
      <w:bookmarkStart w:id="2014" w:name="_Toc512843342"/>
      <w:bookmarkStart w:id="2015" w:name="_Toc524598011"/>
      <w:bookmarkStart w:id="2016" w:name="_Ref525627983"/>
      <w:bookmarkStart w:id="2017" w:name="_Toc527725280"/>
      <w:bookmarkStart w:id="2018" w:name="_Toc535843112"/>
      <w:bookmarkStart w:id="2019" w:name="_Toc20335625"/>
      <w:bookmarkStart w:id="2020" w:name="_Toc13417338"/>
      <w:bookmarkStart w:id="2021" w:name="_Ref65774999"/>
      <w:bookmarkStart w:id="2022" w:name="_Ref66711971"/>
      <w:bookmarkStart w:id="2023" w:name="_Toc141952567"/>
      <w:bookmarkStart w:id="2024" w:name="_Ref163645695"/>
      <w:bookmarkStart w:id="2025" w:name="_Toc163732113"/>
      <w:r>
        <w:rPr>
          <w:lang w:val="en-US"/>
        </w:rPr>
        <w:t>IK for a categorical variable</w:t>
      </w:r>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5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26" w:name="_Toc474158373"/>
      <w:bookmarkStart w:id="2027" w:name="_Toc487275143"/>
      <w:bookmarkStart w:id="2028" w:name="_Toc487288030"/>
      <w:bookmarkStart w:id="2029" w:name="_Toc502253720"/>
      <w:bookmarkStart w:id="2030" w:name="_Toc493432958"/>
      <w:bookmarkStart w:id="2031" w:name="_Toc503638611"/>
      <w:bookmarkStart w:id="2032" w:name="_Toc512843343"/>
      <w:bookmarkStart w:id="2033" w:name="_Toc524598012"/>
      <w:bookmarkStart w:id="2034" w:name="_Toc527725281"/>
      <w:bookmarkStart w:id="2035" w:name="_Toc535843113"/>
      <w:bookmarkStart w:id="2036" w:name="_Toc20335626"/>
      <w:bookmarkStart w:id="2037" w:name="_Toc13417339"/>
      <w:bookmarkStart w:id="2038" w:name="_Ref23415335"/>
      <w:bookmarkStart w:id="2039" w:name="_Ref48138815"/>
      <w:bookmarkStart w:id="2040" w:name="_Toc141952568"/>
      <w:bookmarkStart w:id="2041" w:name="_Toc163732114"/>
      <w:r>
        <w:rPr>
          <w:lang w:val="en-US"/>
        </w:rPr>
        <w:t xml:space="preserve">Defining a class </w:t>
      </w:r>
      <w:proofErr w:type="spellStart"/>
      <w:r>
        <w:rPr>
          <w:lang w:val="en-US"/>
        </w:rPr>
        <w:t>p.d.f.</w:t>
      </w:r>
      <w:proofErr w:type="spellEnd"/>
      <w:r>
        <w:rPr>
          <w:lang w:val="en-US"/>
        </w:rPr>
        <w:t xml:space="preserve"> for a categorical variable</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2"/>
      <w:r w:rsidRPr="005A7D5D">
        <w:rPr>
          <w:lang w:val="en-US"/>
        </w:rPr>
        <w:t xml:space="preserve"> The histogram of a categorical variable can help in defining a </w:t>
      </w:r>
      <w:proofErr w:type="spellStart"/>
      <w:r w:rsidRPr="005A7D5D">
        <w:rPr>
          <w:lang w:val="en-US"/>
        </w:rPr>
        <w:t>p.d.f.</w:t>
      </w:r>
      <w:proofErr w:type="spellEnd"/>
    </w:p>
    <w:p w14:paraId="68F023D0" w14:textId="2B55F098"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3"/>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2044" w:name="_Toc474158374"/>
      <w:bookmarkStart w:id="2045" w:name="_Toc487275144"/>
      <w:bookmarkStart w:id="2046" w:name="_Toc487288031"/>
      <w:bookmarkStart w:id="2047" w:name="_Toc502253721"/>
      <w:bookmarkStart w:id="2048" w:name="_Toc493432959"/>
      <w:bookmarkStart w:id="2049" w:name="_Toc503638612"/>
      <w:bookmarkStart w:id="2050" w:name="_Toc512843344"/>
      <w:bookmarkStart w:id="2051" w:name="_Toc524598013"/>
      <w:bookmarkStart w:id="2052" w:name="_Toc527725282"/>
      <w:bookmarkStart w:id="2053" w:name="_Toc535843114"/>
      <w:bookmarkStart w:id="2054" w:name="_Toc20335627"/>
      <w:bookmarkStart w:id="2055" w:name="_Toc13417340"/>
      <w:bookmarkStart w:id="2056" w:name="_Toc141952569"/>
      <w:bookmarkStart w:id="2057"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r w:rsidR="00B9565A">
        <w:rPr>
          <w:lang w:val="en-US"/>
        </w:rPr>
        <w:t>.</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5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58"/>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5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5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0" w:name="_Toc487275145"/>
      <w:bookmarkStart w:id="2061" w:name="_Toc487288032"/>
      <w:bookmarkStart w:id="2062" w:name="_Toc502253722"/>
      <w:bookmarkStart w:id="2063" w:name="_Toc493432960"/>
      <w:bookmarkStart w:id="2064" w:name="_Toc503638613"/>
      <w:bookmarkStart w:id="2065" w:name="_Toc512843345"/>
      <w:bookmarkStart w:id="2066" w:name="_Toc524598014"/>
      <w:bookmarkStart w:id="2067" w:name="_Toc527725283"/>
      <w:bookmarkStart w:id="2068" w:name="_Toc535843115"/>
      <w:bookmarkStart w:id="2069" w:name="_Toc20335628"/>
      <w:bookmarkStart w:id="2070" w:name="_Toc13417341"/>
      <w:bookmarkStart w:id="2071" w:name="_Toc141952570"/>
      <w:bookmarkStart w:id="2072" w:name="_Toc163732116"/>
      <w:r>
        <w:rPr>
          <w:lang w:val="en-US"/>
        </w:rPr>
        <w:t>Creating a maximum likelihood facies map</w:t>
      </w:r>
      <w:bookmarkEnd w:id="2060"/>
      <w:bookmarkEnd w:id="2061"/>
      <w:bookmarkEnd w:id="2062"/>
      <w:bookmarkEnd w:id="2063"/>
      <w:bookmarkEnd w:id="2064"/>
      <w:bookmarkEnd w:id="2065"/>
      <w:bookmarkEnd w:id="2066"/>
      <w:bookmarkEnd w:id="2067"/>
      <w:bookmarkEnd w:id="2068"/>
      <w:bookmarkEnd w:id="2069"/>
      <w:bookmarkEnd w:id="2070"/>
      <w:bookmarkEnd w:id="2071"/>
      <w:bookmarkEnd w:id="2072"/>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4" w:name="_Toc487275146"/>
      <w:bookmarkStart w:id="2075" w:name="_Toc487288033"/>
      <w:bookmarkStart w:id="2076" w:name="_Toc502253723"/>
      <w:bookmarkStart w:id="2077" w:name="_Toc493432961"/>
      <w:bookmarkStart w:id="2078" w:name="_Toc503638614"/>
      <w:bookmarkStart w:id="2079" w:name="_Toc512843346"/>
      <w:bookmarkStart w:id="2080" w:name="_Toc524598015"/>
      <w:bookmarkStart w:id="2081" w:name="_Toc527725284"/>
      <w:bookmarkStart w:id="2082" w:name="_Toc535843116"/>
      <w:bookmarkStart w:id="2083" w:name="_Toc20335629"/>
      <w:bookmarkStart w:id="2084" w:name="_Toc13417342"/>
      <w:bookmarkStart w:id="2085" w:name="_Toc141952571"/>
      <w:bookmarkStart w:id="2086" w:name="_Toc163732117"/>
      <w:r>
        <w:rPr>
          <w:lang w:val="en-US"/>
        </w:rPr>
        <w:t>Known issues</w:t>
      </w:r>
      <w:bookmarkEnd w:id="2074"/>
      <w:bookmarkEnd w:id="2075"/>
      <w:bookmarkEnd w:id="2076"/>
      <w:bookmarkEnd w:id="2077"/>
      <w:bookmarkEnd w:id="2078"/>
      <w:bookmarkEnd w:id="2079"/>
      <w:bookmarkEnd w:id="2080"/>
      <w:bookmarkEnd w:id="2081"/>
      <w:bookmarkEnd w:id="2082"/>
      <w:bookmarkEnd w:id="2083"/>
      <w:bookmarkEnd w:id="2084"/>
      <w:bookmarkEnd w:id="2085"/>
      <w:bookmarkEnd w:id="2086"/>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87" w:name="_Toc487275147"/>
      <w:bookmarkStart w:id="2088" w:name="_Toc487288034"/>
      <w:bookmarkStart w:id="2089" w:name="_Toc502253724"/>
      <w:bookmarkStart w:id="2090" w:name="_Toc493432962"/>
      <w:bookmarkStart w:id="2091" w:name="_Toc503638615"/>
      <w:bookmarkStart w:id="2092" w:name="_Toc512843347"/>
      <w:bookmarkStart w:id="2093" w:name="_Toc524598016"/>
      <w:bookmarkStart w:id="2094" w:name="_Ref525890254"/>
      <w:bookmarkStart w:id="2095" w:name="_Ref526260289"/>
      <w:bookmarkStart w:id="2096" w:name="_Toc527725285"/>
      <w:bookmarkStart w:id="2097" w:name="_Toc535843117"/>
      <w:bookmarkStart w:id="2098" w:name="_Toc20335630"/>
      <w:bookmarkStart w:id="2099" w:name="_Toc13417343"/>
      <w:bookmarkStart w:id="2100" w:name="_Toc141952572"/>
      <w:bookmarkStart w:id="2101"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2"/>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r w:rsidR="00023416">
        <w:rPr>
          <w:lang w:val="en-US"/>
        </w:rPr>
        <w:t>.</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2104" w:name="_Toc487275148"/>
      <w:bookmarkStart w:id="2105" w:name="_Toc487288035"/>
      <w:bookmarkStart w:id="2106" w:name="_Toc502253725"/>
      <w:bookmarkStart w:id="2107" w:name="_Toc493432963"/>
      <w:bookmarkStart w:id="2108" w:name="_Toc503638616"/>
      <w:bookmarkStart w:id="2109" w:name="_Toc512843348"/>
      <w:bookmarkStart w:id="2110" w:name="_Toc524598017"/>
      <w:bookmarkStart w:id="2111" w:name="_Toc527725286"/>
      <w:bookmarkStart w:id="2112" w:name="_Toc535843118"/>
      <w:bookmarkStart w:id="2113" w:name="_Toc20335631"/>
      <w:bookmarkStart w:id="2114" w:name="_Toc13417344"/>
      <w:bookmarkStart w:id="2115" w:name="_Toc141952573"/>
      <w:bookmarkStart w:id="2116" w:name="_Toc163732119"/>
      <w:r>
        <w:rPr>
          <w:lang w:val="en-US"/>
        </w:rPr>
        <w:t>Interpretation for categorical attributes</w:t>
      </w:r>
      <w:bookmarkEnd w:id="2104"/>
      <w:bookmarkEnd w:id="2105"/>
      <w:bookmarkEnd w:id="2106"/>
      <w:bookmarkEnd w:id="2107"/>
      <w:bookmarkEnd w:id="2108"/>
      <w:bookmarkEnd w:id="2109"/>
      <w:bookmarkEnd w:id="2110"/>
      <w:bookmarkEnd w:id="2111"/>
      <w:bookmarkEnd w:id="2112"/>
      <w:bookmarkEnd w:id="2113"/>
      <w:bookmarkEnd w:id="2114"/>
      <w:bookmarkEnd w:id="2115"/>
      <w:bookmarkEnd w:id="2116"/>
    </w:p>
    <w:p w14:paraId="6815B983" w14:textId="4C744E83"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1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1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18" w:name="_Toc487275149"/>
      <w:bookmarkStart w:id="2119" w:name="_Toc487288036"/>
      <w:bookmarkStart w:id="2120" w:name="_Toc502253726"/>
      <w:bookmarkStart w:id="2121" w:name="_Toc493432964"/>
      <w:bookmarkStart w:id="2122" w:name="_Toc503638617"/>
      <w:bookmarkStart w:id="2123" w:name="_Toc512843349"/>
      <w:bookmarkStart w:id="2124" w:name="_Toc524598018"/>
      <w:bookmarkStart w:id="2125" w:name="_Toc527725287"/>
      <w:bookmarkStart w:id="2126" w:name="_Toc535843119"/>
      <w:bookmarkStart w:id="2127" w:name="_Toc20335632"/>
      <w:bookmarkStart w:id="2128" w:name="_Toc13417345"/>
      <w:bookmarkStart w:id="2129" w:name="_Toc141952574"/>
      <w:bookmarkStart w:id="2130" w:name="_Ref163646777"/>
      <w:bookmarkStart w:id="2131" w:name="_Toc163732120"/>
      <w:r>
        <w:rPr>
          <w:lang w:val="en-US"/>
        </w:rPr>
        <w:lastRenderedPageBreak/>
        <w:t xml:space="preserve">Interpretation for </w:t>
      </w:r>
      <w:r w:rsidR="008442A4">
        <w:rPr>
          <w:lang w:val="en-US"/>
        </w:rPr>
        <w:t>continuous</w:t>
      </w:r>
      <w:r>
        <w:rPr>
          <w:lang w:val="en-US"/>
        </w:rPr>
        <w:t xml:space="preserve"> attributes</w:t>
      </w:r>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2" w:name="_Toc487275150"/>
      <w:bookmarkStart w:id="2133" w:name="_Toc487288037"/>
      <w:bookmarkStart w:id="2134" w:name="_Toc502253727"/>
      <w:bookmarkStart w:id="2135" w:name="_Toc493432965"/>
      <w:bookmarkStart w:id="2136" w:name="_Toc503638618"/>
      <w:bookmarkStart w:id="2137" w:name="_Toc512843350"/>
      <w:bookmarkStart w:id="2138" w:name="_Toc524598019"/>
      <w:bookmarkStart w:id="2139" w:name="_Toc527725288"/>
      <w:bookmarkStart w:id="2140" w:name="_Toc535843120"/>
      <w:bookmarkStart w:id="2141" w:name="_Toc20335633"/>
      <w:bookmarkStart w:id="2142" w:name="_Toc13417346"/>
      <w:bookmarkStart w:id="2143" w:name="_Toc141952575"/>
      <w:bookmarkStart w:id="2144" w:name="_Toc163732121"/>
      <w:r>
        <w:rPr>
          <w:lang w:val="en-US"/>
        </w:rPr>
        <w:t>Multiple secondary data</w:t>
      </w:r>
      <w:bookmarkEnd w:id="2132"/>
      <w:bookmarkEnd w:id="2133"/>
      <w:bookmarkEnd w:id="2134"/>
      <w:bookmarkEnd w:id="2135"/>
      <w:bookmarkEnd w:id="2136"/>
      <w:bookmarkEnd w:id="2137"/>
      <w:bookmarkEnd w:id="2138"/>
      <w:bookmarkEnd w:id="2139"/>
      <w:bookmarkEnd w:id="2140"/>
      <w:bookmarkEnd w:id="2141"/>
      <w:bookmarkEnd w:id="2142"/>
      <w:bookmarkEnd w:id="2143"/>
      <w:bookmarkEnd w:id="2144"/>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45" w:name="_Toc487275151"/>
      <w:bookmarkStart w:id="2146" w:name="_Toc487288038"/>
      <w:bookmarkStart w:id="2147" w:name="_Toc502253728"/>
      <w:bookmarkStart w:id="2148" w:name="_Toc493432966"/>
      <w:bookmarkStart w:id="2149" w:name="_Toc503638619"/>
      <w:bookmarkStart w:id="2150" w:name="_Toc512843351"/>
      <w:bookmarkStart w:id="2151" w:name="_Toc524598020"/>
      <w:bookmarkStart w:id="2152" w:name="_Toc527725289"/>
      <w:bookmarkStart w:id="2153" w:name="_Toc535843121"/>
      <w:bookmarkStart w:id="2154" w:name="_Toc20335634"/>
      <w:bookmarkStart w:id="2155" w:name="_Toc13417347"/>
      <w:bookmarkStart w:id="2156" w:name="_Toc141952576"/>
      <w:bookmarkStart w:id="2157" w:name="_Toc163732122"/>
      <w:r>
        <w:rPr>
          <w:lang w:val="en-US"/>
        </w:rPr>
        <w:t>Known issues</w:t>
      </w:r>
      <w:bookmarkEnd w:id="2145"/>
      <w:bookmarkEnd w:id="2146"/>
      <w:bookmarkEnd w:id="2147"/>
      <w:bookmarkEnd w:id="2148"/>
      <w:bookmarkEnd w:id="2149"/>
      <w:bookmarkEnd w:id="2150"/>
      <w:bookmarkEnd w:id="2151"/>
      <w:bookmarkEnd w:id="2152"/>
      <w:bookmarkEnd w:id="2153"/>
      <w:bookmarkEnd w:id="2154"/>
      <w:bookmarkEnd w:id="2155"/>
      <w:bookmarkEnd w:id="2156"/>
      <w:bookmarkEnd w:id="2157"/>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58" w:name="_Toc474158375"/>
      <w:bookmarkStart w:id="2159" w:name="_Toc487275152"/>
      <w:bookmarkStart w:id="2160" w:name="_Toc487288039"/>
      <w:bookmarkStart w:id="2161" w:name="_Toc502253729"/>
      <w:bookmarkStart w:id="2162" w:name="_Toc493432967"/>
      <w:bookmarkStart w:id="2163" w:name="_Toc503638620"/>
      <w:bookmarkStart w:id="2164" w:name="_Toc512843352"/>
      <w:bookmarkStart w:id="2165" w:name="_Toc524598021"/>
      <w:bookmarkStart w:id="2166" w:name="_Toc527725290"/>
      <w:bookmarkStart w:id="2167" w:name="_Toc535843122"/>
      <w:bookmarkStart w:id="2168" w:name="_Toc20335635"/>
      <w:bookmarkStart w:id="2169" w:name="_Toc13417348"/>
      <w:bookmarkStart w:id="2170" w:name="_Toc141952577"/>
      <w:bookmarkStart w:id="2171" w:name="_Ref163646789"/>
      <w:bookmarkStart w:id="2172" w:name="_Toc163732123"/>
      <w:r>
        <w:rPr>
          <w:lang w:val="en-US"/>
        </w:rPr>
        <w:t>Cokriging</w:t>
      </w:r>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3" w:name="_Toc474158376"/>
      <w:bookmarkStart w:id="2174" w:name="_Toc487275153"/>
      <w:bookmarkStart w:id="2175" w:name="_Toc487288040"/>
      <w:bookmarkStart w:id="2176" w:name="_Toc502253730"/>
      <w:bookmarkStart w:id="2177" w:name="_Toc493432968"/>
      <w:bookmarkStart w:id="2178" w:name="_Toc503638621"/>
      <w:bookmarkStart w:id="2179" w:name="_Toc512843353"/>
      <w:bookmarkStart w:id="2180" w:name="_Toc524598022"/>
      <w:bookmarkStart w:id="2181" w:name="_Toc527725291"/>
      <w:bookmarkStart w:id="2182" w:name="_Toc535843123"/>
      <w:bookmarkStart w:id="2183" w:name="_Toc20335636"/>
      <w:bookmarkStart w:id="2184" w:name="_Toc13417349"/>
      <w:bookmarkStart w:id="2185" w:name="_Toc141952578"/>
      <w:bookmarkStart w:id="2186" w:name="_Toc163732124"/>
      <w:r>
        <w:rPr>
          <w:lang w:val="en-US"/>
        </w:rPr>
        <w:t xml:space="preserve">Cokriging </w:t>
      </w:r>
      <w:proofErr w:type="spellStart"/>
      <w:r>
        <w:rPr>
          <w:lang w:val="en-US"/>
        </w:rPr>
        <w:t>variography</w:t>
      </w:r>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6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87" w:name="_Toc487275154"/>
      <w:bookmarkStart w:id="2188" w:name="_Toc487288041"/>
      <w:bookmarkStart w:id="2189" w:name="_Toc502253731"/>
      <w:bookmarkStart w:id="2190" w:name="_Toc493432969"/>
      <w:bookmarkStart w:id="2191" w:name="_Toc503638622"/>
      <w:bookmarkStart w:id="2192" w:name="_Toc512843354"/>
      <w:bookmarkStart w:id="2193" w:name="_Toc524598023"/>
      <w:bookmarkStart w:id="2194" w:name="_Toc527725292"/>
      <w:bookmarkStart w:id="2195" w:name="_Toc535843124"/>
      <w:bookmarkStart w:id="2196" w:name="_Toc20335637"/>
      <w:bookmarkStart w:id="2197" w:name="_Toc13417350"/>
      <w:bookmarkStart w:id="2198" w:name="_Toc141952579"/>
      <w:bookmarkStart w:id="2199" w:name="_Toc163732125"/>
      <w:r w:rsidRPr="00347C3F">
        <w:rPr>
          <w:lang w:val="en-US"/>
        </w:rPr>
        <w:t>The Linear Model of Coregionalization (LMC)</w:t>
      </w:r>
      <w:bookmarkEnd w:id="2187"/>
      <w:bookmarkEnd w:id="2188"/>
      <w:bookmarkEnd w:id="2189"/>
      <w:bookmarkEnd w:id="2190"/>
      <w:bookmarkEnd w:id="2191"/>
      <w:bookmarkEnd w:id="2192"/>
      <w:bookmarkEnd w:id="2193"/>
      <w:bookmarkEnd w:id="2194"/>
      <w:bookmarkEnd w:id="2195"/>
      <w:bookmarkEnd w:id="2196"/>
      <w:bookmarkEnd w:id="2197"/>
      <w:bookmarkEnd w:id="2198"/>
      <w:bookmarkEnd w:id="2199"/>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0" w:name="_Toc503638623"/>
      <w:bookmarkStart w:id="2201" w:name="_Toc512843355"/>
      <w:bookmarkStart w:id="2202" w:name="_Toc524598024"/>
      <w:bookmarkStart w:id="2203" w:name="_Toc527725293"/>
      <w:bookmarkStart w:id="2204" w:name="_Toc535843125"/>
      <w:bookmarkStart w:id="2205" w:name="_Toc20335638"/>
      <w:bookmarkStart w:id="2206" w:name="_Toc13417351"/>
      <w:bookmarkStart w:id="2207" w:name="_Toc141952580"/>
      <w:bookmarkStart w:id="2208" w:name="_Toc163732126"/>
      <w:bookmarkStart w:id="2209" w:name="_Toc487275155"/>
      <w:bookmarkStart w:id="2210" w:name="_Toc487288042"/>
      <w:bookmarkStart w:id="2211" w:name="_Toc502253732"/>
      <w:r>
        <w:rPr>
          <w:lang w:val="en-US"/>
        </w:rPr>
        <w:t xml:space="preserve">Deciding between Full </w:t>
      </w:r>
      <w:r w:rsidR="000B5E77">
        <w:rPr>
          <w:lang w:val="en-US"/>
        </w:rPr>
        <w:t>Cokriging</w:t>
      </w:r>
      <w:r>
        <w:rPr>
          <w:lang w:val="en-US"/>
        </w:rPr>
        <w:t>, MM1 and MM2</w:t>
      </w:r>
      <w:bookmarkEnd w:id="2200"/>
      <w:bookmarkEnd w:id="2201"/>
      <w:bookmarkEnd w:id="2202"/>
      <w:bookmarkEnd w:id="2203"/>
      <w:bookmarkEnd w:id="2204"/>
      <w:bookmarkEnd w:id="2205"/>
      <w:bookmarkEnd w:id="2206"/>
      <w:bookmarkEnd w:id="2207"/>
      <w:bookmarkEnd w:id="2208"/>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66"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2" w:name="_Ref502480110"/>
      <w:bookmarkStart w:id="221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3"/>
    </w:p>
    <w:p w14:paraId="46FB3D7D" w14:textId="77777777" w:rsidR="000B5E77" w:rsidRDefault="00585960" w:rsidP="000B5E77">
      <w:pPr>
        <w:pStyle w:val="Ttulo3"/>
        <w:rPr>
          <w:lang w:val="en-US"/>
        </w:rPr>
      </w:pPr>
      <w:bookmarkStart w:id="2214" w:name="_Toc493432970"/>
      <w:bookmarkStart w:id="2215" w:name="_Ref502476449"/>
      <w:bookmarkStart w:id="2216" w:name="_Ref502477404"/>
      <w:bookmarkStart w:id="2217" w:name="_Ref502762387"/>
      <w:bookmarkStart w:id="2218" w:name="_Ref502772873"/>
      <w:bookmarkStart w:id="2219" w:name="_Ref502772880"/>
      <w:bookmarkStart w:id="2220" w:name="_Toc503638624"/>
      <w:bookmarkStart w:id="2221" w:name="_Toc512843356"/>
      <w:bookmarkStart w:id="2222" w:name="_Toc524598025"/>
      <w:bookmarkStart w:id="2223" w:name="_Toc527725294"/>
      <w:bookmarkStart w:id="2224" w:name="_Toc535843126"/>
      <w:bookmarkStart w:id="2225" w:name="_Toc20335639"/>
      <w:bookmarkStart w:id="2226" w:name="_Toc13417352"/>
      <w:bookmarkStart w:id="2227" w:name="_Toc141952581"/>
      <w:bookmarkStart w:id="2228" w:name="_Toc163732127"/>
      <w:r>
        <w:rPr>
          <w:lang w:val="en-US"/>
        </w:rPr>
        <w:t>Full c</w:t>
      </w:r>
      <w:r w:rsidR="000B5E77">
        <w:rPr>
          <w:lang w:val="en-US"/>
        </w:rPr>
        <w:t xml:space="preserve">okriging with </w:t>
      </w:r>
      <w:r w:rsidR="000B5E77" w:rsidRPr="000B5E77">
        <w:rPr>
          <w:rStyle w:val="SourceCodeChar"/>
        </w:rPr>
        <w:t>cokb3d</w:t>
      </w:r>
      <w:bookmarkEnd w:id="2209"/>
      <w:bookmarkEnd w:id="2210"/>
      <w:bookmarkEnd w:id="2211"/>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2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2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0" w:name="_Ref502477953"/>
      <w:bookmarkStart w:id="2231" w:name="_Toc503638625"/>
      <w:bookmarkStart w:id="2232" w:name="_Toc512843357"/>
      <w:bookmarkStart w:id="2233" w:name="_Toc524598026"/>
      <w:bookmarkStart w:id="2234" w:name="_Toc527725295"/>
      <w:bookmarkStart w:id="2235" w:name="_Toc535843127"/>
      <w:bookmarkStart w:id="2236" w:name="_Toc20335640"/>
      <w:bookmarkStart w:id="2237" w:name="_Toc13417353"/>
      <w:bookmarkStart w:id="2238" w:name="_Toc141952582"/>
      <w:bookmarkStart w:id="2239" w:name="_Toc163732128"/>
      <w:bookmarkStart w:id="2240"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0"/>
      <w:bookmarkEnd w:id="2231"/>
      <w:bookmarkEnd w:id="2232"/>
      <w:bookmarkEnd w:id="2233"/>
      <w:bookmarkEnd w:id="2234"/>
      <w:bookmarkEnd w:id="2235"/>
      <w:bookmarkEnd w:id="2236"/>
      <w:bookmarkEnd w:id="2237"/>
      <w:bookmarkEnd w:id="2238"/>
      <w:bookmarkEnd w:id="2239"/>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352CD056"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4" w:name="_Toc503638626"/>
      <w:bookmarkStart w:id="2245" w:name="_Toc512843358"/>
      <w:bookmarkStart w:id="2246" w:name="_Toc524598027"/>
      <w:bookmarkStart w:id="2247" w:name="_Toc527725296"/>
      <w:bookmarkStart w:id="2248" w:name="_Toc535843128"/>
      <w:bookmarkStart w:id="2249" w:name="_Toc20335641"/>
      <w:bookmarkStart w:id="2250" w:name="_Toc13417354"/>
      <w:bookmarkStart w:id="2251" w:name="_Toc141952583"/>
      <w:bookmarkStart w:id="2252" w:name="_Toc163732129"/>
      <w:r>
        <w:rPr>
          <w:lang w:val="en-US"/>
        </w:rPr>
        <w:t xml:space="preserve">Issues with </w:t>
      </w:r>
      <w:r w:rsidRPr="006C6AE3">
        <w:rPr>
          <w:rStyle w:val="SourceCodeChar"/>
        </w:rPr>
        <w:t>newcokb3d</w:t>
      </w:r>
      <w:bookmarkEnd w:id="2244"/>
      <w:bookmarkEnd w:id="2245"/>
      <w:bookmarkEnd w:id="2246"/>
      <w:bookmarkEnd w:id="2247"/>
      <w:bookmarkEnd w:id="2248"/>
      <w:bookmarkEnd w:id="2249"/>
      <w:bookmarkEnd w:id="2250"/>
      <w:bookmarkEnd w:id="2251"/>
      <w:bookmarkEnd w:id="2252"/>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3" w:name="_Toc493432971"/>
      <w:bookmarkStart w:id="2254" w:name="_Toc503638627"/>
      <w:bookmarkStart w:id="2255" w:name="_Ref506391392"/>
      <w:bookmarkStart w:id="2256" w:name="_Toc512843359"/>
      <w:bookmarkStart w:id="2257" w:name="_Toc524598028"/>
      <w:bookmarkStart w:id="2258" w:name="_Toc527725297"/>
      <w:bookmarkStart w:id="2259" w:name="_Toc535843129"/>
      <w:bookmarkStart w:id="2260" w:name="_Toc20335642"/>
      <w:bookmarkStart w:id="2261" w:name="_Toc13417355"/>
      <w:bookmarkStart w:id="2262" w:name="_Ref110429888"/>
      <w:bookmarkStart w:id="2263" w:name="_Toc141952584"/>
      <w:bookmarkStart w:id="2264" w:name="_Toc163732130"/>
      <w:r>
        <w:rPr>
          <w:lang w:val="en-US"/>
        </w:rPr>
        <w:t>Estimation of unvalued cells</w:t>
      </w:r>
      <w:r w:rsidR="000D7E54">
        <w:rPr>
          <w:lang w:val="en-US"/>
        </w:rPr>
        <w:t xml:space="preserve"> of a grid (NDV estimation)</w:t>
      </w:r>
      <w:bookmarkEnd w:id="2240"/>
      <w:bookmarkEnd w:id="2253"/>
      <w:bookmarkEnd w:id="2254"/>
      <w:bookmarkEnd w:id="2255"/>
      <w:bookmarkEnd w:id="2256"/>
      <w:bookmarkEnd w:id="2257"/>
      <w:bookmarkEnd w:id="2258"/>
      <w:bookmarkEnd w:id="2259"/>
      <w:bookmarkEnd w:id="2260"/>
      <w:bookmarkEnd w:id="2261"/>
      <w:bookmarkEnd w:id="2262"/>
      <w:bookmarkEnd w:id="2263"/>
      <w:bookmarkEnd w:id="2264"/>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65" w:name="_Toc141952585"/>
      <w:bookmarkStart w:id="2266" w:name="_Toc163732131"/>
      <w:r>
        <w:rPr>
          <w:lang w:val="en-US"/>
        </w:rPr>
        <w:lastRenderedPageBreak/>
        <w:t>With kriging</w:t>
      </w:r>
      <w:bookmarkEnd w:id="2265"/>
      <w:bookmarkEnd w:id="2266"/>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6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67"/>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w:t>
      </w:r>
      <w:proofErr w:type="spellStart"/>
      <w:r w:rsidR="004D0A73">
        <w:rPr>
          <w:lang w:val="en-US"/>
        </w:rPr>
        <w:t>GSLib</w:t>
      </w:r>
      <w:proofErr w:type="spellEnd"/>
      <w:r w:rsidR="004D0A73">
        <w:rPr>
          <w:lang w:val="en-US"/>
        </w:rPr>
        <w:t xml:space="preserve">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68" w:name="_Toc141952586"/>
      <w:bookmarkStart w:id="2269" w:name="_Toc163732132"/>
      <w:r>
        <w:rPr>
          <w:lang w:val="en-US"/>
        </w:rPr>
        <w:t>With Shepard’s method</w:t>
      </w:r>
      <w:bookmarkEnd w:id="2268"/>
      <w:bookmarkEnd w:id="2269"/>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0" w:name="_Toc141952587"/>
      <w:bookmarkStart w:id="2271" w:name="_Toc163732133"/>
      <w:r>
        <w:rPr>
          <w:lang w:val="en-US"/>
        </w:rPr>
        <w:t>With thin plate spline</w:t>
      </w:r>
      <w:bookmarkEnd w:id="2270"/>
      <w:bookmarkEnd w:id="2271"/>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2" w:name="_Toc474158377"/>
      <w:bookmarkStart w:id="2273" w:name="_Toc487275156"/>
      <w:bookmarkStart w:id="2274" w:name="_Toc487288043"/>
      <w:bookmarkStart w:id="2275" w:name="_Toc502253734"/>
      <w:bookmarkStart w:id="2276" w:name="_Toc493432972"/>
      <w:bookmarkStart w:id="2277" w:name="_Toc503638628"/>
      <w:bookmarkStart w:id="2278" w:name="_Toc512843360"/>
      <w:bookmarkStart w:id="2279" w:name="_Toc524598029"/>
      <w:bookmarkStart w:id="2280" w:name="_Toc527725298"/>
      <w:bookmarkStart w:id="2281" w:name="_Toc535843130"/>
      <w:bookmarkStart w:id="2282" w:name="_Toc20335643"/>
      <w:bookmarkStart w:id="2283" w:name="_Toc13417356"/>
      <w:bookmarkStart w:id="2284" w:name="_Toc141952588"/>
      <w:bookmarkStart w:id="2285"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86" w:name="_Ref466988920"/>
      <w:bookmarkStart w:id="2287" w:name="_Toc474158378"/>
      <w:bookmarkStart w:id="2288" w:name="_Toc487275157"/>
      <w:bookmarkStart w:id="2289"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0" w:name="_Toc502253735"/>
      <w:bookmarkStart w:id="2291" w:name="_Toc503638629"/>
      <w:bookmarkStart w:id="2292" w:name="_Toc512843361"/>
      <w:bookmarkStart w:id="2293" w:name="_Toc524598030"/>
      <w:bookmarkStart w:id="2294" w:name="_Toc527725299"/>
      <w:bookmarkStart w:id="2295" w:name="_Toc535843131"/>
      <w:bookmarkStart w:id="2296" w:name="_Toc20335644"/>
      <w:bookmarkStart w:id="2297" w:name="_Toc13417357"/>
      <w:bookmarkStart w:id="2298" w:name="_Toc141952589"/>
      <w:bookmarkStart w:id="2299" w:name="_Toc163732135"/>
      <w:r>
        <w:rPr>
          <w:lang w:val="en-US"/>
        </w:rPr>
        <w:t>Regression with CART</w:t>
      </w:r>
      <w:bookmarkEnd w:id="2290"/>
      <w:bookmarkEnd w:id="2291"/>
      <w:bookmarkEnd w:id="2292"/>
      <w:bookmarkEnd w:id="2293"/>
      <w:bookmarkEnd w:id="2294"/>
      <w:bookmarkEnd w:id="2295"/>
      <w:bookmarkEnd w:id="2296"/>
      <w:bookmarkEnd w:id="2297"/>
      <w:bookmarkEnd w:id="2298"/>
      <w:bookmarkEnd w:id="2299"/>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 xml:space="preserve">ing in Machine Learning jargon.  CART regression is available as a built-in functionality (it is not a </w:t>
      </w:r>
      <w:proofErr w:type="spellStart"/>
      <w:r w:rsidR="006003E5">
        <w:rPr>
          <w:lang w:val="en-US"/>
        </w:rPr>
        <w:t>GSLib</w:t>
      </w:r>
      <w:proofErr w:type="spellEnd"/>
      <w:r w:rsidR="006003E5">
        <w:rPr>
          <w:lang w:val="en-US"/>
        </w:rPr>
        <w:t xml:space="preserve">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0" w:name="_Toc502253736"/>
      <w:bookmarkStart w:id="2301" w:name="_Toc503638630"/>
      <w:bookmarkStart w:id="2302" w:name="_Toc512843362"/>
      <w:bookmarkStart w:id="2303" w:name="_Toc524598031"/>
      <w:bookmarkStart w:id="2304" w:name="_Toc527725300"/>
      <w:bookmarkStart w:id="2305" w:name="_Toc535843132"/>
      <w:bookmarkStart w:id="2306" w:name="_Toc20335645"/>
      <w:bookmarkStart w:id="2307" w:name="_Toc13417358"/>
      <w:bookmarkStart w:id="2308" w:name="_Toc141952590"/>
      <w:bookmarkStart w:id="2309" w:name="_Toc163732136"/>
      <w:r>
        <w:rPr>
          <w:lang w:val="en-US"/>
        </w:rPr>
        <w:t xml:space="preserve">Regression with </w:t>
      </w:r>
      <w:r w:rsidR="00CD71D1">
        <w:rPr>
          <w:lang w:val="en-US"/>
        </w:rPr>
        <w:t>Random Forest (RF)</w:t>
      </w:r>
      <w:bookmarkEnd w:id="2300"/>
      <w:bookmarkEnd w:id="2301"/>
      <w:bookmarkEnd w:id="2302"/>
      <w:bookmarkEnd w:id="2303"/>
      <w:bookmarkEnd w:id="2304"/>
      <w:bookmarkEnd w:id="2305"/>
      <w:bookmarkEnd w:id="2306"/>
      <w:bookmarkEnd w:id="2307"/>
      <w:bookmarkEnd w:id="2308"/>
      <w:bookmarkEnd w:id="2309"/>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w:t>
      </w:r>
      <w:proofErr w:type="spellStart"/>
      <w:r w:rsidR="006003E5">
        <w:rPr>
          <w:lang w:val="en-US"/>
        </w:rPr>
        <w:t>GSLib</w:t>
      </w:r>
      <w:proofErr w:type="spellEnd"/>
      <w:r w:rsidR="006003E5">
        <w:rPr>
          <w:lang w:val="en-US"/>
        </w:rPr>
        <w:t xml:space="preserve">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0" w:name="_Ref524529159"/>
      <w:bookmarkStart w:id="2311" w:name="_Toc524598032"/>
      <w:bookmarkStart w:id="2312" w:name="_Toc527725301"/>
      <w:bookmarkStart w:id="2313" w:name="_Toc535843133"/>
      <w:bookmarkStart w:id="2314" w:name="_Toc20335646"/>
      <w:bookmarkStart w:id="2315" w:name="_Toc13417359"/>
      <w:bookmarkStart w:id="2316" w:name="_Toc141952591"/>
      <w:bookmarkStart w:id="2317" w:name="_Toc163732137"/>
      <w:r>
        <w:rPr>
          <w:lang w:val="en-US"/>
        </w:rPr>
        <w:t xml:space="preserve">Factorial Kriging: filtering </w:t>
      </w:r>
      <w:proofErr w:type="spellStart"/>
      <w:r>
        <w:rPr>
          <w:lang w:val="en-US"/>
        </w:rPr>
        <w:t>variographic</w:t>
      </w:r>
      <w:proofErr w:type="spellEnd"/>
      <w:r>
        <w:rPr>
          <w:lang w:val="en-US"/>
        </w:rPr>
        <w:t xml:space="preserve"> structures</w:t>
      </w:r>
      <w:bookmarkEnd w:id="2310"/>
      <w:bookmarkEnd w:id="2311"/>
      <w:bookmarkEnd w:id="2312"/>
      <w:bookmarkEnd w:id="2313"/>
      <w:bookmarkEnd w:id="2314"/>
      <w:bookmarkEnd w:id="2315"/>
      <w:bookmarkEnd w:id="2316"/>
      <w:bookmarkEnd w:id="2317"/>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B899694"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1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18"/>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w:t>
      </w:r>
      <w:proofErr w:type="spellStart"/>
      <w:r>
        <w:rPr>
          <w:lang w:val="en-US"/>
        </w:rPr>
        <w:t>GSLib</w:t>
      </w:r>
      <w:proofErr w:type="spellEnd"/>
      <w:r>
        <w:rPr>
          <w:lang w:val="en-US"/>
        </w:rPr>
        <w:t xml:space="preserve">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1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19"/>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bears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1" w:name="_Ref524500939"/>
      <w:bookmarkStart w:id="2322" w:name="_Toc524598033"/>
      <w:bookmarkStart w:id="2323" w:name="_Toc527725302"/>
      <w:bookmarkStart w:id="2324" w:name="_Toc535843134"/>
      <w:bookmarkStart w:id="2325" w:name="_Toc20335647"/>
      <w:bookmarkStart w:id="2326" w:name="_Toc13417360"/>
      <w:bookmarkStart w:id="2327" w:name="_Toc141952592"/>
      <w:bookmarkStart w:id="2328" w:name="_Toc163732138"/>
      <w:r>
        <w:rPr>
          <w:lang w:val="en-US"/>
        </w:rPr>
        <w:t>Choosing a minimum distance between samples</w:t>
      </w:r>
      <w:bookmarkEnd w:id="2321"/>
      <w:bookmarkEnd w:id="2322"/>
      <w:bookmarkEnd w:id="2323"/>
      <w:bookmarkEnd w:id="2324"/>
      <w:bookmarkEnd w:id="2325"/>
      <w:bookmarkEnd w:id="2326"/>
      <w:bookmarkEnd w:id="2327"/>
      <w:bookmarkEnd w:id="2328"/>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2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2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0" w:name="_Toc502253737"/>
      <w:bookmarkStart w:id="2331" w:name="_Toc493432973"/>
      <w:bookmarkStart w:id="2332" w:name="_Toc503638631"/>
      <w:bookmarkStart w:id="2333" w:name="_Toc512843363"/>
      <w:bookmarkStart w:id="2334" w:name="_Ref521757821"/>
      <w:bookmarkStart w:id="2335" w:name="_Toc524598034"/>
      <w:bookmarkStart w:id="2336" w:name="_Toc527725303"/>
      <w:bookmarkStart w:id="2337" w:name="_Toc535843135"/>
      <w:bookmarkStart w:id="2338" w:name="_Toc20335648"/>
      <w:bookmarkStart w:id="2339" w:name="_Toc13417361"/>
      <w:bookmarkStart w:id="2340" w:name="_Toc141952593"/>
      <w:bookmarkStart w:id="2341" w:name="_Toc163732139"/>
      <w:r>
        <w:rPr>
          <w:lang w:val="en-US"/>
        </w:rPr>
        <w:t>Simulation</w:t>
      </w:r>
      <w:bookmarkEnd w:id="2286"/>
      <w:bookmarkEnd w:id="2287"/>
      <w:bookmarkEnd w:id="2288"/>
      <w:bookmarkEnd w:id="2289"/>
      <w:bookmarkEnd w:id="2330"/>
      <w:bookmarkEnd w:id="2331"/>
      <w:bookmarkEnd w:id="2332"/>
      <w:bookmarkEnd w:id="2333"/>
      <w:bookmarkEnd w:id="2334"/>
      <w:bookmarkEnd w:id="2335"/>
      <w:bookmarkEnd w:id="2336"/>
      <w:bookmarkEnd w:id="2337"/>
      <w:bookmarkEnd w:id="2338"/>
      <w:bookmarkEnd w:id="2339"/>
      <w:bookmarkEnd w:id="2340"/>
      <w:bookmarkEnd w:id="2341"/>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2" w:name="_Toc502253738"/>
      <w:bookmarkStart w:id="2343" w:name="_Toc503638632"/>
      <w:bookmarkStart w:id="2344" w:name="_Toc512843364"/>
      <w:bookmarkStart w:id="2345" w:name="_Toc524598035"/>
      <w:bookmarkStart w:id="2346" w:name="_Ref525638384"/>
      <w:bookmarkStart w:id="2347" w:name="_Toc527725304"/>
      <w:bookmarkStart w:id="2348" w:name="_Toc535843136"/>
      <w:bookmarkStart w:id="2349" w:name="_Toc20335649"/>
      <w:bookmarkStart w:id="2350" w:name="_Toc13417362"/>
      <w:bookmarkStart w:id="2351" w:name="_Ref65774905"/>
      <w:bookmarkStart w:id="2352" w:name="_Toc141952594"/>
      <w:bookmarkStart w:id="2353" w:name="_Ref163646800"/>
      <w:bookmarkStart w:id="2354" w:name="_Toc163732140"/>
      <w:r>
        <w:rPr>
          <w:lang w:val="en-US"/>
        </w:rPr>
        <w:t>Sequential Gaussian Simulation</w:t>
      </w:r>
      <w:r w:rsidR="00F42043">
        <w:rPr>
          <w:lang w:val="en-US"/>
        </w:rPr>
        <w:t xml:space="preserve"> (SGSIM)</w:t>
      </w:r>
      <w:bookmarkEnd w:id="2342"/>
      <w:bookmarkEnd w:id="2343"/>
      <w:bookmarkEnd w:id="2344"/>
      <w:bookmarkEnd w:id="2345"/>
      <w:bookmarkEnd w:id="2346"/>
      <w:bookmarkEnd w:id="2347"/>
      <w:bookmarkEnd w:id="2348"/>
      <w:bookmarkEnd w:id="2349"/>
      <w:bookmarkEnd w:id="2350"/>
      <w:bookmarkEnd w:id="2351"/>
      <w:bookmarkEnd w:id="2352"/>
      <w:bookmarkEnd w:id="2353"/>
      <w:bookmarkEnd w:id="2354"/>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w:t>
      </w:r>
      <w:proofErr w:type="spellStart"/>
      <w:r>
        <w:rPr>
          <w:lang w:val="en-US"/>
        </w:rPr>
        <w:t>geostatistics</w:t>
      </w:r>
      <w:proofErr w:type="spellEnd"/>
      <w:r>
        <w:rPr>
          <w:lang w:val="en-US"/>
        </w:rPr>
        <w:t xml:space="preserve">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w:t>
      </w:r>
      <w:proofErr w:type="spellStart"/>
      <w:r>
        <w:rPr>
          <w:lang w:val="en-US"/>
        </w:rPr>
        <w:t>GSLib</w:t>
      </w:r>
      <w:proofErr w:type="spellEnd"/>
      <w:r>
        <w:rPr>
          <w:lang w:val="en-US"/>
        </w:rPr>
        <w:t xml:space="preserve">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5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55"/>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56" w:name="_Toc502253739"/>
      <w:bookmarkStart w:id="2357" w:name="_Toc503638633"/>
      <w:bookmarkStart w:id="2358" w:name="_Toc512843365"/>
      <w:bookmarkStart w:id="2359" w:name="_Toc524598036"/>
      <w:bookmarkStart w:id="2360" w:name="_Ref525629570"/>
      <w:bookmarkStart w:id="2361" w:name="_Toc527725305"/>
      <w:bookmarkStart w:id="2362" w:name="_Toc535843137"/>
      <w:bookmarkStart w:id="2363" w:name="_Toc20335650"/>
      <w:bookmarkStart w:id="2364" w:name="_Toc13417363"/>
      <w:bookmarkStart w:id="2365" w:name="_Toc141952595"/>
      <w:bookmarkStart w:id="2366" w:name="_Toc163732141"/>
      <w:r>
        <w:rPr>
          <w:lang w:val="en-US"/>
        </w:rPr>
        <w:t>Validating the simulation</w:t>
      </w:r>
      <w:bookmarkEnd w:id="2356"/>
      <w:bookmarkEnd w:id="2357"/>
      <w:bookmarkEnd w:id="2358"/>
      <w:bookmarkEnd w:id="2359"/>
      <w:bookmarkEnd w:id="2360"/>
      <w:bookmarkEnd w:id="2361"/>
      <w:bookmarkEnd w:id="2362"/>
      <w:bookmarkEnd w:id="2363"/>
      <w:bookmarkEnd w:id="2364"/>
      <w:bookmarkEnd w:id="2365"/>
      <w:bookmarkEnd w:id="2366"/>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6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6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6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6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69" w:name="_Toc502253740"/>
      <w:bookmarkStart w:id="2370" w:name="_Toc503638634"/>
      <w:bookmarkStart w:id="2371" w:name="_Toc512843366"/>
      <w:bookmarkStart w:id="2372" w:name="_Toc524598037"/>
      <w:bookmarkStart w:id="2373" w:name="_Ref525629572"/>
      <w:bookmarkStart w:id="2374" w:name="_Toc527725306"/>
      <w:bookmarkStart w:id="2375" w:name="_Toc535843138"/>
      <w:bookmarkStart w:id="2376" w:name="_Toc20335651"/>
      <w:bookmarkStart w:id="2377" w:name="_Toc13417364"/>
      <w:bookmarkStart w:id="2378" w:name="_Toc141952596"/>
      <w:bookmarkStart w:id="2379" w:name="_Toc163732142"/>
      <w:r w:rsidRPr="00C00469">
        <w:rPr>
          <w:lang w:val="en-US"/>
        </w:rPr>
        <w:t>Assessing</w:t>
      </w:r>
      <w:r>
        <w:t xml:space="preserve"> </w:t>
      </w:r>
      <w:r w:rsidRPr="00C00469">
        <w:rPr>
          <w:lang w:val="en-US"/>
        </w:rPr>
        <w:t>uncertainty</w:t>
      </w:r>
      <w:bookmarkEnd w:id="2369"/>
      <w:bookmarkEnd w:id="2370"/>
      <w:bookmarkEnd w:id="2371"/>
      <w:bookmarkEnd w:id="2372"/>
      <w:bookmarkEnd w:id="2373"/>
      <w:bookmarkEnd w:id="2374"/>
      <w:bookmarkEnd w:id="2375"/>
      <w:bookmarkEnd w:id="2376"/>
      <w:bookmarkEnd w:id="2377"/>
      <w:bookmarkEnd w:id="2378"/>
      <w:bookmarkEnd w:id="2379"/>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0" w:name="_Toc535843139"/>
      <w:bookmarkStart w:id="2381" w:name="_Toc20335652"/>
      <w:bookmarkStart w:id="2382" w:name="_Toc13417365"/>
      <w:bookmarkStart w:id="2383" w:name="_Ref65775058"/>
      <w:bookmarkStart w:id="2384" w:name="_Ref66711838"/>
      <w:bookmarkStart w:id="2385" w:name="_Toc141952597"/>
      <w:bookmarkStart w:id="2386" w:name="_Ref163645730"/>
      <w:bookmarkStart w:id="2387" w:name="_Ref163646806"/>
      <w:bookmarkStart w:id="2388" w:name="_Toc163732143"/>
      <w:r>
        <w:rPr>
          <w:lang w:val="en-US"/>
        </w:rPr>
        <w:t>Sequential Indicator Simulation (SISIM)</w:t>
      </w:r>
      <w:bookmarkEnd w:id="2380"/>
      <w:bookmarkEnd w:id="2381"/>
      <w:bookmarkEnd w:id="2382"/>
      <w:bookmarkEnd w:id="2383"/>
      <w:bookmarkEnd w:id="2384"/>
      <w:bookmarkEnd w:id="2385"/>
      <w:bookmarkEnd w:id="2386"/>
      <w:bookmarkEnd w:id="2387"/>
      <w:bookmarkEnd w:id="2388"/>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89" w:name="_Toc535843140"/>
      <w:bookmarkStart w:id="2390" w:name="_Toc20335653"/>
      <w:bookmarkStart w:id="2391" w:name="_Toc13417366"/>
      <w:bookmarkStart w:id="2392" w:name="_Toc141952598"/>
      <w:bookmarkStart w:id="2393" w:name="_Toc163732144"/>
      <w:r>
        <w:rPr>
          <w:lang w:val="en-US"/>
        </w:rPr>
        <w:t>Choosing a SISIM routine</w:t>
      </w:r>
      <w:bookmarkEnd w:id="2389"/>
      <w:bookmarkEnd w:id="2390"/>
      <w:bookmarkEnd w:id="2391"/>
      <w:bookmarkEnd w:id="2392"/>
      <w:bookmarkEnd w:id="2393"/>
    </w:p>
    <w:p w14:paraId="5DB385DE" w14:textId="77777777" w:rsidR="00F81E5E" w:rsidRDefault="00F81E5E" w:rsidP="00F81E5E">
      <w:pPr>
        <w:jc w:val="both"/>
        <w:rPr>
          <w:lang w:val="en-US"/>
        </w:rPr>
      </w:pPr>
      <w:r>
        <w:rPr>
          <w:lang w:val="en-US"/>
        </w:rPr>
        <w:t xml:space="preserve">Standard </w:t>
      </w:r>
      <w:proofErr w:type="spellStart"/>
      <w:r>
        <w:rPr>
          <w:lang w:val="en-US"/>
        </w:rPr>
        <w:t>GSLib</w:t>
      </w:r>
      <w:proofErr w:type="spellEnd"/>
      <w:r>
        <w:rPr>
          <w:lang w:val="en-US"/>
        </w:rPr>
        <w:t xml:space="preserve">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394" w:name="_Ref525895513"/>
      <w:bookmarkStart w:id="2395" w:name="_Toc535843141"/>
      <w:bookmarkStart w:id="2396" w:name="_Toc20335654"/>
      <w:bookmarkStart w:id="2397" w:name="_Toc13417367"/>
      <w:bookmarkStart w:id="2398" w:name="_Toc141952599"/>
      <w:bookmarkStart w:id="2399" w:name="_Toc163732145"/>
      <w:r>
        <w:rPr>
          <w:lang w:val="en-US"/>
        </w:rPr>
        <w:t>SISIM</w:t>
      </w:r>
      <w:bookmarkEnd w:id="2394"/>
      <w:r>
        <w:rPr>
          <w:lang w:val="en-US"/>
        </w:rPr>
        <w:t xml:space="preserve"> with the </w:t>
      </w:r>
      <w:proofErr w:type="spellStart"/>
      <w:r w:rsidRPr="00B6328B">
        <w:rPr>
          <w:rStyle w:val="SourceCodeChar"/>
        </w:rPr>
        <w:t>sisim</w:t>
      </w:r>
      <w:proofErr w:type="spellEnd"/>
      <w:r w:rsidRPr="00FE1BCB">
        <w:rPr>
          <w:lang w:val="en-US"/>
        </w:rPr>
        <w:t xml:space="preserve"> routine</w:t>
      </w:r>
      <w:bookmarkEnd w:id="2395"/>
      <w:bookmarkEnd w:id="2396"/>
      <w:bookmarkEnd w:id="2397"/>
      <w:bookmarkEnd w:id="2398"/>
      <w:bookmarkEnd w:id="2399"/>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0"/>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1"/>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2"/>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3"/>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4" w:name="_Toc535843142"/>
      <w:bookmarkStart w:id="2405" w:name="_Toc20335655"/>
      <w:bookmarkStart w:id="2406" w:name="_Toc13417368"/>
      <w:bookmarkStart w:id="2407" w:name="_Toc141952600"/>
      <w:bookmarkStart w:id="2408" w:name="_Toc163732146"/>
      <w:r>
        <w:rPr>
          <w:lang w:val="en-US"/>
        </w:rPr>
        <w:t xml:space="preserve">SISIM with the </w:t>
      </w:r>
      <w:proofErr w:type="spellStart"/>
      <w:r w:rsidRPr="00C0533B">
        <w:rPr>
          <w:rStyle w:val="SourceCodeChar"/>
        </w:rPr>
        <w:t>sisim_gs</w:t>
      </w:r>
      <w:proofErr w:type="spellEnd"/>
      <w:r>
        <w:rPr>
          <w:lang w:val="en-US"/>
        </w:rPr>
        <w:t xml:space="preserve"> routine</w:t>
      </w:r>
      <w:bookmarkEnd w:id="2404"/>
      <w:bookmarkEnd w:id="2405"/>
      <w:bookmarkEnd w:id="2406"/>
      <w:bookmarkEnd w:id="2407"/>
      <w:bookmarkEnd w:id="2408"/>
    </w:p>
    <w:p w14:paraId="563E5F6C" w14:textId="4CA6E390"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09" w:name="_Ref526239525"/>
      <w:bookmarkStart w:id="241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09"/>
      <w:bookmarkEnd w:id="241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1" w:name="_Toc535843143"/>
      <w:bookmarkStart w:id="2412" w:name="_Toc20335656"/>
      <w:bookmarkStart w:id="2413" w:name="_Toc13417369"/>
      <w:bookmarkStart w:id="2414" w:name="_Toc141952601"/>
      <w:bookmarkStart w:id="2415" w:name="_Toc163732147"/>
      <w:r>
        <w:rPr>
          <w:lang w:val="en-US"/>
        </w:rPr>
        <w:t xml:space="preserve">SISIM with the </w:t>
      </w:r>
      <w:proofErr w:type="spellStart"/>
      <w:r w:rsidRPr="00FE1BCB">
        <w:rPr>
          <w:rStyle w:val="SourceCodeChar"/>
        </w:rPr>
        <w:t>sisim_lm</w:t>
      </w:r>
      <w:proofErr w:type="spellEnd"/>
      <w:r>
        <w:rPr>
          <w:lang w:val="en-US"/>
        </w:rPr>
        <w:t xml:space="preserve"> routine</w:t>
      </w:r>
      <w:bookmarkEnd w:id="2411"/>
      <w:bookmarkEnd w:id="2412"/>
      <w:bookmarkEnd w:id="2413"/>
      <w:bookmarkEnd w:id="2414"/>
      <w:bookmarkEnd w:id="2415"/>
    </w:p>
    <w:p w14:paraId="3EA64F75" w14:textId="7B8B33CB"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16" w:name="_Ref526260684"/>
      <w:bookmarkStart w:id="2417"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16"/>
      <w:bookmarkEnd w:id="2417"/>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18"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18"/>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419" w:name="_Toc535843144"/>
      <w:bookmarkStart w:id="2420" w:name="_Toc20335657"/>
      <w:bookmarkStart w:id="2421" w:name="_Toc13417370"/>
      <w:bookmarkStart w:id="2422" w:name="_Toc141952602"/>
      <w:bookmarkStart w:id="2423" w:name="_Toc163732148"/>
      <w:r>
        <w:rPr>
          <w:lang w:val="en-US"/>
        </w:rPr>
        <w:t>Validating the simulation</w:t>
      </w:r>
      <w:bookmarkEnd w:id="2419"/>
      <w:bookmarkEnd w:id="2420"/>
      <w:bookmarkEnd w:id="2421"/>
      <w:bookmarkEnd w:id="2422"/>
      <w:bookmarkEnd w:id="2423"/>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4" w:name="_Toc535843145"/>
      <w:bookmarkStart w:id="2425" w:name="_Toc20335658"/>
      <w:bookmarkStart w:id="2426" w:name="_Toc13417371"/>
      <w:bookmarkStart w:id="2427" w:name="_Toc141952603"/>
      <w:bookmarkStart w:id="2428" w:name="_Toc163732149"/>
      <w:r>
        <w:rPr>
          <w:lang w:val="en-US"/>
        </w:rPr>
        <w:lastRenderedPageBreak/>
        <w:t>Assessing uncertainty</w:t>
      </w:r>
      <w:bookmarkEnd w:id="2424"/>
      <w:bookmarkEnd w:id="2425"/>
      <w:bookmarkEnd w:id="2426"/>
      <w:bookmarkEnd w:id="2427"/>
      <w:bookmarkEnd w:id="2428"/>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29" w:name="_Toc20335659"/>
      <w:bookmarkStart w:id="2430" w:name="_Ref65775068"/>
      <w:bookmarkStart w:id="2431" w:name="_Ref66711840"/>
      <w:bookmarkStart w:id="2432" w:name="_Toc141952604"/>
      <w:bookmarkStart w:id="2433" w:name="_Toc163732150"/>
      <w:r>
        <w:rPr>
          <w:lang w:val="en-US"/>
        </w:rPr>
        <w:t>Markov Chain Random Field Simulation (MCRF)</w:t>
      </w:r>
      <w:bookmarkEnd w:id="2429"/>
      <w:bookmarkEnd w:id="2430"/>
      <w:bookmarkEnd w:id="2431"/>
      <w:bookmarkEnd w:id="2432"/>
      <w:bookmarkEnd w:id="2433"/>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4"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4"/>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35" w:name="_Ref12265544"/>
      <w:bookmarkStart w:id="2436" w:name="_Toc20335660"/>
      <w:bookmarkStart w:id="2437" w:name="_Toc141952605"/>
      <w:bookmarkStart w:id="2438" w:name="_Toc163732151"/>
      <w:r>
        <w:rPr>
          <w:lang w:val="en-US"/>
        </w:rPr>
        <w:t>Vertical-to-lateral transitions: t</w:t>
      </w:r>
      <w:r w:rsidR="003F0FB5">
        <w:rPr>
          <w:lang w:val="en-US"/>
        </w:rPr>
        <w:t>he gradation field</w:t>
      </w:r>
      <w:bookmarkEnd w:id="2435"/>
      <w:bookmarkEnd w:id="2436"/>
      <w:bookmarkEnd w:id="2437"/>
      <w:bookmarkEnd w:id="2438"/>
    </w:p>
    <w:p w14:paraId="2AB8818E" w14:textId="2DECC794"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39"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39"/>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0"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0"/>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1" w:name="_Toc20335661"/>
      <w:bookmarkStart w:id="2442" w:name="_Toc141952606"/>
      <w:bookmarkStart w:id="2443" w:name="_Toc163732152"/>
      <w:r>
        <w:rPr>
          <w:lang w:val="en-US"/>
        </w:rPr>
        <w:t>Computing the probabilities</w:t>
      </w:r>
      <w:r w:rsidR="006A427B">
        <w:rPr>
          <w:lang w:val="en-US"/>
        </w:rPr>
        <w:t xml:space="preserve"> for Monte Carlo draw</w:t>
      </w:r>
      <w:bookmarkEnd w:id="2441"/>
      <w:bookmarkEnd w:id="2442"/>
      <w:bookmarkEnd w:id="2443"/>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4"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4"/>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0BF33B50"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45" w:name="_Toc20335662"/>
      <w:bookmarkStart w:id="2446" w:name="_Toc141952607"/>
      <w:bookmarkStart w:id="2447" w:name="_Toc163732153"/>
      <w:r>
        <w:rPr>
          <w:lang w:val="en-US"/>
        </w:rPr>
        <w:t>Integrating secondary information</w:t>
      </w:r>
      <w:bookmarkEnd w:id="2445"/>
      <w:bookmarkEnd w:id="2446"/>
      <w:bookmarkEnd w:id="2447"/>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4">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48"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48"/>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c</w:t>
      </w:r>
      <w:r w:rsidRPr="002C4596">
        <w:rPr>
          <w:vertAlign w:val="subscript"/>
          <w:lang w:val="en-US"/>
        </w:rPr>
        <w:t>k</w:t>
      </w:r>
      <w:proofErr w:type="spell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49" w:name="_Toc141952608"/>
      <w:bookmarkStart w:id="2450" w:name="_Toc163732154"/>
      <w:r>
        <w:rPr>
          <w:lang w:val="en-US"/>
        </w:rPr>
        <w:t>Running the simulation</w:t>
      </w:r>
      <w:bookmarkEnd w:id="2449"/>
      <w:bookmarkEnd w:id="2450"/>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1"/>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2" w:name="_Ref132708069"/>
      <w:bookmarkStart w:id="2453" w:name="_Toc141952609"/>
      <w:bookmarkStart w:id="2454" w:name="_Toc163732155"/>
      <w:proofErr w:type="spellStart"/>
      <w:r>
        <w:rPr>
          <w:lang w:val="en-US"/>
        </w:rPr>
        <w:t>MCRFSim</w:t>
      </w:r>
      <w:proofErr w:type="spellEnd"/>
      <w:r>
        <w:rPr>
          <w:lang w:val="en-US"/>
        </w:rPr>
        <w:t xml:space="preserve"> for Bayesian application</w:t>
      </w:r>
      <w:bookmarkEnd w:id="2452"/>
      <w:bookmarkEnd w:id="2453"/>
      <w:bookmarkEnd w:id="2454"/>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55" w:name="_Ref132701859"/>
      <w:bookmarkStart w:id="2456"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55"/>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56"/>
    </w:p>
    <w:p w14:paraId="44A381BE" w14:textId="7C1F5049" w:rsidR="00123024" w:rsidRDefault="0049369A" w:rsidP="00123024">
      <w:pPr>
        <w:jc w:val="both"/>
        <w:rPr>
          <w:lang w:val="en-US"/>
        </w:rPr>
      </w:pPr>
      <w:proofErr w:type="spellStart"/>
      <w:r>
        <w:rPr>
          <w:lang w:val="en-US"/>
        </w:rPr>
        <w:t>GammaRay</w:t>
      </w:r>
      <w:proofErr w:type="spellEnd"/>
      <w:r>
        <w:rPr>
          <w:lang w:val="en-US"/>
        </w:rPr>
        <w:t xml:space="preserve">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97"/>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57"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57"/>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58" w:name="_Toc163732156"/>
      <w:proofErr w:type="spellStart"/>
      <w:r>
        <w:rPr>
          <w:lang w:val="en-US"/>
        </w:rPr>
        <w:t>MCRFSim</w:t>
      </w:r>
      <w:proofErr w:type="spellEnd"/>
      <w:r>
        <w:rPr>
          <w:lang w:val="en-US"/>
        </w:rPr>
        <w:t>: batch or unattended execution</w:t>
      </w:r>
      <w:bookmarkEnd w:id="2458"/>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w:t>
      </w:r>
      <w:proofErr w:type="spellStart"/>
      <w:r>
        <w:rPr>
          <w:lang w:val="en-US"/>
        </w:rPr>
        <w:t>GammaRay</w:t>
      </w:r>
      <w:proofErr w:type="spellEnd"/>
      <w:r>
        <w:rPr>
          <w:lang w:val="en-US"/>
        </w:rPr>
        <w:t xml:space="preserve"> project containing the input files: data sets, </w:t>
      </w:r>
      <w:proofErr w:type="spellStart"/>
      <w:r>
        <w:rPr>
          <w:lang w:val="en-US"/>
        </w:rPr>
        <w:t>transiograms</w:t>
      </w:r>
      <w:proofErr w:type="spellEnd"/>
      <w:r>
        <w:rPr>
          <w:lang w:val="en-US"/>
        </w:rPr>
        <w:t xml:space="preserve">, PDFs, etc.  This project can be created with interactive </w:t>
      </w:r>
      <w:proofErr w:type="spellStart"/>
      <w:r>
        <w:rPr>
          <w:lang w:val="en-US"/>
        </w:rPr>
        <w:t>GammaRay</w:t>
      </w:r>
      <w:proofErr w:type="spellEnd"/>
      <w:r>
        <w:rPr>
          <w:lang w:val="en-US"/>
        </w:rPr>
        <w:t xml:space="preserve"> or the process can generate it on the fly.  In addition to GEO-EAS/</w:t>
      </w:r>
      <w:proofErr w:type="spellStart"/>
      <w:r>
        <w:rPr>
          <w:lang w:val="en-US"/>
        </w:rPr>
        <w:t>GSLib</w:t>
      </w:r>
      <w:proofErr w:type="spellEnd"/>
      <w:r>
        <w:rPr>
          <w:lang w:val="en-US"/>
        </w:rPr>
        <w:t xml:space="preserve"> data files, a </w:t>
      </w:r>
      <w:proofErr w:type="spellStart"/>
      <w:r>
        <w:rPr>
          <w:lang w:val="en-US"/>
        </w:rPr>
        <w:t>GammaRay</w:t>
      </w:r>
      <w:proofErr w:type="spellEnd"/>
      <w:r>
        <w:rPr>
          <w:lang w:val="en-US"/>
        </w:rPr>
        <w:t xml:space="preserve">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w:t>
      </w:r>
      <w:proofErr w:type="spellStart"/>
      <w:r w:rsidR="00DE5B03">
        <w:rPr>
          <w:lang w:val="en-US"/>
        </w:rPr>
        <w:t>GammaRay</w:t>
      </w:r>
      <w:proofErr w:type="spellEnd"/>
      <w:r w:rsidR="00DE5B03">
        <w:rPr>
          <w:lang w:val="en-US"/>
        </w:rPr>
        <w:t xml:space="preserve">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PL,p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w:t>
      </w:r>
      <w:proofErr w:type="spellStart"/>
      <w:r>
        <w:rPr>
          <w:lang w:val="en-US"/>
        </w:rPr>
        <w:t>GSLib</w:t>
      </w:r>
      <w:proofErr w:type="spellEnd"/>
      <w:r>
        <w:rPr>
          <w:lang w:val="en-US"/>
        </w:rPr>
        <w:t xml:space="preserve">-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r w:rsidRPr="008154F4">
        <w:t>hmax,hmin,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w:t>
      </w:r>
      <w:proofErr w:type="spellStart"/>
      <w:r>
        <w:rPr>
          <w:lang w:val="en-US"/>
        </w:rPr>
        <w:t>GSLib</w:t>
      </w:r>
      <w:proofErr w:type="spellEnd"/>
      <w:r>
        <w:rPr>
          <w:lang w:val="en-US"/>
        </w:rPr>
        <w:t xml:space="preserve">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w:t>
      </w:r>
      <w:proofErr w:type="spellStart"/>
      <w:r w:rsidR="00B56869">
        <w:rPr>
          <w:lang w:val="en-US"/>
        </w:rPr>
        <w:t>GSLib</w:t>
      </w:r>
      <w:proofErr w:type="spellEnd"/>
      <w:r w:rsidR="00B56869">
        <w:rPr>
          <w:lang w:val="en-US"/>
        </w:rPr>
        <w:t xml:space="preserve">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w:t>
      </w:r>
      <w:proofErr w:type="spellStart"/>
      <w:r>
        <w:rPr>
          <w:lang w:val="en-US"/>
        </w:rPr>
        <w:t>GammaRay</w:t>
      </w:r>
      <w:proofErr w:type="spellEnd"/>
      <w:r>
        <w:rPr>
          <w:lang w:val="en-US"/>
        </w:rPr>
        <w:t xml:space="preserve">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w:t>
      </w:r>
      <w:proofErr w:type="spellStart"/>
      <w:r>
        <w:rPr>
          <w:lang w:val="en-US"/>
        </w:rPr>
        <w:t>GammaRay</w:t>
      </w:r>
      <w:proofErr w:type="spellEnd"/>
      <w:r>
        <w:rPr>
          <w:lang w:val="en-US"/>
        </w:rPr>
        <w:t xml:space="preserve">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59" w:name="_Toc141952610"/>
      <w:bookmarkStart w:id="2460" w:name="_Toc163732157"/>
      <w:r>
        <w:rPr>
          <w:lang w:val="en-US"/>
        </w:rPr>
        <w:t>Data imputation with Markov Chans-Monte Carlo simulation (MCMC)</w:t>
      </w:r>
      <w:bookmarkEnd w:id="2459"/>
      <w:bookmarkEnd w:id="2460"/>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proofErr w:type="spellStart"/>
      <w:r>
        <w:rPr>
          <w:lang w:val="en-US"/>
        </w:rPr>
        <w:lastRenderedPageBreak/>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1"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1"/>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2"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2"/>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3"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3"/>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4" w:name="_Toc141952611"/>
      <w:bookmarkStart w:id="2465" w:name="_Toc163732158"/>
      <w:r>
        <w:rPr>
          <w:lang w:val="en-US"/>
        </w:rPr>
        <w:t>Validation</w:t>
      </w:r>
      <w:bookmarkEnd w:id="2464"/>
      <w:bookmarkEnd w:id="2465"/>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66" w:name="_Toc527725307"/>
      <w:bookmarkStart w:id="2467" w:name="_Toc535843146"/>
      <w:bookmarkStart w:id="2468" w:name="_Ref5109232"/>
      <w:bookmarkStart w:id="2469" w:name="_Ref11848290"/>
      <w:bookmarkStart w:id="2470" w:name="_Toc20335663"/>
      <w:bookmarkStart w:id="2471" w:name="_Toc13417372"/>
      <w:bookmarkStart w:id="2472" w:name="_Ref66713541"/>
      <w:bookmarkStart w:id="2473" w:name="_Toc141952612"/>
      <w:bookmarkStart w:id="2474" w:name="_Toc163732159"/>
      <w:r>
        <w:rPr>
          <w:lang w:val="en-US"/>
        </w:rPr>
        <w:t xml:space="preserve">The </w:t>
      </w:r>
      <w:proofErr w:type="spellStart"/>
      <w:r>
        <w:rPr>
          <w:lang w:val="en-US"/>
        </w:rPr>
        <w:t>GeoGrid</w:t>
      </w:r>
      <w:bookmarkEnd w:id="2466"/>
      <w:bookmarkEnd w:id="2467"/>
      <w:bookmarkEnd w:id="2468"/>
      <w:bookmarkEnd w:id="2469"/>
      <w:bookmarkEnd w:id="2470"/>
      <w:bookmarkEnd w:id="2471"/>
      <w:bookmarkEnd w:id="2472"/>
      <w:bookmarkEnd w:id="2473"/>
      <w:bookmarkEnd w:id="2474"/>
      <w:proofErr w:type="spellEnd"/>
    </w:p>
    <w:p w14:paraId="7DFFBB85" w14:textId="09985DD6" w:rsidR="004976FE" w:rsidRDefault="004976FE" w:rsidP="004976FE">
      <w:pPr>
        <w:jc w:val="both"/>
        <w:rPr>
          <w:lang w:val="en-US"/>
        </w:rPr>
      </w:pPr>
      <w:proofErr w:type="spellStart"/>
      <w:r>
        <w:rPr>
          <w:lang w:val="en-US"/>
        </w:rPr>
        <w:t>GSLib</w:t>
      </w:r>
      <w:proofErr w:type="spellEnd"/>
      <w:r>
        <w:rPr>
          <w:lang w:val="en-US"/>
        </w:rPr>
        <w:t xml:space="preserve">, as commonly with </w:t>
      </w:r>
      <w:proofErr w:type="spellStart"/>
      <w:r>
        <w:rPr>
          <w:lang w:val="en-US"/>
        </w:rPr>
        <w:t>geostatistics</w:t>
      </w:r>
      <w:proofErr w:type="spellEnd"/>
      <w:r>
        <w:rPr>
          <w:lang w:val="en-US"/>
        </w:rPr>
        <w:t xml:space="preserve"> algorithms, is designed to work with regular grids.  The Cartesian grid is a regular grid that can be used directly with </w:t>
      </w:r>
      <w:proofErr w:type="spellStart"/>
      <w:r>
        <w:rPr>
          <w:lang w:val="en-US"/>
        </w:rPr>
        <w:t>GSLib</w:t>
      </w:r>
      <w:proofErr w:type="spellEnd"/>
      <w:r>
        <w:rPr>
          <w:lang w:val="en-US"/>
        </w:rPr>
        <w:t xml:space="preserve">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7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75"/>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76" w:name="_Toc527725308"/>
      <w:bookmarkStart w:id="2477" w:name="_Toc535843147"/>
      <w:bookmarkStart w:id="2478" w:name="_Toc20335664"/>
      <w:bookmarkStart w:id="2479" w:name="_Toc13417373"/>
      <w:bookmarkStart w:id="2480" w:name="_Toc141952613"/>
      <w:bookmarkStart w:id="2481" w:name="_Toc163732160"/>
      <w:r>
        <w:rPr>
          <w:lang w:val="en-US"/>
        </w:rPr>
        <w:t>Implementation</w:t>
      </w:r>
      <w:bookmarkEnd w:id="2476"/>
      <w:bookmarkEnd w:id="2477"/>
      <w:bookmarkEnd w:id="2478"/>
      <w:bookmarkEnd w:id="2479"/>
      <w:bookmarkEnd w:id="2480"/>
      <w:bookmarkEnd w:id="2481"/>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xml:space="preserve">, following </w:t>
      </w:r>
      <w:proofErr w:type="spellStart"/>
      <w:r>
        <w:rPr>
          <w:lang w:val="en-US"/>
        </w:rPr>
        <w:t>GSLib</w:t>
      </w:r>
      <w:proofErr w:type="spellEnd"/>
      <w:r>
        <w:rPr>
          <w:lang w:val="en-US"/>
        </w:rPr>
        <w:t xml:space="preserve">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 xml:space="preserve">Following </w:t>
      </w:r>
      <w:proofErr w:type="spellStart"/>
      <w:r w:rsidRPr="00714A0D">
        <w:rPr>
          <w:lang w:val="en-US"/>
        </w:rPr>
        <w:t>GSLib</w:t>
      </w:r>
      <w:proofErr w:type="spellEnd"/>
      <w:r w:rsidRPr="00714A0D">
        <w:rPr>
          <w:lang w:val="en-US"/>
        </w:rPr>
        <w:t xml:space="preserve">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w:t>
      </w:r>
      <w:proofErr w:type="spellStart"/>
      <w:r>
        <w:rPr>
          <w:lang w:val="en-US"/>
        </w:rPr>
        <w:t>GSLib</w:t>
      </w:r>
      <w:proofErr w:type="spellEnd"/>
      <w:r>
        <w:rPr>
          <w:lang w:val="en-US"/>
        </w:rPr>
        <w:t xml:space="preserve">)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2"/>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2"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2"/>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3" w:name="_Toc527725309"/>
      <w:bookmarkStart w:id="2484" w:name="_Toc535843148"/>
      <w:bookmarkStart w:id="2485" w:name="_Toc20335665"/>
      <w:bookmarkStart w:id="2486" w:name="_Toc13417374"/>
      <w:bookmarkStart w:id="2487" w:name="_Toc141952614"/>
      <w:bookmarkStart w:id="2488" w:name="_Toc163732161"/>
      <w:r>
        <w:rPr>
          <w:lang w:val="en-US"/>
        </w:rPr>
        <w:t>Face vertex order</w:t>
      </w:r>
      <w:bookmarkEnd w:id="2483"/>
      <w:bookmarkEnd w:id="2484"/>
      <w:bookmarkEnd w:id="2485"/>
      <w:bookmarkEnd w:id="2486"/>
      <w:bookmarkEnd w:id="2487"/>
      <w:bookmarkEnd w:id="2488"/>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89" w:name="_Ref527703229"/>
      <w:bookmarkStart w:id="2490" w:name="_Toc527725310"/>
      <w:bookmarkStart w:id="2491" w:name="_Toc535843149"/>
      <w:bookmarkStart w:id="2492" w:name="_Toc20335666"/>
      <w:bookmarkStart w:id="2493" w:name="_Toc13417375"/>
      <w:bookmarkStart w:id="2494" w:name="_Toc141952615"/>
      <w:bookmarkStart w:id="2495" w:name="_Toc163732162"/>
      <w:r>
        <w:rPr>
          <w:lang w:val="en-US"/>
        </w:rPr>
        <w:t>Mesh file format</w:t>
      </w:r>
      <w:bookmarkEnd w:id="2489"/>
      <w:bookmarkEnd w:id="2490"/>
      <w:bookmarkEnd w:id="2491"/>
      <w:bookmarkEnd w:id="2492"/>
      <w:bookmarkEnd w:id="2493"/>
      <w:bookmarkEnd w:id="2494"/>
      <w:bookmarkEnd w:id="2495"/>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w:t>
      </w:r>
      <w:proofErr w:type="spellStart"/>
      <w:r>
        <w:rPr>
          <w:lang w:val="en-US"/>
        </w:rPr>
        <w:t>GSLib</w:t>
      </w:r>
      <w:proofErr w:type="spellEnd"/>
      <w:r>
        <w:rPr>
          <w:lang w:val="en-US"/>
        </w:rPr>
        <w:t xml:space="preserve">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496" w:name="_Ref527278262"/>
      <w:bookmarkStart w:id="2497" w:name="_Toc527725311"/>
      <w:bookmarkStart w:id="2498" w:name="_Toc535843150"/>
      <w:bookmarkStart w:id="2499" w:name="_Toc20335667"/>
      <w:bookmarkStart w:id="2500" w:name="_Toc13417376"/>
      <w:bookmarkStart w:id="2501" w:name="_Toc141952616"/>
      <w:bookmarkStart w:id="2502" w:name="_Toc163732163"/>
      <w:r>
        <w:rPr>
          <w:lang w:val="en-US"/>
        </w:rPr>
        <w:t>Constructors</w:t>
      </w:r>
      <w:bookmarkEnd w:id="2496"/>
      <w:bookmarkEnd w:id="2497"/>
      <w:bookmarkEnd w:id="2498"/>
      <w:bookmarkEnd w:id="2499"/>
      <w:bookmarkEnd w:id="2500"/>
      <w:bookmarkEnd w:id="2501"/>
      <w:bookmarkEnd w:id="2502"/>
    </w:p>
    <w:p w14:paraId="799CC981" w14:textId="69C6641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3"/>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3"/>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504" w:name="_Toc527725312"/>
      <w:bookmarkStart w:id="2505" w:name="_Toc535843151"/>
      <w:bookmarkStart w:id="2506" w:name="_Ref3804297"/>
      <w:bookmarkStart w:id="2507" w:name="_Toc20335668"/>
      <w:bookmarkStart w:id="2508" w:name="_Toc13417377"/>
      <w:bookmarkStart w:id="2509" w:name="_Toc141952617"/>
      <w:bookmarkStart w:id="2510" w:name="_Toc163732164"/>
      <w:r>
        <w:rPr>
          <w:lang w:val="en-US"/>
        </w:rPr>
        <w:t>Proportional between top and base levels</w:t>
      </w:r>
      <w:bookmarkEnd w:id="2504"/>
      <w:bookmarkEnd w:id="2505"/>
      <w:bookmarkEnd w:id="2506"/>
      <w:bookmarkEnd w:id="2507"/>
      <w:bookmarkEnd w:id="2508"/>
      <w:bookmarkEnd w:id="2509"/>
      <w:bookmarkEnd w:id="2510"/>
    </w:p>
    <w:p w14:paraId="0D798A7B" w14:textId="6D670CD5"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1"/>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2" w:name="_Toc20335669"/>
      <w:bookmarkStart w:id="2513" w:name="_Toc141952618"/>
      <w:bookmarkStart w:id="2514" w:name="_Toc163732165"/>
      <w:r>
        <w:rPr>
          <w:lang w:val="en-US"/>
        </w:rPr>
        <w:t>Proportional between multiple horizons (multi-zone grid)</w:t>
      </w:r>
      <w:bookmarkEnd w:id="2512"/>
      <w:bookmarkEnd w:id="2513"/>
      <w:bookmarkEnd w:id="2514"/>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15"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15"/>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16" w:name="_Toc527725314"/>
      <w:bookmarkStart w:id="2517" w:name="_Toc535843153"/>
      <w:bookmarkStart w:id="2518" w:name="_Toc20335671"/>
      <w:bookmarkStart w:id="2519" w:name="_Toc13417379"/>
      <w:bookmarkStart w:id="2520" w:name="_Toc141952619"/>
      <w:bookmarkStart w:id="2521" w:name="_Toc163732166"/>
      <w:r>
        <w:rPr>
          <w:lang w:val="en-US"/>
        </w:rPr>
        <w:t>Unfolding</w:t>
      </w:r>
      <w:bookmarkEnd w:id="2516"/>
      <w:bookmarkEnd w:id="2517"/>
      <w:bookmarkEnd w:id="2518"/>
      <w:bookmarkEnd w:id="2519"/>
      <w:bookmarkEnd w:id="2520"/>
      <w:bookmarkEnd w:id="2521"/>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w:t>
      </w:r>
      <w:proofErr w:type="spellStart"/>
      <w:r w:rsidR="004976FE">
        <w:rPr>
          <w:lang w:val="en-US"/>
        </w:rPr>
        <w:t>GSLib</w:t>
      </w:r>
      <w:proofErr w:type="spellEnd"/>
      <w:r w:rsidR="004976FE">
        <w:rPr>
          <w:lang w:val="en-US"/>
        </w:rPr>
        <w:t xml:space="preserve">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6"/>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2"/>
      <w:r w:rsidRPr="00530B01">
        <w:rPr>
          <w:lang w:val="en-US"/>
        </w:rPr>
        <w:t xml:space="preserve"> Illustration of the unfolding process</w:t>
      </w:r>
    </w:p>
    <w:p w14:paraId="73A14F74" w14:textId="77777777" w:rsidR="004976FE" w:rsidRDefault="004976FE" w:rsidP="004976FE">
      <w:pPr>
        <w:jc w:val="both"/>
        <w:rPr>
          <w:lang w:val="en-US"/>
        </w:rPr>
      </w:pPr>
      <w:bookmarkStart w:id="2523"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7"/>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8"/>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4"/>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25" w:name="_Toc535843154"/>
      <w:bookmarkStart w:id="2526" w:name="_Ref10037615"/>
      <w:bookmarkStart w:id="2527" w:name="_Toc20335672"/>
      <w:bookmarkStart w:id="2528" w:name="_Toc13417380"/>
      <w:bookmarkStart w:id="2529" w:name="_Toc141952620"/>
      <w:bookmarkStart w:id="2530" w:name="_Toc163732167"/>
      <w:r>
        <w:rPr>
          <w:lang w:val="en-US"/>
        </w:rPr>
        <w:t>Accounting for cell volume bias</w:t>
      </w:r>
      <w:bookmarkEnd w:id="2525"/>
      <w:bookmarkEnd w:id="2526"/>
      <w:bookmarkEnd w:id="2527"/>
      <w:bookmarkEnd w:id="2528"/>
      <w:bookmarkEnd w:id="2529"/>
      <w:bookmarkEnd w:id="2530"/>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21C9BFFE"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1"/>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2" w:name="_Toc141952621"/>
      <w:bookmarkStart w:id="2533" w:name="_Toc163732168"/>
      <w:r>
        <w:rPr>
          <w:lang w:val="en-US"/>
        </w:rPr>
        <w:t>Exporting to Eclipse Grid ASCII format (.</w:t>
      </w:r>
      <w:proofErr w:type="spellStart"/>
      <w:r>
        <w:rPr>
          <w:lang w:val="en-US"/>
        </w:rPr>
        <w:t>grdecl</w:t>
      </w:r>
      <w:proofErr w:type="spellEnd"/>
      <w:r>
        <w:rPr>
          <w:lang w:val="en-US"/>
        </w:rPr>
        <w:t>)</w:t>
      </w:r>
      <w:bookmarkEnd w:id="2532"/>
      <w:bookmarkEnd w:id="2533"/>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a </w:t>
      </w:r>
      <w:r w:rsidRPr="001B3121">
        <w:rPr>
          <w:rStyle w:val="SourceCodeChar"/>
        </w:rPr>
        <w:t>.</w:t>
      </w:r>
      <w:proofErr w:type="spellStart"/>
      <w:r w:rsidRPr="001B3121">
        <w:rPr>
          <w:rStyle w:val="SourceCodeChar"/>
        </w:rPr>
        <w:t>grdecl</w:t>
      </w:r>
      <w:proofErr w:type="spell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4"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4"/>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35" w:name="_Ref54775695"/>
      <w:bookmarkStart w:id="2536" w:name="_Toc141952622"/>
      <w:bookmarkStart w:id="2537" w:name="_Toc163732169"/>
      <w:bookmarkStart w:id="2538" w:name="_Toc524598038"/>
      <w:bookmarkStart w:id="2539" w:name="_Toc527725315"/>
      <w:bookmarkStart w:id="2540" w:name="_Toc535843155"/>
      <w:bookmarkStart w:id="2541" w:name="_Toc20335673"/>
      <w:bookmarkStart w:id="2542" w:name="_Toc13417381"/>
      <w:r>
        <w:rPr>
          <w:lang w:val="en-US"/>
        </w:rPr>
        <w:t>Geologic sections</w:t>
      </w:r>
      <w:bookmarkEnd w:id="2535"/>
      <w:bookmarkEnd w:id="2536"/>
      <w:bookmarkEnd w:id="2537"/>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7F1279E7">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3"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3"/>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4"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4"/>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1EE9814F">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45"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45"/>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46" w:name="_Toc141952623"/>
      <w:bookmarkStart w:id="2547" w:name="_Toc163732170"/>
      <w:r>
        <w:rPr>
          <w:lang w:val="en-US"/>
        </w:rPr>
        <w:lastRenderedPageBreak/>
        <w:t>Converting to a point set</w:t>
      </w:r>
      <w:bookmarkEnd w:id="2546"/>
      <w:bookmarkEnd w:id="2547"/>
    </w:p>
    <w:p w14:paraId="48F62FD8" w14:textId="160C3916" w:rsidR="00483CE7" w:rsidRDefault="00483CE7" w:rsidP="00483CE7">
      <w:pPr>
        <w:jc w:val="both"/>
        <w:rPr>
          <w:lang w:val="en-US"/>
        </w:rPr>
      </w:pPr>
      <w:r>
        <w:rPr>
          <w:lang w:val="en-US"/>
        </w:rPr>
        <w:t xml:space="preserve">A geologic section must be converted to a point set in order to be useful with </w:t>
      </w:r>
      <w:proofErr w:type="spellStart"/>
      <w:r>
        <w:rPr>
          <w:lang w:val="en-US"/>
        </w:rPr>
        <w:t>GSLib</w:t>
      </w:r>
      <w:proofErr w:type="spellEnd"/>
      <w:r>
        <w:rPr>
          <w:lang w:val="en-US"/>
        </w:rPr>
        <w:t xml:space="preserve">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48"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48"/>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3"/>
      <w:bookmarkEnd w:id="2538"/>
      <w:bookmarkEnd w:id="2539"/>
      <w:bookmarkEnd w:id="2540"/>
      <w:bookmarkEnd w:id="2541"/>
      <w:bookmarkEnd w:id="2542"/>
    </w:p>
    <w:p w14:paraId="11B2B3CA" w14:textId="77777777" w:rsidR="009D6090" w:rsidRDefault="009D6090" w:rsidP="009D6090">
      <w:pPr>
        <w:pStyle w:val="Ttulo1"/>
        <w:rPr>
          <w:lang w:val="en-US"/>
        </w:rPr>
      </w:pPr>
      <w:bookmarkStart w:id="2549" w:name="_Toc502253741"/>
      <w:bookmarkStart w:id="2550" w:name="_Toc493432975"/>
      <w:bookmarkStart w:id="2551" w:name="_Toc503638635"/>
      <w:bookmarkStart w:id="2552" w:name="_Toc512843369"/>
      <w:bookmarkStart w:id="2553" w:name="_Toc524598041"/>
      <w:bookmarkStart w:id="2554" w:name="_Toc527725318"/>
      <w:bookmarkStart w:id="2555" w:name="_Toc535843158"/>
      <w:bookmarkStart w:id="2556" w:name="_Toc20335676"/>
      <w:bookmarkStart w:id="2557" w:name="_Toc13417384"/>
      <w:bookmarkStart w:id="2558" w:name="_Toc141952624"/>
      <w:bookmarkStart w:id="2559" w:name="_Toc163732171"/>
      <w:r>
        <w:rPr>
          <w:lang w:val="en-US"/>
        </w:rPr>
        <w:t>Tools</w:t>
      </w:r>
      <w:bookmarkEnd w:id="2549"/>
      <w:bookmarkEnd w:id="2550"/>
      <w:bookmarkEnd w:id="2551"/>
      <w:bookmarkEnd w:id="2552"/>
      <w:bookmarkEnd w:id="2553"/>
      <w:bookmarkEnd w:id="2554"/>
      <w:bookmarkEnd w:id="2555"/>
      <w:bookmarkEnd w:id="2556"/>
      <w:bookmarkEnd w:id="2557"/>
      <w:bookmarkEnd w:id="2558"/>
      <w:bookmarkEnd w:id="2559"/>
    </w:p>
    <w:p w14:paraId="0FA80F72" w14:textId="77777777" w:rsidR="009D6090" w:rsidRDefault="009D6090" w:rsidP="009D6090">
      <w:pPr>
        <w:pStyle w:val="Ttulo2"/>
        <w:rPr>
          <w:lang w:val="en-US"/>
        </w:rPr>
      </w:pPr>
      <w:bookmarkStart w:id="2560" w:name="_Ref492577401"/>
      <w:bookmarkStart w:id="2561" w:name="_Toc502253742"/>
      <w:bookmarkStart w:id="2562" w:name="_Toc493432976"/>
      <w:bookmarkStart w:id="2563" w:name="_Toc503638636"/>
      <w:bookmarkStart w:id="2564" w:name="_Toc512843370"/>
      <w:bookmarkStart w:id="2565" w:name="_Toc524598042"/>
      <w:bookmarkStart w:id="2566" w:name="_Toc527725319"/>
      <w:bookmarkStart w:id="2567" w:name="_Toc535843159"/>
      <w:bookmarkStart w:id="2568" w:name="_Toc20335677"/>
      <w:bookmarkStart w:id="2569" w:name="_Toc13417385"/>
      <w:bookmarkStart w:id="2570" w:name="_Toc141952625"/>
      <w:bookmarkStart w:id="2571" w:name="_Toc163732172"/>
      <w:r>
        <w:rPr>
          <w:lang w:val="en-US"/>
        </w:rPr>
        <w:t>Image Jockey (Fourier image manipulation)</w:t>
      </w:r>
      <w:bookmarkEnd w:id="2560"/>
      <w:bookmarkEnd w:id="2561"/>
      <w:bookmarkEnd w:id="2562"/>
      <w:bookmarkEnd w:id="2563"/>
      <w:bookmarkEnd w:id="2564"/>
      <w:bookmarkEnd w:id="2565"/>
      <w:bookmarkEnd w:id="2566"/>
      <w:bookmarkEnd w:id="2567"/>
      <w:bookmarkEnd w:id="2568"/>
      <w:bookmarkEnd w:id="2569"/>
      <w:bookmarkEnd w:id="2570"/>
      <w:bookmarkEnd w:id="2571"/>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2"/>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3" w:name="_Toc512843371"/>
      <w:bookmarkStart w:id="2574" w:name="_Toc524598043"/>
      <w:bookmarkStart w:id="2575" w:name="_Toc527725320"/>
      <w:bookmarkStart w:id="2576" w:name="_Toc535843160"/>
      <w:bookmarkStart w:id="2577" w:name="_Toc20335678"/>
      <w:bookmarkStart w:id="2578" w:name="_Toc13417386"/>
      <w:bookmarkStart w:id="2579" w:name="_Toc141952626"/>
      <w:bookmarkStart w:id="2580" w:name="_Toc163732173"/>
      <w:r>
        <w:rPr>
          <w:lang w:val="en-US"/>
        </w:rPr>
        <w:lastRenderedPageBreak/>
        <w:t>SVD analysis of spatial frequency spectra</w:t>
      </w:r>
      <w:bookmarkEnd w:id="2573"/>
      <w:bookmarkEnd w:id="2574"/>
      <w:bookmarkEnd w:id="2575"/>
      <w:bookmarkEnd w:id="2576"/>
      <w:bookmarkEnd w:id="2577"/>
      <w:bookmarkEnd w:id="2578"/>
      <w:bookmarkEnd w:id="2579"/>
      <w:bookmarkEnd w:id="2580"/>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1" w:name="_Ref466988839"/>
      <w:bookmarkStart w:id="2582" w:name="_Toc474158382"/>
      <w:bookmarkStart w:id="2583" w:name="_Toc487275161"/>
      <w:bookmarkStart w:id="2584" w:name="_Toc487288048"/>
      <w:bookmarkStart w:id="2585" w:name="_Toc502253745"/>
      <w:bookmarkStart w:id="2586" w:name="_Toc493432979"/>
      <w:bookmarkStart w:id="2587" w:name="_Toc503638639"/>
      <w:bookmarkStart w:id="2588" w:name="_Toc512843374"/>
      <w:bookmarkStart w:id="2589" w:name="_Toc524598046"/>
      <w:bookmarkStart w:id="2590" w:name="_Toc527725323"/>
      <w:bookmarkStart w:id="2591" w:name="_Toc535843163"/>
      <w:bookmarkStart w:id="2592" w:name="_Toc20335681"/>
      <w:bookmarkStart w:id="2593" w:name="_Toc13417389"/>
      <w:bookmarkStart w:id="2594" w:name="_Ref99872489"/>
      <w:bookmarkStart w:id="2595" w:name="_Toc141952627"/>
      <w:bookmarkStart w:id="2596" w:name="_Toc163732174"/>
      <w:bookmarkStart w:id="2597" w:name="_Toc527725324"/>
      <w:bookmarkStart w:id="2598" w:name="_Toc535843164"/>
      <w:bookmarkStart w:id="2599" w:name="_Toc20335682"/>
      <w:bookmarkStart w:id="2600" w:name="_Toc13417390"/>
      <w:r>
        <w:rPr>
          <w:lang w:val="en-US"/>
        </w:rPr>
        <w:t xml:space="preserve">Adding support for non-standard </w:t>
      </w:r>
      <w:bookmarkEnd w:id="2581"/>
      <w:bookmarkEnd w:id="2582"/>
      <w:bookmarkEnd w:id="2583"/>
      <w:bookmarkEnd w:id="2584"/>
      <w:bookmarkEnd w:id="2585"/>
      <w:bookmarkEnd w:id="2586"/>
      <w:bookmarkEnd w:id="2587"/>
      <w:bookmarkEnd w:id="2588"/>
      <w:bookmarkEnd w:id="2589"/>
      <w:bookmarkEnd w:id="2590"/>
      <w:bookmarkEnd w:id="2591"/>
      <w:bookmarkEnd w:id="2592"/>
      <w:bookmarkEnd w:id="2593"/>
      <w:proofErr w:type="spellStart"/>
      <w:r>
        <w:rPr>
          <w:lang w:val="en-US"/>
        </w:rPr>
        <w:t>GSLib</w:t>
      </w:r>
      <w:proofErr w:type="spellEnd"/>
      <w:r>
        <w:rPr>
          <w:lang w:val="en-US"/>
        </w:rPr>
        <w:t xml:space="preserve"> programs</w:t>
      </w:r>
      <w:bookmarkEnd w:id="2594"/>
      <w:bookmarkEnd w:id="2595"/>
      <w:bookmarkEnd w:id="2596"/>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Advanced users and developers can add support for non-standard </w:t>
      </w:r>
      <w:proofErr w:type="spellStart"/>
      <w:r>
        <w:rPr>
          <w:lang w:val="en-US"/>
        </w:rPr>
        <w:t>GSLib</w:t>
      </w:r>
      <w:proofErr w:type="spellEnd"/>
      <w:r>
        <w:rPr>
          <w:lang w:val="en-US"/>
        </w:rPr>
        <w:t xml:space="preserve"> programs with little coding effort.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proofErr w:type="spellStart"/>
      <w:r w:rsidRPr="002E7ADC">
        <w:rPr>
          <w:lang w:val="en-US"/>
        </w:rPr>
        <w:t>GSLib</w:t>
      </w:r>
      <w:proofErr w:type="spellEnd"/>
      <w:r w:rsidRPr="002E7ADC">
        <w:rPr>
          <w:lang w:val="en-US"/>
        </w:rPr>
        <w:t xml:space="preserve"> programs recognized by </w:t>
      </w:r>
      <w:proofErr w:type="spellStart"/>
      <w:r w:rsidRPr="002E7ADC">
        <w:rPr>
          <w:lang w:val="en-US"/>
        </w:rPr>
        <w:t>GammaRay</w:t>
      </w:r>
      <w:proofErr w:type="spellEnd"/>
      <w:r w:rsidRPr="002E7ADC">
        <w:rPr>
          <w:lang w:val="en-US"/>
        </w:rPr>
        <w:t xml:space="preserve">.   To add support for non-standard </w:t>
      </w:r>
      <w:proofErr w:type="spellStart"/>
      <w:r w:rsidRPr="002E7ADC">
        <w:rPr>
          <w:lang w:val="en-US"/>
        </w:rPr>
        <w:t>GSLib</w:t>
      </w:r>
      <w:proofErr w:type="spellEnd"/>
      <w:r w:rsidRPr="002E7ADC">
        <w:rPr>
          <w:lang w:val="en-US"/>
        </w:rPr>
        <w:t xml:space="preserve"> programs, the user must create additional templates in the </w:t>
      </w:r>
      <w:r w:rsidRPr="002E7ADC">
        <w:rPr>
          <w:rStyle w:val="SourceCodeChar"/>
        </w:rPr>
        <w:t>templates</w:t>
      </w:r>
      <w:r w:rsidRPr="002E7ADC">
        <w:rPr>
          <w:lang w:val="en-US"/>
        </w:rPr>
        <w:t xml:space="preserve"> directory, meaning that the user must add new </w:t>
      </w:r>
      <w:proofErr w:type="spellStart"/>
      <w:r w:rsidRPr="002E7ADC">
        <w:rPr>
          <w:lang w:val="en-US"/>
        </w:rPr>
        <w:t>GSLib</w:t>
      </w:r>
      <w:proofErr w:type="spellEnd"/>
      <w:r w:rsidRPr="002E7ADC">
        <w:rPr>
          <w:lang w:val="en-US"/>
        </w:rPr>
        <w:t xml:space="preserve">-like programs to the </w:t>
      </w:r>
      <w:proofErr w:type="spellStart"/>
      <w:r w:rsidRPr="002E7ADC">
        <w:rPr>
          <w:lang w:val="en-US"/>
        </w:rPr>
        <w:t>GSLib</w:t>
      </w:r>
      <w:proofErr w:type="spellEnd"/>
      <w:r w:rsidRPr="002E7ADC">
        <w:rPr>
          <w:lang w:val="en-US"/>
        </w:rPr>
        <w:t xml:space="preserve"> home </w:t>
      </w:r>
      <w:proofErr w:type="spellStart"/>
      <w:r w:rsidRPr="002E7ADC">
        <w:rPr>
          <w:lang w:val="en-US"/>
        </w:rPr>
        <w:t>diretory</w:t>
      </w:r>
      <w:proofErr w:type="spellEnd"/>
      <w:r w:rsidRPr="002E7ADC">
        <w:rPr>
          <w:lang w:val="en-US"/>
        </w:rPr>
        <w:t xml:space="preserve">.  Example: suppose the user wants to use a </w:t>
      </w:r>
      <w:proofErr w:type="spellStart"/>
      <w:r w:rsidRPr="002E7ADC">
        <w:rPr>
          <w:lang w:val="en-US"/>
        </w:rPr>
        <w:t>GSLib</w:t>
      </w:r>
      <w:proofErr w:type="spellEnd"/>
      <w:r w:rsidRPr="002E7ADC">
        <w:rPr>
          <w:lang w:val="en-US"/>
        </w:rPr>
        <w:t xml:space="preserve">-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w:t>
      </w:r>
      <w:proofErr w:type="spellStart"/>
      <w:r w:rsidRPr="002E7ADC">
        <w:rPr>
          <w:lang w:val="en-US"/>
        </w:rPr>
        <w:t>GSLib</w:t>
      </w:r>
      <w:proofErr w:type="spellEnd"/>
      <w:r w:rsidRPr="002E7ADC">
        <w:rPr>
          <w:lang w:val="en-US"/>
        </w:rPr>
        <w:t xml:space="preserve">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w:t>
      </w:r>
      <w:proofErr w:type="spellStart"/>
      <w:r>
        <w:rPr>
          <w:lang w:val="en-US"/>
        </w:rPr>
        <w:t>GSLib</w:t>
      </w:r>
      <w:proofErr w:type="spellEnd"/>
      <w:r>
        <w:rPr>
          <w:lang w:val="en-US"/>
        </w:rPr>
        <w:t xml:space="preserve">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w:t>
      </w:r>
      <w:proofErr w:type="spellStart"/>
      <w:r w:rsidRPr="002E7ADC">
        <w:rPr>
          <w:lang w:val="en-US"/>
        </w:rPr>
        <w:t>GSLib</w:t>
      </w:r>
      <w:proofErr w:type="spellEnd"/>
      <w:r w:rsidRPr="002E7ADC">
        <w:rPr>
          <w:lang w:val="en-US"/>
        </w:rPr>
        <w:t xml:space="preserve">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w:t>
      </w:r>
      <w:proofErr w:type="spellStart"/>
      <w:r w:rsidRPr="002E7ADC">
        <w:rPr>
          <w:lang w:val="en-US"/>
        </w:rPr>
        <w:t>GSLib</w:t>
      </w:r>
      <w:proofErr w:type="spellEnd"/>
      <w:r w:rsidRPr="002E7ADC">
        <w:rPr>
          <w:lang w:val="en-US"/>
        </w:rPr>
        <w:t xml:space="preserve">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e.g. adding a new data file).  </w:t>
      </w:r>
      <w:proofErr w:type="spellStart"/>
      <w:r w:rsidRPr="002E7ADC">
        <w:rPr>
          <w:lang w:val="en-US"/>
        </w:rPr>
        <w:t>GammaRay</w:t>
      </w:r>
      <w:proofErr w:type="spellEnd"/>
      <w:r w:rsidRPr="002E7ADC">
        <w:rPr>
          <w:lang w:val="en-US"/>
        </w:rPr>
        <w:t xml:space="preserve"> CANNOT generate templates for non-standard </w:t>
      </w:r>
      <w:proofErr w:type="spellStart"/>
      <w:r w:rsidRPr="002E7ADC">
        <w:rPr>
          <w:lang w:val="en-US"/>
        </w:rPr>
        <w:t>GSLib</w:t>
      </w:r>
      <w:proofErr w:type="spellEnd"/>
      <w:r w:rsidRPr="002E7ADC">
        <w:rPr>
          <w:lang w:val="en-US"/>
        </w:rPr>
        <w:t xml:space="preserve">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w:t>
      </w:r>
      <w:proofErr w:type="spellStart"/>
      <w:r w:rsidRPr="002E7ADC">
        <w:rPr>
          <w:lang w:val="en-US"/>
        </w:rPr>
        <w:t>GSLib</w:t>
      </w:r>
      <w:proofErr w:type="spellEnd"/>
      <w:r w:rsidRPr="002E7ADC">
        <w:rPr>
          <w:lang w:val="en-US"/>
        </w:rPr>
        <w:t>-like program.</w:t>
      </w:r>
    </w:p>
    <w:p w14:paraId="1589DAAA" w14:textId="77777777" w:rsidR="00857149" w:rsidRPr="002E7ADC" w:rsidRDefault="00857149" w:rsidP="00857149">
      <w:pPr>
        <w:pStyle w:val="Ttulo2"/>
        <w:rPr>
          <w:lang w:val="en-US"/>
        </w:rPr>
      </w:pPr>
      <w:bookmarkStart w:id="2601" w:name="_Toc141952628"/>
      <w:bookmarkStart w:id="2602"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1"/>
      <w:bookmarkEnd w:id="2602"/>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160C1" w:rsidRDefault="00857149" w:rsidP="00857149">
      <w:pPr>
        <w:pStyle w:val="SourceCode"/>
        <w:rPr>
          <w:lang w:val="fr-FR"/>
        </w:rPr>
      </w:pPr>
      <w:r w:rsidRPr="000160C1">
        <w:rPr>
          <w:lang w:val="fr-FR"/>
        </w:rPr>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w:t>
      </w:r>
      <w:proofErr w:type="spellStart"/>
      <w:r w:rsidRPr="002E7ADC">
        <w:rPr>
          <w:lang w:val="en-US"/>
        </w:rPr>
        <w:t>GSLib</w:t>
      </w:r>
      <w:proofErr w:type="spellEnd"/>
      <w:r w:rsidRPr="002E7ADC">
        <w:rPr>
          <w:lang w:val="en-US"/>
        </w:rPr>
        <w:t xml:space="preserve">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typ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 xml:space="preserve">&lt;doubl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r w:rsidRPr="00C77BF0">
        <w:rPr>
          <w:lang w:val="fr-FR"/>
        </w:rPr>
        <w:t>grid</w:t>
      </w:r>
      <w:proofErr w:type="spell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3" w:name="_Toc141952629"/>
      <w:bookmarkStart w:id="2604" w:name="_Toc163732176"/>
      <w:r>
        <w:rPr>
          <w:lang w:val="en-US"/>
        </w:rPr>
        <w:t xml:space="preserve">Where to change </w:t>
      </w:r>
      <w:proofErr w:type="spellStart"/>
      <w:r>
        <w:rPr>
          <w:lang w:val="en-US"/>
        </w:rPr>
        <w:t>GammaRay</w:t>
      </w:r>
      <w:proofErr w:type="spellEnd"/>
      <w:r>
        <w:rPr>
          <w:lang w:val="en-US"/>
        </w:rPr>
        <w:t xml:space="preserve"> code</w:t>
      </w:r>
      <w:bookmarkEnd w:id="2603"/>
      <w:bookmarkEnd w:id="2604"/>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r w:rsidRPr="00FF630F">
        <w:rPr>
          <w:rStyle w:val="SourceCodeChar"/>
        </w:rPr>
        <w:t>setDefaultValues</w:t>
      </w:r>
      <w:proofErr w:type="spell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w:t>
      </w:r>
      <w:proofErr w:type="spellStart"/>
      <w:r>
        <w:rPr>
          <w:lang w:val="en-US"/>
        </w:rPr>
        <w:t>GSLib</w:t>
      </w:r>
      <w:proofErr w:type="spellEnd"/>
      <w:r>
        <w:rPr>
          <w:lang w:val="en-US"/>
        </w:rPr>
        <w:t xml:space="preserve">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05" w:name="_Toc141952630"/>
      <w:bookmarkStart w:id="2606" w:name="_Toc163732177"/>
      <w:r>
        <w:rPr>
          <w:lang w:val="en-US"/>
        </w:rPr>
        <w:t>Acknowledgements</w:t>
      </w:r>
      <w:bookmarkEnd w:id="2597"/>
      <w:bookmarkEnd w:id="2598"/>
      <w:bookmarkEnd w:id="2599"/>
      <w:bookmarkEnd w:id="2600"/>
      <w:bookmarkEnd w:id="2605"/>
      <w:bookmarkEnd w:id="2606"/>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07" w:name="_Toc474158383"/>
      <w:bookmarkStart w:id="2608" w:name="_Toc487275162"/>
      <w:bookmarkStart w:id="2609" w:name="_Toc487288049"/>
      <w:bookmarkStart w:id="2610" w:name="_Toc502253746"/>
      <w:bookmarkStart w:id="2611" w:name="_Toc493432980"/>
      <w:bookmarkStart w:id="2612" w:name="_Toc503638640"/>
      <w:bookmarkStart w:id="2613" w:name="_Toc512843375"/>
      <w:bookmarkStart w:id="2614" w:name="_Toc524598047"/>
      <w:bookmarkStart w:id="2615" w:name="_Toc527725325"/>
      <w:bookmarkStart w:id="2616" w:name="_Toc535843165"/>
      <w:bookmarkStart w:id="2617" w:name="_Toc20335683"/>
      <w:bookmarkStart w:id="2618" w:name="_Toc13417391"/>
      <w:bookmarkStart w:id="2619" w:name="_Toc141952631"/>
      <w:bookmarkStart w:id="2620" w:name="_Toc163732178"/>
      <w:r w:rsidRPr="00F81E5E">
        <w:rPr>
          <w:lang w:val="en-US"/>
        </w:rPr>
        <w:t>References</w:t>
      </w:r>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pontos aplicada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21"/>
      <w:footerReference w:type="even" r:id="rId322"/>
      <w:footerReference w:type="default" r:id="rId323"/>
      <w:footerReference w:type="first" r:id="rId32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1E076" w14:textId="77777777" w:rsidR="00094582" w:rsidRDefault="00094582" w:rsidP="003172BA">
      <w:pPr>
        <w:spacing w:after="0" w:line="240" w:lineRule="auto"/>
      </w:pPr>
      <w:r>
        <w:separator/>
      </w:r>
    </w:p>
  </w:endnote>
  <w:endnote w:type="continuationSeparator" w:id="0">
    <w:p w14:paraId="1391FD4F" w14:textId="77777777" w:rsidR="00094582" w:rsidRDefault="00094582" w:rsidP="003172BA">
      <w:pPr>
        <w:spacing w:after="0" w:line="240" w:lineRule="auto"/>
      </w:pPr>
      <w:r>
        <w:continuationSeparator/>
      </w:r>
    </w:p>
  </w:endnote>
  <w:endnote w:type="continuationNotice" w:id="1">
    <w:p w14:paraId="0118C90E" w14:textId="77777777" w:rsidR="00094582" w:rsidRDefault="000945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DC05F" w14:textId="77777777" w:rsidR="00094582" w:rsidRDefault="00094582" w:rsidP="003172BA">
      <w:pPr>
        <w:spacing w:after="0" w:line="240" w:lineRule="auto"/>
      </w:pPr>
      <w:r>
        <w:separator/>
      </w:r>
    </w:p>
  </w:footnote>
  <w:footnote w:type="continuationSeparator" w:id="0">
    <w:p w14:paraId="48AB8CF1" w14:textId="77777777" w:rsidR="00094582" w:rsidRDefault="00094582" w:rsidP="003172BA">
      <w:pPr>
        <w:spacing w:after="0" w:line="240" w:lineRule="auto"/>
      </w:pPr>
      <w:r>
        <w:continuationSeparator/>
      </w:r>
    </w:p>
  </w:footnote>
  <w:footnote w:type="continuationNotice" w:id="1">
    <w:p w14:paraId="68F2DCA1" w14:textId="77777777" w:rsidR="00094582" w:rsidRDefault="00094582">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9"/>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3"/>
  </w:num>
  <w:num w:numId="9" w16cid:durableId="615216843">
    <w:abstractNumId w:val="26"/>
  </w:num>
  <w:num w:numId="10" w16cid:durableId="1201434898">
    <w:abstractNumId w:val="19"/>
  </w:num>
  <w:num w:numId="11" w16cid:durableId="683091682">
    <w:abstractNumId w:val="2"/>
  </w:num>
  <w:num w:numId="12" w16cid:durableId="2059013370">
    <w:abstractNumId w:val="25"/>
  </w:num>
  <w:num w:numId="13" w16cid:durableId="557977829">
    <w:abstractNumId w:val="7"/>
  </w:num>
  <w:num w:numId="14" w16cid:durableId="1313215236">
    <w:abstractNumId w:val="32"/>
  </w:num>
  <w:num w:numId="15" w16cid:durableId="1062142559">
    <w:abstractNumId w:val="20"/>
  </w:num>
  <w:num w:numId="16" w16cid:durableId="1680159731">
    <w:abstractNumId w:val="14"/>
  </w:num>
  <w:num w:numId="17" w16cid:durableId="487944744">
    <w:abstractNumId w:val="22"/>
  </w:num>
  <w:num w:numId="18" w16cid:durableId="484903337">
    <w:abstractNumId w:val="13"/>
  </w:num>
  <w:num w:numId="19" w16cid:durableId="162354557">
    <w:abstractNumId w:val="21"/>
  </w:num>
  <w:num w:numId="20" w16cid:durableId="1172646170">
    <w:abstractNumId w:val="11"/>
  </w:num>
  <w:num w:numId="21" w16cid:durableId="1663310447">
    <w:abstractNumId w:val="24"/>
  </w:num>
  <w:num w:numId="22" w16cid:durableId="652024961">
    <w:abstractNumId w:val="31"/>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8"/>
  </w:num>
  <w:num w:numId="31" w16cid:durableId="242763556">
    <w:abstractNumId w:val="30"/>
  </w:num>
  <w:num w:numId="32" w16cid:durableId="829904046">
    <w:abstractNumId w:val="27"/>
  </w:num>
  <w:num w:numId="33" w16cid:durableId="5442198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A90"/>
    <w:rsid w:val="000F5DBF"/>
    <w:rsid w:val="000F6CE7"/>
    <w:rsid w:val="000F73D2"/>
    <w:rsid w:val="001014F4"/>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72D0"/>
    <w:rsid w:val="001A0202"/>
    <w:rsid w:val="001A07AB"/>
    <w:rsid w:val="001A2C3E"/>
    <w:rsid w:val="001A36B1"/>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D26"/>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55E"/>
    <w:rsid w:val="003378EA"/>
    <w:rsid w:val="003400B3"/>
    <w:rsid w:val="00340837"/>
    <w:rsid w:val="00340924"/>
    <w:rsid w:val="00341F09"/>
    <w:rsid w:val="00342474"/>
    <w:rsid w:val="00342756"/>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2473"/>
    <w:rsid w:val="00543127"/>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6182"/>
    <w:rsid w:val="00567B7D"/>
    <w:rsid w:val="00567D4A"/>
    <w:rsid w:val="00567F52"/>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029"/>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27F3"/>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63A3"/>
    <w:rsid w:val="006B738F"/>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6DC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A59"/>
    <w:rsid w:val="00812C44"/>
    <w:rsid w:val="008135CB"/>
    <w:rsid w:val="0081365C"/>
    <w:rsid w:val="00813BF0"/>
    <w:rsid w:val="00813C59"/>
    <w:rsid w:val="0081404E"/>
    <w:rsid w:val="008147DA"/>
    <w:rsid w:val="008154F4"/>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66B1"/>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5B7"/>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4C1"/>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C79C0"/>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B4D"/>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36B8"/>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5B0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80611"/>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B055B"/>
    <w:rsid w:val="00FB0790"/>
    <w:rsid w:val="00FB09DB"/>
    <w:rsid w:val="00FB0D62"/>
    <w:rsid w:val="00FB2630"/>
    <w:rsid w:val="00FB2F07"/>
    <w:rsid w:val="00FB38C4"/>
    <w:rsid w:val="00FB3A73"/>
    <w:rsid w:val="00FB3F39"/>
    <w:rsid w:val="00FB4669"/>
    <w:rsid w:val="00FB5F28"/>
    <w:rsid w:val="00FB5F2B"/>
    <w:rsid w:val="00FB705D"/>
    <w:rsid w:val="00FB776A"/>
    <w:rsid w:val="00FB7C77"/>
    <w:rsid w:val="00FC089F"/>
    <w:rsid w:val="00FC1E44"/>
    <w:rsid w:val="00FC28B5"/>
    <w:rsid w:val="00FC2CDF"/>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5C1F"/>
    <w:rsid w:val="00FE665C"/>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324" Type="http://schemas.openxmlformats.org/officeDocument/2006/relationships/footer" Target="footer3.xml"/><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image" Target="media/image185.png"/><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emf"/><Relationship Id="rId304" Type="http://schemas.openxmlformats.org/officeDocument/2006/relationships/image" Target="media/image249.pn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image" Target="media/image145.png"/><Relationship Id="rId206" Type="http://schemas.openxmlformats.org/officeDocument/2006/relationships/image" Target="media/image154.png"/><Relationship Id="rId248" Type="http://schemas.openxmlformats.org/officeDocument/2006/relationships/image" Target="media/image196.png"/><Relationship Id="rId12" Type="http://schemas.openxmlformats.org/officeDocument/2006/relationships/image" Target="media/image2.png"/><Relationship Id="rId108" Type="http://schemas.openxmlformats.org/officeDocument/2006/relationships/image" Target="media/image61.png"/><Relationship Id="rId315" Type="http://schemas.openxmlformats.org/officeDocument/2006/relationships/image" Target="media/image260.png"/><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image" Target="media/image206.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326" Type="http://schemas.openxmlformats.org/officeDocument/2006/relationships/theme" Target="theme/theme1.xml"/><Relationship Id="rId65" Type="http://schemas.openxmlformats.org/officeDocument/2006/relationships/image" Target="media/image18.png"/><Relationship Id="rId130" Type="http://schemas.openxmlformats.org/officeDocument/2006/relationships/image" Target="media/image83.png"/><Relationship Id="rId172" Type="http://schemas.openxmlformats.org/officeDocument/2006/relationships/image" Target="media/image125.png"/><Relationship Id="rId228" Type="http://schemas.openxmlformats.org/officeDocument/2006/relationships/image" Target="media/image176.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76" Type="http://schemas.openxmlformats.org/officeDocument/2006/relationships/image" Target="media/image29.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image" Target="media/image187.png"/><Relationship Id="rId250" Type="http://schemas.openxmlformats.org/officeDocument/2006/relationships/image" Target="media/image198.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image" Target="media/image147.png"/><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8.png"/><Relationship Id="rId261" Type="http://schemas.openxmlformats.org/officeDocument/2006/relationships/image" Target="media/image20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317" Type="http://schemas.openxmlformats.org/officeDocument/2006/relationships/image" Target="media/image262.png"/><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hyperlink" Target="https://www.mail-archive.com/ai-geostats@jrc.it/msg02054.html" TargetMode="External"/><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image" Target="media/image252.png"/><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image" Target="media/image148.png"/><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9.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9.png"/><Relationship Id="rId283" Type="http://schemas.openxmlformats.org/officeDocument/2006/relationships/image" Target="media/image228.png"/><Relationship Id="rId318" Type="http://schemas.openxmlformats.org/officeDocument/2006/relationships/image" Target="media/image263.png"/><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image" Target="media/image199.png"/><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image" Target="media/image253.png"/><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image" Target="media/image149.png"/><Relationship Id="rId200" Type="http://schemas.openxmlformats.org/officeDocument/2006/relationships/image" Target="media/image151.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90.png"/><Relationship Id="rId263" Type="http://schemas.openxmlformats.org/officeDocument/2006/relationships/image" Target="media/image210.png"/><Relationship Id="rId284" Type="http://schemas.openxmlformats.org/officeDocument/2006/relationships/image" Target="media/image229.png"/><Relationship Id="rId319" Type="http://schemas.openxmlformats.org/officeDocument/2006/relationships/image" Target="media/image264.pn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200.png"/><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image" Target="media/image254.png"/><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320" Type="http://schemas.openxmlformats.org/officeDocument/2006/relationships/image" Target="media/image265.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oleObject" Target="embeddings/oleObject1.bin"/><Relationship Id="rId201" Type="http://schemas.openxmlformats.org/officeDocument/2006/relationships/oleObject" Target="embeddings/oleObject3.bin"/><Relationship Id="rId222" Type="http://schemas.openxmlformats.org/officeDocument/2006/relationships/image" Target="media/image170.png"/><Relationship Id="rId243" Type="http://schemas.openxmlformats.org/officeDocument/2006/relationships/image" Target="media/image191.png"/><Relationship Id="rId264" Type="http://schemas.openxmlformats.org/officeDocument/2006/relationships/image" Target="media/image211.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image" Target="media/image255.png"/><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201.png"/><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50.png"/><Relationship Id="rId321" Type="http://schemas.openxmlformats.org/officeDocument/2006/relationships/header" Target="header1.xml"/><Relationship Id="rId202" Type="http://schemas.openxmlformats.org/officeDocument/2006/relationships/image" Target="media/image152.png"/><Relationship Id="rId223" Type="http://schemas.openxmlformats.org/officeDocument/2006/relationships/image" Target="media/image171.png"/><Relationship Id="rId244" Type="http://schemas.openxmlformats.org/officeDocument/2006/relationships/image" Target="media/image192.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hyperlink" Target="http://www.academia.edu/26318937/Markov_Models_for_Cross-Covariances" TargetMode="External"/><Relationship Id="rId286" Type="http://schemas.openxmlformats.org/officeDocument/2006/relationships/image" Target="media/image231.pn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image" Target="media/image141.png"/><Relationship Id="rId311" Type="http://schemas.openxmlformats.org/officeDocument/2006/relationships/image" Target="media/image256.png"/><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2.png"/><Relationship Id="rId276" Type="http://schemas.openxmlformats.org/officeDocument/2006/relationships/image" Target="media/image221.png"/><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322" Type="http://schemas.openxmlformats.org/officeDocument/2006/relationships/footer" Target="footer1.xml"/><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oleObject" Target="embeddings/oleObject2.bin"/><Relationship Id="rId203" Type="http://schemas.openxmlformats.org/officeDocument/2006/relationships/oleObject" Target="embeddings/oleObject4.bin"/><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image" Target="media/image193.png"/><Relationship Id="rId266" Type="http://schemas.openxmlformats.org/officeDocument/2006/relationships/hyperlink" Target="http://www.academia.edu/26318937/Markov_Models_for_Cross-Covariances" TargetMode="External"/><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312" Type="http://schemas.openxmlformats.org/officeDocument/2006/relationships/image" Target="media/image257.png"/><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2.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3.png"/><Relationship Id="rId277" Type="http://schemas.openxmlformats.org/officeDocument/2006/relationships/image" Target="media/image222.png"/><Relationship Id="rId298" Type="http://schemas.openxmlformats.org/officeDocument/2006/relationships/image" Target="media/image243.jpe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png"/><Relationship Id="rId323" Type="http://schemas.openxmlformats.org/officeDocument/2006/relationships/footer" Target="footer2.xml"/><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image" Target="media/image143.png"/><Relationship Id="rId204" Type="http://schemas.openxmlformats.org/officeDocument/2006/relationships/hyperlink" Target="https://github.com/PauloCarvalhoRJ/pynb_paper_autovarfit2D" TargetMode="External"/><Relationship Id="rId225" Type="http://schemas.openxmlformats.org/officeDocument/2006/relationships/image" Target="media/image173.png"/><Relationship Id="rId246" Type="http://schemas.openxmlformats.org/officeDocument/2006/relationships/image" Target="media/image194.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313" Type="http://schemas.openxmlformats.org/officeDocument/2006/relationships/image" Target="media/image258.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4.png"/><Relationship Id="rId278" Type="http://schemas.openxmlformats.org/officeDocument/2006/relationships/image" Target="media/image223.png"/><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4.png"/><Relationship Id="rId205" Type="http://schemas.openxmlformats.org/officeDocument/2006/relationships/image" Target="media/image153.png"/><Relationship Id="rId247" Type="http://schemas.openxmlformats.org/officeDocument/2006/relationships/image" Target="media/image195.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314" Type="http://schemas.openxmlformats.org/officeDocument/2006/relationships/image" Target="media/image259.png"/><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5.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325" Type="http://schemas.openxmlformats.org/officeDocument/2006/relationships/fontTable" Target="fontTable.xml"/><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6.png"/><Relationship Id="rId291" Type="http://schemas.openxmlformats.org/officeDocument/2006/relationships/image" Target="media/image236.png"/><Relationship Id="rId305" Type="http://schemas.openxmlformats.org/officeDocument/2006/relationships/image" Target="media/image250.png"/><Relationship Id="rId44" Type="http://schemas.openxmlformats.org/officeDocument/2006/relationships/hyperlink" Target="https://github.com/PauloCarvalhoRJ/gammaray/releases" TargetMode="External"/><Relationship Id="rId86" Type="http://schemas.openxmlformats.org/officeDocument/2006/relationships/image" Target="media/image39.png"/><Relationship Id="rId151" Type="http://schemas.openxmlformats.org/officeDocument/2006/relationships/image" Target="media/image104.png"/><Relationship Id="rId193" Type="http://schemas.openxmlformats.org/officeDocument/2006/relationships/image" Target="media/image146.png"/><Relationship Id="rId207" Type="http://schemas.openxmlformats.org/officeDocument/2006/relationships/image" Target="media/image155.png"/><Relationship Id="rId249" Type="http://schemas.openxmlformats.org/officeDocument/2006/relationships/image" Target="media/image197.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7.png"/><Relationship Id="rId316" Type="http://schemas.openxmlformats.org/officeDocument/2006/relationships/image" Target="media/image261.jpeg"/><Relationship Id="rId55" Type="http://schemas.openxmlformats.org/officeDocument/2006/relationships/image" Target="media/image10.png"/><Relationship Id="rId97" Type="http://schemas.openxmlformats.org/officeDocument/2006/relationships/image" Target="media/image50.png"/><Relationship Id="rId120" Type="http://schemas.openxmlformats.org/officeDocument/2006/relationships/image" Target="media/image7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00</TotalTime>
  <Pages>207</Pages>
  <Words>67007</Words>
  <Characters>361844</Characters>
  <Application>Microsoft Office Word</Application>
  <DocSecurity>0</DocSecurity>
  <Lines>3015</Lines>
  <Paragraphs>8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83</cp:revision>
  <cp:lastPrinted>2018-09-19T22:42:00Z</cp:lastPrinted>
  <dcterms:created xsi:type="dcterms:W3CDTF">2016-07-19T11:12:00Z</dcterms:created>
  <dcterms:modified xsi:type="dcterms:W3CDTF">2024-05-0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